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6F549A" w:rsidP="000D1E08" w:rsidRDefault="00CA12B7" w14:paraId="5967B042" w14:textId="61042C75">
      <w:pPr>
        <w:pStyle w:val="NoSpacing"/>
        <w:rPr>
          <w:rFonts w:ascii="Cambria" w:hAnsi="Cambria"/>
          <w:b/>
          <w:sz w:val="36"/>
        </w:rPr>
      </w:pPr>
      <w:r w:rsidRPr="000D1E08">
        <w:rPr>
          <w:rFonts w:ascii="Cambria" w:hAnsi="Cambria"/>
          <w:b/>
          <w:noProof/>
          <w:sz w:val="36"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81027D" wp14:editId="6B4951DF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86862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8686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E56ADC" w:rsidR="00526724" w:rsidP="00760387" w:rsidRDefault="00526724" w14:paraId="17827BB7" w14:textId="77777777">
                            <w:pPr>
                              <w:jc w:val="right"/>
                              <w:rPr>
                                <w:rFonts w:ascii="Cambria" w:hAnsi="Cambri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50285623">
              <v:shapetype id="_x0000_t202" coordsize="21600,21600" o:spt="202" path="m,l,21600r21600,l21600,xe" w14:anchorId="3781027D">
                <v:stroke joinstyle="miter"/>
                <v:path gradientshapeok="t" o:connecttype="rect"/>
              </v:shapetype>
              <v:shape id="Text Box 2" style="position:absolute;margin-left:378.95pt;margin-top:0;width:123pt;height:30.4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">
                <v:textbox style="mso-fit-shape-to-text:t">
                  <w:txbxContent>
                    <w:p w:rsidRPr="00E56ADC" w:rsidR="00526724" w:rsidP="00760387" w:rsidRDefault="00526724" w14:paraId="672A6659" w14:textId="77777777">
                      <w:pPr>
                        <w:jc w:val="right"/>
                        <w:rPr>
                          <w:rFonts w:ascii="Cambria" w:hAnsi="Cambr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D1E08" w:rsidR="77F7DB5B">
        <w:rPr>
          <w:rFonts w:ascii="Cambria" w:hAnsi="Cambria"/>
          <w:b/>
          <w:sz w:val="36"/>
        </w:rPr>
        <w:t>Pr</w:t>
      </w:r>
      <w:r w:rsidRPr="000D1E08" w:rsidR="00CB32D5">
        <w:rPr>
          <w:rFonts w:ascii="Cambria" w:hAnsi="Cambria"/>
          <w:b/>
          <w:sz w:val="36"/>
        </w:rPr>
        <w:t>o</w:t>
      </w:r>
      <w:r w:rsidRPr="000D1E08" w:rsidR="77F7DB5B">
        <w:rPr>
          <w:rFonts w:ascii="Cambria" w:hAnsi="Cambria"/>
          <w:b/>
          <w:sz w:val="36"/>
        </w:rPr>
        <w:t>ject Report</w:t>
      </w:r>
    </w:p>
    <w:p w:rsidRPr="000D1E08" w:rsidR="00BC353C" w:rsidP="000D1E08" w:rsidRDefault="00BC353C" w14:paraId="782A7EB5" w14:textId="77777777">
      <w:pPr>
        <w:pStyle w:val="NoSpacing"/>
        <w:rPr>
          <w:rFonts w:ascii="Cambria" w:hAnsi="Cambria"/>
          <w:b/>
        </w:rPr>
      </w:pPr>
    </w:p>
    <w:p w:rsidRPr="000D1E08" w:rsidR="00157CEB" w:rsidP="000D1E08" w:rsidRDefault="00157CEB" w14:paraId="64935D0A" w14:textId="77777777">
      <w:pPr>
        <w:pStyle w:val="NoSpacing"/>
        <w:rPr>
          <w:rFonts w:ascii="Cambria" w:hAnsi="Cambria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Pr="000D1E08" w:rsidR="00AE6A5C" w:rsidTr="00524F0A" w14:paraId="56FC6724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BC353C" w:rsidR="00AE6A5C" w:rsidP="000D1E08" w:rsidRDefault="00AE6A5C" w14:paraId="04654072" w14:textId="34996B52">
            <w:pPr>
              <w:pStyle w:val="NoSpacing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BC353C" w:rsidR="00AE6A5C" w:rsidP="000D1E08" w:rsidRDefault="00AE6A5C" w14:paraId="3B6619E6" w14:textId="1476A5F5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sz w:val="20"/>
              </w:rPr>
              <w:t>Applied Degree in Software Engineering</w:t>
            </w:r>
          </w:p>
        </w:tc>
      </w:tr>
      <w:tr w:rsidRPr="000D1E08" w:rsidR="00AE6A5C" w:rsidTr="00524F0A" w14:paraId="7B544599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BC353C" w:rsidR="00AE6A5C" w:rsidP="000D1E08" w:rsidRDefault="00AE6A5C" w14:paraId="2C0DC112" w14:textId="14D5DA39">
            <w:pPr>
              <w:pStyle w:val="NoSpacing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BC353C" w:rsidR="00AE6A5C" w:rsidP="000D1E08" w:rsidRDefault="003E70CF" w14:paraId="26B4A615" w14:textId="1DAB9DDC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sz w:val="20"/>
              </w:rPr>
              <w:t>Applied Degree in Software Engineering</w:t>
            </w:r>
          </w:p>
        </w:tc>
      </w:tr>
      <w:tr w:rsidRPr="000D1E08" w:rsidR="00AE6A5C" w:rsidTr="00524F0A" w14:paraId="3AF6799A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:rsidRPr="00BC353C" w:rsidR="00AE6A5C" w:rsidP="000D1E08" w:rsidRDefault="00AE6A5C" w14:paraId="6AFEF3D8" w14:textId="4C0005CF">
            <w:pPr>
              <w:pStyle w:val="NoSpacing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BC353C" w:rsidR="00AE6A5C" w:rsidP="000D1E08" w:rsidRDefault="00AE6A5C" w14:paraId="51DD89A6" w14:textId="0888398E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bCs/>
                <w:sz w:val="20"/>
              </w:rPr>
              <w:t>Design, develop and test the Community portal website</w:t>
            </w:r>
          </w:p>
        </w:tc>
      </w:tr>
      <w:tr w:rsidRPr="000D1E08" w:rsidR="00AE6A5C" w:rsidTr="00524F0A" w14:paraId="23C27052" w14:textId="77777777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:rsidRPr="00BC353C" w:rsidR="00AE6A5C" w:rsidP="000D1E08" w:rsidRDefault="00AE6A5C" w14:paraId="1CA3C9B0" w14:textId="5CCBC72B">
            <w:pPr>
              <w:pStyle w:val="NoSpacing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:rsidRPr="00BC353C" w:rsidR="00AE6A5C" w:rsidP="000D1E08" w:rsidRDefault="00AE6A5C" w14:paraId="527D1604" w14:textId="16916E81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sz w:val="20"/>
              </w:rPr>
              <w:t xml:space="preserve">NICF-Application Implementation </w:t>
            </w:r>
          </w:p>
        </w:tc>
      </w:tr>
    </w:tbl>
    <w:p w:rsidRPr="000D1E08" w:rsidR="008C1FBF" w:rsidP="000D1E08" w:rsidRDefault="008C1FBF" w14:paraId="2B6CF76E" w14:textId="77777777">
      <w:pPr>
        <w:pStyle w:val="NoSpacing"/>
        <w:rPr>
          <w:rFonts w:ascii="Cambria" w:hAnsi="Cambria"/>
        </w:rPr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Pr="00BC353C" w:rsidR="00EA2D8C" w:rsidTr="721F1A5B" w14:paraId="05C64691" w14:textId="77777777">
        <w:trPr>
          <w:trHeight w:val="405" w:hRule="exact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0E5D0A22" w14:textId="0B67B2A2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225A85A8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Assessor name</w:t>
            </w:r>
          </w:p>
        </w:tc>
      </w:tr>
      <w:tr w:rsidRPr="00BC353C" w:rsidR="00EA2D8C" w:rsidTr="721F1A5B" w14:paraId="4EA3CC1E" w14:textId="77777777">
        <w:trPr>
          <w:trHeight w:val="421"/>
        </w:trPr>
        <w:tc>
          <w:tcPr>
            <w:tcW w:w="4666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FFFFFF" w:themeColor="background1" w:sz="4" w:space="0"/>
            </w:tcBorders>
            <w:shd w:val="clear" w:color="auto" w:fill="FFFFFF" w:themeFill="background1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395820" w:rsidR="00EA2D8C" w:rsidP="00BC353C" w:rsidRDefault="00EA2D8C" w14:paraId="228DD58F" w14:textId="243CABD2">
            <w:pPr>
              <w:pStyle w:val="NoSpacing"/>
              <w:jc w:val="center"/>
              <w:rPr>
                <w:rFonts w:ascii="Cambria" w:hAnsi="Cambria" w:cs="Arial"/>
                <w:sz w:val="20"/>
                <w:lang w:val="id-ID"/>
              </w:rPr>
            </w:pPr>
          </w:p>
        </w:tc>
        <w:tc>
          <w:tcPr>
            <w:tcW w:w="5393" w:type="dxa"/>
            <w:gridSpan w:val="2"/>
            <w:tcBorders>
              <w:top w:val="single" w:color="auto" w:sz="4" w:space="0"/>
              <w:left w:val="single" w:color="000059" w:sz="4" w:space="0"/>
              <w:bottom w:val="single" w:color="auto" w:sz="4" w:space="0"/>
              <w:right w:val="single" w:color="000059" w:sz="4" w:space="0"/>
            </w:tcBorders>
            <w:shd w:val="clear" w:color="auto" w:fill="FFFFFF" w:themeFill="background1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3646A139" w14:textId="6F000831">
            <w:pPr>
              <w:pStyle w:val="NoSpacing"/>
              <w:jc w:val="center"/>
              <w:rPr>
                <w:rFonts w:ascii="Cambria" w:hAnsi="Cambria" w:cs="Arial"/>
                <w:sz w:val="20"/>
              </w:rPr>
            </w:pPr>
          </w:p>
        </w:tc>
      </w:tr>
      <w:tr w:rsidRPr="00BC353C" w:rsidR="00EA2D8C" w:rsidTr="721F1A5B" w14:paraId="73B10A54" w14:textId="77777777">
        <w:trPr>
          <w:trHeight w:val="402" w:hRule="exact"/>
        </w:trPr>
        <w:tc>
          <w:tcPr>
            <w:tcW w:w="3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7CDA6E84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Date issued</w:t>
            </w: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62CEB310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Completion date</w:t>
            </w:r>
          </w:p>
        </w:tc>
        <w:tc>
          <w:tcPr>
            <w:tcW w:w="33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2EB8696B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Submitted on</w:t>
            </w:r>
          </w:p>
        </w:tc>
      </w:tr>
      <w:tr w:rsidRPr="00BC353C" w:rsidR="00EA2D8C" w:rsidTr="721F1A5B" w14:paraId="05F9B018" w14:textId="77777777">
        <w:trPr>
          <w:trHeight w:val="305"/>
        </w:trPr>
        <w:tc>
          <w:tcPr>
            <w:tcW w:w="3326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FFFFFF" w:themeFill="background1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69E63E43" w14:textId="60F0F3E4">
            <w:pPr>
              <w:pStyle w:val="NoSpacing"/>
              <w:jc w:val="center"/>
              <w:rPr>
                <w:rFonts w:ascii="Cambria" w:hAnsi="Cambria" w:cs="Humanist521BT-Light"/>
                <w:sz w:val="20"/>
              </w:rPr>
            </w:pPr>
          </w:p>
        </w:tc>
        <w:tc>
          <w:tcPr>
            <w:tcW w:w="3383" w:type="dxa"/>
            <w:gridSpan w:val="2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FFFFFF" w:themeFill="background1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40EF7305" w14:textId="46986F41">
            <w:pPr>
              <w:pStyle w:val="NoSpacing"/>
              <w:jc w:val="center"/>
              <w:rPr>
                <w:rFonts w:ascii="Cambria" w:hAnsi="Cambria" w:cs="Arial"/>
                <w:sz w:val="20"/>
              </w:rPr>
            </w:pPr>
          </w:p>
        </w:tc>
        <w:tc>
          <w:tcPr>
            <w:tcW w:w="3350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FFFFFF" w:themeFill="background1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EA2D8C" w14:paraId="3D1C691F" w14:textId="16C96585">
            <w:pPr>
              <w:pStyle w:val="NoSpacing"/>
              <w:jc w:val="center"/>
              <w:rPr>
                <w:rFonts w:ascii="Cambria" w:hAnsi="Cambria"/>
                <w:color w:val="FF0000"/>
                <w:sz w:val="20"/>
              </w:rPr>
            </w:pPr>
          </w:p>
        </w:tc>
      </w:tr>
      <w:tr w:rsidRPr="00BC353C" w:rsidR="00EA2D8C" w:rsidTr="721F1A5B" w14:paraId="0561E08E" w14:textId="77777777">
        <w:trPr>
          <w:trHeight w:val="115" w:hRule="exact"/>
        </w:trPr>
        <w:tc>
          <w:tcPr>
            <w:tcW w:w="4666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auto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BC353C" w:rsidR="00EA2D8C" w:rsidP="000D1E08" w:rsidRDefault="00EA2D8C" w14:paraId="635E6B9A" w14:textId="77777777">
            <w:pPr>
              <w:pStyle w:val="NoSpacing"/>
              <w:rPr>
                <w:rFonts w:ascii="Cambria" w:hAnsi="Cambria"/>
                <w:sz w:val="20"/>
              </w:rPr>
            </w:pPr>
          </w:p>
          <w:p w:rsidRPr="00BC353C" w:rsidR="000D1E08" w:rsidP="000D1E08" w:rsidRDefault="000D1E08" w14:paraId="56E5366D" w14:textId="55601DA7">
            <w:pPr>
              <w:pStyle w:val="NoSpacing"/>
              <w:rPr>
                <w:rFonts w:ascii="Cambria" w:hAnsi="Cambria"/>
                <w:sz w:val="20"/>
              </w:rPr>
            </w:pPr>
          </w:p>
        </w:tc>
        <w:tc>
          <w:tcPr>
            <w:tcW w:w="5393" w:type="dxa"/>
            <w:gridSpan w:val="2"/>
            <w:tcBorders>
              <w:top w:val="single" w:color="000059" w:sz="4" w:space="0"/>
              <w:bottom w:val="single" w:color="000059" w:sz="4" w:space="0"/>
            </w:tcBorders>
            <w:shd w:val="clear" w:color="auto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:rsidRPr="00BC353C" w:rsidR="00EA2D8C" w:rsidP="000D1E08" w:rsidRDefault="00EA2D8C" w14:paraId="3265C5CC" w14:textId="77777777">
            <w:pPr>
              <w:pStyle w:val="NoSpacing"/>
              <w:rPr>
                <w:rFonts w:ascii="Cambria" w:hAnsi="Cambria"/>
                <w:sz w:val="20"/>
              </w:rPr>
            </w:pPr>
          </w:p>
        </w:tc>
      </w:tr>
      <w:tr w:rsidRPr="00BC353C" w:rsidR="00EA2D8C" w:rsidTr="721F1A5B" w14:paraId="7D03477F" w14:textId="77777777">
        <w:trPr>
          <w:trHeight w:val="503" w:hRule="exact"/>
        </w:trPr>
        <w:tc>
          <w:tcPr>
            <w:tcW w:w="3326" w:type="dxa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D9D9D9" w:themeFill="background1" w:themeFillShade="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BC353C" w:rsidRDefault="00637CCA" w14:paraId="16F058F7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 xml:space="preserve">Project </w:t>
            </w:r>
            <w:r w:rsidRPr="00BC353C" w:rsidR="00EA2D8C">
              <w:rPr>
                <w:rFonts w:ascii="Cambria" w:hAnsi="Cambria"/>
                <w:b/>
                <w:sz w:val="20"/>
              </w:rPr>
              <w:t xml:space="preserve"> title</w:t>
            </w:r>
          </w:p>
        </w:tc>
        <w:tc>
          <w:tcPr>
            <w:tcW w:w="6733" w:type="dxa"/>
            <w:gridSpan w:val="3"/>
            <w:tcBorders>
              <w:top w:val="single" w:color="000059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:rsidRPr="00BC353C" w:rsidR="00EA2D8C" w:rsidP="000D1E08" w:rsidRDefault="004F1942" w14:paraId="1D91CA1C" w14:textId="68F37C6B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bCs/>
                <w:sz w:val="20"/>
              </w:rPr>
              <w:t>Design, develop and test the Community portal website</w:t>
            </w:r>
          </w:p>
        </w:tc>
      </w:tr>
    </w:tbl>
    <w:p w:rsidRPr="00BC353C" w:rsidR="721F1A5B" w:rsidP="000D1E08" w:rsidRDefault="721F1A5B" w14:paraId="01DABD3D" w14:textId="77777777">
      <w:pPr>
        <w:pStyle w:val="NoSpacing"/>
        <w:rPr>
          <w:rFonts w:ascii="Cambria" w:hAnsi="Cambria"/>
          <w:sz w:val="20"/>
        </w:rPr>
      </w:pPr>
    </w:p>
    <w:p w:rsidRPr="00BC353C" w:rsidR="00EA2D8C" w:rsidP="000D1E08" w:rsidRDefault="00EA2D8C" w14:paraId="3F9A886E" w14:textId="7AA97557">
      <w:pPr>
        <w:pStyle w:val="NoSpacing"/>
        <w:rPr>
          <w:rFonts w:ascii="Cambria" w:hAnsi="Cambria"/>
          <w:sz w:val="18"/>
          <w:szCs w:val="20"/>
        </w:rPr>
      </w:pPr>
    </w:p>
    <w:tbl>
      <w:tblPr>
        <w:tblW w:w="10093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093"/>
      </w:tblGrid>
      <w:tr w:rsidRPr="00BC353C" w:rsidR="00EA2D8C" w:rsidTr="000D1E08" w14:paraId="4C53FF7C" w14:textId="77777777">
        <w:trPr>
          <w:trHeight w:val="475" w:hRule="exact"/>
        </w:trPr>
        <w:tc>
          <w:tcPr>
            <w:tcW w:w="1009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:rsidRPr="00BC353C" w:rsidR="00EA2D8C" w:rsidP="00BC353C" w:rsidRDefault="00EA2D8C" w14:paraId="2670B171" w14:textId="77777777">
            <w:pPr>
              <w:pStyle w:val="NoSpacing"/>
              <w:jc w:val="center"/>
              <w:rPr>
                <w:rFonts w:ascii="Cambria" w:hAnsi="Cambria"/>
                <w:b/>
                <w:sz w:val="20"/>
              </w:rPr>
            </w:pPr>
            <w:r w:rsidRPr="00BC353C">
              <w:rPr>
                <w:rFonts w:ascii="Cambria" w:hAnsi="Cambria"/>
                <w:b/>
                <w:sz w:val="20"/>
              </w:rPr>
              <w:t>Learner declaration</w:t>
            </w:r>
          </w:p>
        </w:tc>
      </w:tr>
      <w:tr w:rsidRPr="00BC353C" w:rsidR="00EA2D8C" w:rsidTr="000D1E08" w14:paraId="4009FD54" w14:textId="77777777">
        <w:trPr>
          <w:trHeight w:val="1000"/>
        </w:trPr>
        <w:tc>
          <w:tcPr>
            <w:tcW w:w="10093" w:type="dxa"/>
            <w:tcBorders>
              <w:top w:val="single" w:color="auto" w:sz="4" w:space="0"/>
              <w:left w:val="single" w:color="000059" w:sz="4" w:space="0"/>
              <w:bottom w:val="single" w:color="000059" w:sz="4" w:space="0"/>
              <w:right w:val="single" w:color="000059" w:sz="4" w:space="0"/>
            </w:tcBorders>
            <w:shd w:val="clear" w:color="auto" w:fill="FFFFFF" w:themeFill="background1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:rsidRPr="00BC353C" w:rsidR="00EA2D8C" w:rsidP="000D1E08" w:rsidRDefault="00EA2D8C" w14:paraId="4D7D242B" w14:textId="77777777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sz w:val="20"/>
              </w:rPr>
              <w:t>I certify that the work submitted for this assignment is my own and research sources are fully acknowledged.</w:t>
            </w:r>
          </w:p>
          <w:p w:rsidRPr="00BC353C" w:rsidR="00EA2D8C" w:rsidP="000D1E08" w:rsidRDefault="00EA2D8C" w14:paraId="54E16395" w14:textId="1A8A0AA5">
            <w:pPr>
              <w:pStyle w:val="NoSpacing"/>
              <w:rPr>
                <w:rFonts w:ascii="Cambria" w:hAnsi="Cambria"/>
                <w:sz w:val="20"/>
              </w:rPr>
            </w:pPr>
          </w:p>
          <w:p w:rsidRPr="00BC353C" w:rsidR="00EA2D8C" w:rsidP="000D1E08" w:rsidRDefault="00EA2D8C" w14:paraId="65B61C6D" w14:textId="25883154">
            <w:pPr>
              <w:pStyle w:val="NoSpacing"/>
              <w:rPr>
                <w:rFonts w:ascii="Cambria" w:hAnsi="Cambria"/>
                <w:sz w:val="20"/>
              </w:rPr>
            </w:pPr>
          </w:p>
          <w:p w:rsidRPr="00BC353C" w:rsidR="00EA2D8C" w:rsidP="000D1E08" w:rsidRDefault="00EA2D8C" w14:paraId="166D5E83" w14:textId="780F4F97">
            <w:pPr>
              <w:pStyle w:val="NoSpacing"/>
              <w:rPr>
                <w:rFonts w:ascii="Cambria" w:hAnsi="Cambria"/>
                <w:sz w:val="20"/>
              </w:rPr>
            </w:pPr>
          </w:p>
          <w:p w:rsidRPr="00BC353C" w:rsidR="00EA2D8C" w:rsidP="002E4B9E" w:rsidRDefault="00EA2D8C" w14:paraId="7CCF840E" w14:textId="3F37E96A">
            <w:pPr>
              <w:pStyle w:val="NoSpacing"/>
              <w:rPr>
                <w:rFonts w:ascii="Cambria" w:hAnsi="Cambria"/>
                <w:sz w:val="20"/>
              </w:rPr>
            </w:pPr>
            <w:r w:rsidRPr="00BC353C">
              <w:rPr>
                <w:rFonts w:ascii="Cambria" w:hAnsi="Cambria"/>
                <w:sz w:val="20"/>
              </w:rPr>
              <w:t>Student signature</w:t>
            </w:r>
            <w:r w:rsidRPr="00BC353C" w:rsidR="00E56ADC">
              <w:rPr>
                <w:rFonts w:ascii="Cambria" w:hAnsi="Cambria"/>
                <w:sz w:val="20"/>
              </w:rPr>
              <w:t xml:space="preserve"> </w:t>
            </w:r>
            <w:r w:rsidRPr="00BC353C">
              <w:rPr>
                <w:rFonts w:ascii="Cambria" w:hAnsi="Cambria"/>
                <w:sz w:val="20"/>
              </w:rPr>
              <w:t xml:space="preserve">: </w:t>
            </w:r>
            <w:r w:rsidRPr="00BC353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 w:rsidR="00E56ADC">
              <w:rPr>
                <w:rFonts w:ascii="Cambria" w:hAnsi="Cambria"/>
                <w:sz w:val="20"/>
              </w:rPr>
              <w:tab/>
            </w:r>
            <w:r w:rsidRPr="00BC353C">
              <w:rPr>
                <w:rFonts w:ascii="Cambria" w:hAnsi="Cambria"/>
                <w:sz w:val="20"/>
              </w:rPr>
              <w:t>Date</w:t>
            </w:r>
            <w:r w:rsidRPr="00BC353C" w:rsidR="00E56ADC">
              <w:rPr>
                <w:rFonts w:ascii="Cambria" w:hAnsi="Cambria"/>
                <w:sz w:val="20"/>
              </w:rPr>
              <w:t xml:space="preserve"> </w:t>
            </w:r>
            <w:r w:rsidRPr="00BC353C">
              <w:rPr>
                <w:rFonts w:ascii="Cambria" w:hAnsi="Cambria"/>
                <w:sz w:val="20"/>
              </w:rPr>
              <w:t xml:space="preserve">: </w:t>
            </w:r>
          </w:p>
        </w:tc>
      </w:tr>
    </w:tbl>
    <w:p w:rsidRPr="006250B4" w:rsidR="00EA2D8C" w:rsidP="000D1E08" w:rsidRDefault="00EA2D8C" w14:paraId="2AE49E2E" w14:textId="788DE0F8">
      <w:pPr>
        <w:pStyle w:val="NoSpacing"/>
        <w:rPr>
          <w:rFonts w:ascii="Verdana" w:hAnsi="Verdana"/>
          <w:sz w:val="20"/>
          <w:szCs w:val="20"/>
        </w:rPr>
      </w:pPr>
    </w:p>
    <w:p w:rsidRPr="006250B4" w:rsidR="00EA2D8C" w:rsidP="000D1E08" w:rsidRDefault="00EA2D8C" w14:paraId="1F951963" w14:textId="77777777">
      <w:pPr>
        <w:pStyle w:val="NoSpacing"/>
        <w:rPr>
          <w:rFonts w:ascii="Verdana" w:hAnsi="Verdana"/>
          <w:sz w:val="20"/>
          <w:szCs w:val="20"/>
        </w:rPr>
      </w:pPr>
    </w:p>
    <w:p w:rsidRPr="006250B4" w:rsidR="00EA2D8C" w:rsidP="000D1E08" w:rsidRDefault="00EA2D8C" w14:paraId="35FBBA2A" w14:textId="77777777">
      <w:pPr>
        <w:pStyle w:val="NoSpacing"/>
        <w:rPr>
          <w:rFonts w:ascii="Verdana" w:hAnsi="Verdana"/>
          <w:sz w:val="20"/>
          <w:szCs w:val="20"/>
        </w:rPr>
        <w:sectPr w:rsidRPr="006250B4" w:rsidR="00EA2D8C" w:rsidSect="00EE3FC5">
          <w:pgSz w:w="11901" w:h="16840" w:orient="portrait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:rsidRPr="00E84E88" w:rsidR="00BC353C" w:rsidP="00BC353C" w:rsidRDefault="00AE6A5C" w14:paraId="047B4E6A" w14:textId="7B18F613">
      <w:pPr>
        <w:pStyle w:val="NoSpacing"/>
        <w:spacing w:after="120"/>
        <w:rPr>
          <w:rStyle w:val="Hyperlink"/>
          <w:rFonts w:ascii="Cambria" w:hAnsi="Cambria"/>
          <w:b/>
          <w:color w:val="auto"/>
          <w:sz w:val="24"/>
          <w:u w:val="none"/>
        </w:rPr>
      </w:pPr>
      <w:r w:rsidRPr="00E84E88">
        <w:rPr>
          <w:rStyle w:val="Hyperlink"/>
          <w:rFonts w:ascii="Cambria" w:hAnsi="Cambria"/>
          <w:b/>
          <w:color w:val="auto"/>
          <w:sz w:val="24"/>
          <w:u w:val="none"/>
        </w:rPr>
        <w:t>AIM Project report</w:t>
      </w:r>
    </w:p>
    <w:p w:rsidRPr="00E84E88" w:rsidR="00BC353C" w:rsidP="00BC353C" w:rsidRDefault="00BC24E3" w14:paraId="6ECAC92B" w14:textId="59A78524">
      <w:pPr>
        <w:pStyle w:val="NoSpacing"/>
        <w:spacing w:after="120"/>
        <w:rPr>
          <w:rStyle w:val="Hyperlink"/>
          <w:rFonts w:ascii="Cambria" w:hAnsi="Cambria"/>
          <w:b/>
          <w:color w:val="auto"/>
          <w:sz w:val="24"/>
          <w:u w:val="none"/>
        </w:rPr>
      </w:pPr>
      <w:r w:rsidRPr="00E84E88">
        <w:rPr>
          <w:rStyle w:val="Hyperlink"/>
          <w:rFonts w:ascii="Cambria" w:hAnsi="Cambria"/>
          <w:b/>
          <w:color w:val="auto"/>
          <w:sz w:val="24"/>
          <w:u w:val="none"/>
        </w:rPr>
        <w:t>Content</w:t>
      </w:r>
    </w:p>
    <w:p w:rsidRPr="00E84E88" w:rsidR="00524F0A" w:rsidP="00C97829" w:rsidRDefault="003F012A" w14:paraId="435F4D7F" w14:textId="5618DA58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Project Background</w:t>
      </w:r>
    </w:p>
    <w:p w:rsidRPr="00E84E88" w:rsidR="003F012A" w:rsidP="00C97829" w:rsidRDefault="003F012A" w14:paraId="181FDAC4" w14:textId="43C718D0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Project Objective</w:t>
      </w:r>
    </w:p>
    <w:p w:rsidR="003F012A" w:rsidP="00C97829" w:rsidRDefault="003F012A" w14:paraId="38D8592B" w14:textId="6435A0E0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Project Scope</w:t>
      </w:r>
    </w:p>
    <w:p w:rsidRPr="00E84E88" w:rsidR="002D740F" w:rsidP="00C97829" w:rsidRDefault="002D740F" w14:paraId="786998FF" w14:textId="14370D33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>
        <w:rPr>
          <w:rStyle w:val="Hyperlink"/>
          <w:rFonts w:ascii="Cambria" w:hAnsi="Cambria"/>
          <w:color w:val="auto"/>
          <w:u w:val="none"/>
        </w:rPr>
        <w:t>Tools and Platform</w:t>
      </w:r>
    </w:p>
    <w:p w:rsidRPr="00E84E88" w:rsidR="003F012A" w:rsidP="00C97829" w:rsidRDefault="003F012A" w14:paraId="321B37DA" w14:textId="26166961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1</w:t>
      </w:r>
    </w:p>
    <w:p w:rsidRPr="00E84E88" w:rsidR="003F012A" w:rsidP="00C97829" w:rsidRDefault="003F012A" w14:paraId="0C1801BC" w14:textId="4E2FD561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2</w:t>
      </w:r>
    </w:p>
    <w:p w:rsidRPr="00E84E88" w:rsidR="003F012A" w:rsidP="00C97829" w:rsidRDefault="003F012A" w14:paraId="2DF17134" w14:textId="62D1A763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3</w:t>
      </w:r>
    </w:p>
    <w:p w:rsidRPr="00E84E88" w:rsidR="003F012A" w:rsidP="00C97829" w:rsidRDefault="003F012A" w14:paraId="3A136E19" w14:textId="20653B57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4</w:t>
      </w:r>
    </w:p>
    <w:p w:rsidRPr="00E84E88" w:rsidR="003F012A" w:rsidP="00C97829" w:rsidRDefault="003F012A" w14:paraId="5C7E2690" w14:textId="25AC77E8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5</w:t>
      </w:r>
    </w:p>
    <w:p w:rsidRPr="00E84E88" w:rsidR="003F012A" w:rsidP="00C97829" w:rsidRDefault="003F012A" w14:paraId="1F09C11D" w14:textId="1EBB6AB1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color w:val="auto"/>
          <w:u w:val="none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6</w:t>
      </w:r>
    </w:p>
    <w:p w:rsidRPr="00BC353C" w:rsidR="001268DC" w:rsidP="00C97829" w:rsidRDefault="003F012A" w14:paraId="5D81B3BC" w14:textId="6980CBB8">
      <w:pPr>
        <w:pStyle w:val="NoSpacing"/>
        <w:numPr>
          <w:ilvl w:val="0"/>
          <w:numId w:val="5"/>
        </w:numPr>
        <w:spacing w:after="120"/>
        <w:ind w:left="426" w:hanging="426"/>
        <w:rPr>
          <w:rStyle w:val="Hyperlink"/>
          <w:rFonts w:ascii="Cambria" w:hAnsi="Cambria"/>
          <w:noProof/>
          <w:color w:val="auto"/>
          <w:sz w:val="24"/>
          <w:szCs w:val="36"/>
          <w:u w:val="none"/>
          <w:lang w:val="en-US" w:eastAsia="en-SG"/>
        </w:rPr>
      </w:pPr>
      <w:r w:rsidRPr="00E84E88">
        <w:rPr>
          <w:rStyle w:val="Hyperlink"/>
          <w:rFonts w:ascii="Cambria" w:hAnsi="Cambria"/>
          <w:color w:val="auto"/>
          <w:u w:val="none"/>
        </w:rPr>
        <w:t>Task 7</w:t>
      </w:r>
      <w:r w:rsidRPr="00BC353C" w:rsidR="00524F0A">
        <w:rPr>
          <w:rStyle w:val="Hyperlink"/>
          <w:rFonts w:ascii="Cambria" w:hAnsi="Cambria"/>
          <w:color w:val="auto"/>
          <w:u w:val="none"/>
        </w:rPr>
        <w:br w:type="page"/>
      </w:r>
    </w:p>
    <w:p w:rsidRPr="00BC353C" w:rsidR="001B77F7" w:rsidP="00C97829" w:rsidRDefault="00E84E88" w14:paraId="087B3B3A" w14:textId="76364DBB">
      <w:pPr>
        <w:pStyle w:val="NoSpacing"/>
        <w:numPr>
          <w:ilvl w:val="0"/>
          <w:numId w:val="6"/>
        </w:numPr>
        <w:ind w:left="284" w:hanging="284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  <w:r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Project B</w:t>
      </w:r>
      <w:r w:rsidRPr="00BC353C" w:rsidR="00BC24E3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ackground</w:t>
      </w:r>
    </w:p>
    <w:p w:rsidR="002E4B9E" w:rsidP="002E4B9E" w:rsidRDefault="00395820" w14:paraId="79BF209B" w14:textId="77777777">
      <w:pPr>
        <w:pStyle w:val="NoSpacing"/>
        <w:ind w:left="284"/>
        <w:jc w:val="both"/>
        <w:rPr>
          <w:rStyle w:val="Hyperlink"/>
          <w:rFonts w:ascii="Cambria" w:hAnsi="Cambria"/>
          <w:color w:val="auto"/>
          <w:sz w:val="24"/>
          <w:szCs w:val="24"/>
          <w:u w:val="none"/>
        </w:rPr>
      </w:pPr>
      <w:r w:rsidRPr="00395820">
        <w:rPr>
          <w:rStyle w:val="Hyperlink"/>
          <w:rFonts w:ascii="Cambria" w:hAnsi="Cambria"/>
          <w:color w:val="auto"/>
          <w:sz w:val="24"/>
          <w:szCs w:val="24"/>
          <w:u w:val="none"/>
        </w:rPr>
        <w:t xml:space="preserve">ABC Jobs Pte Ltd as a website developer to develop a community portal for Software Developers.  </w:t>
      </w:r>
    </w:p>
    <w:p w:rsidR="002E4B9E" w:rsidP="002E4B9E" w:rsidRDefault="002E4B9E" w14:paraId="65C4514E" w14:textId="77777777">
      <w:pPr>
        <w:pStyle w:val="NoSpacing"/>
        <w:ind w:left="284"/>
        <w:jc w:val="both"/>
        <w:rPr>
          <w:rStyle w:val="Hyperlink"/>
          <w:rFonts w:ascii="Cambria" w:hAnsi="Cambria"/>
          <w:color w:val="auto"/>
          <w:sz w:val="24"/>
          <w:szCs w:val="24"/>
          <w:u w:val="none"/>
        </w:rPr>
      </w:pPr>
    </w:p>
    <w:p w:rsidR="00A43205" w:rsidP="002E4B9E" w:rsidRDefault="00ED2678" w14:paraId="12C434AC" w14:textId="3452C109">
      <w:pPr>
        <w:pStyle w:val="NoSpacing"/>
        <w:ind w:left="284"/>
        <w:jc w:val="both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  <w:r w:rsidRPr="00BC353C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 xml:space="preserve">Project </w:t>
      </w:r>
      <w:r w:rsidRPr="00BC353C" w:rsidR="00637CCA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Objective</w:t>
      </w:r>
      <w:r w:rsidRPr="00BC353C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s</w:t>
      </w:r>
    </w:p>
    <w:p w:rsidRPr="00BC353C" w:rsidR="00C16C53" w:rsidP="002E4B9E" w:rsidRDefault="00C16C53" w14:paraId="7FBCE57E" w14:textId="77777777">
      <w:pPr>
        <w:pStyle w:val="NoSpacing"/>
        <w:ind w:left="284"/>
        <w:jc w:val="both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</w:p>
    <w:p w:rsidRPr="00BC353C" w:rsidR="002D740F" w:rsidP="000D1E08" w:rsidRDefault="002D740F" w14:paraId="69DD296B" w14:textId="77777777">
      <w:pPr>
        <w:pStyle w:val="NoSpacing"/>
        <w:rPr>
          <w:rStyle w:val="Hyperlink"/>
          <w:rFonts w:ascii="Cambria" w:hAnsi="Cambria"/>
          <w:color w:val="FF0000"/>
          <w:sz w:val="24"/>
          <w:szCs w:val="24"/>
          <w:u w:val="none"/>
        </w:rPr>
      </w:pPr>
    </w:p>
    <w:p w:rsidRPr="00BC353C" w:rsidR="001B77F7" w:rsidP="00C97829" w:rsidRDefault="00A43205" w14:paraId="5BEBC2A0" w14:textId="77777777">
      <w:pPr>
        <w:pStyle w:val="NoSpacing"/>
        <w:numPr>
          <w:ilvl w:val="0"/>
          <w:numId w:val="6"/>
        </w:numPr>
        <w:ind w:left="284" w:hanging="284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  <w:r w:rsidRPr="00BC353C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Project Scope</w:t>
      </w:r>
    </w:p>
    <w:p w:rsidRPr="00BC353C" w:rsidR="00987236" w:rsidP="00E84E88" w:rsidRDefault="001268DC" w14:paraId="462427CC" w14:textId="3ADE244A">
      <w:pPr>
        <w:pStyle w:val="NoSpacing"/>
        <w:ind w:left="284"/>
        <w:rPr>
          <w:rFonts w:ascii="Cambria" w:hAnsi="Cambria"/>
          <w:sz w:val="24"/>
          <w:szCs w:val="24"/>
        </w:rPr>
      </w:pPr>
      <w:r w:rsidRPr="00BC353C">
        <w:rPr>
          <w:rFonts w:ascii="Cambria" w:hAnsi="Cambria"/>
          <w:sz w:val="24"/>
          <w:szCs w:val="24"/>
        </w:rPr>
        <w:t>3.1 Features to Be Tested</w:t>
      </w:r>
    </w:p>
    <w:p w:rsidRPr="00E72878" w:rsidR="00395820" w:rsidP="00CC13D7" w:rsidRDefault="00395820" w14:paraId="39819ED6" w14:textId="77777777">
      <w:pPr>
        <w:pStyle w:val="ListParagraph"/>
        <w:numPr>
          <w:ilvl w:val="0"/>
          <w:numId w:val="24"/>
        </w:numPr>
        <w:spacing w:after="160" w:line="256" w:lineRule="auto"/>
        <w:textAlignment w:val="auto"/>
      </w:pPr>
      <w:r w:rsidRPr="00E72878">
        <w:t>Registration</w:t>
      </w:r>
    </w:p>
    <w:p w:rsidRPr="00BC353C" w:rsidR="001268DC" w:rsidP="00E84E88" w:rsidRDefault="001268DC" w14:paraId="33023F2A" w14:textId="77777777">
      <w:pPr>
        <w:pStyle w:val="NoSpacing"/>
        <w:ind w:left="284"/>
        <w:rPr>
          <w:rFonts w:ascii="Cambria" w:hAnsi="Cambria"/>
          <w:sz w:val="24"/>
          <w:szCs w:val="24"/>
        </w:rPr>
      </w:pPr>
    </w:p>
    <w:p w:rsidRPr="008B529D" w:rsidR="001268DC" w:rsidP="00E84E88" w:rsidRDefault="001268DC" w14:paraId="783DEC38" w14:textId="77777777">
      <w:pPr>
        <w:pStyle w:val="NoSpacing"/>
        <w:ind w:left="284"/>
        <w:rPr>
          <w:rFonts w:ascii="Cambria" w:hAnsi="Cambria" w:cstheme="minorHAnsi"/>
          <w:bCs/>
          <w:sz w:val="24"/>
          <w:szCs w:val="24"/>
        </w:rPr>
      </w:pPr>
      <w:r w:rsidRPr="008B529D">
        <w:rPr>
          <w:rFonts w:ascii="Cambria" w:hAnsi="Cambria" w:cstheme="minorHAnsi"/>
          <w:bCs/>
          <w:sz w:val="24"/>
          <w:szCs w:val="24"/>
        </w:rPr>
        <w:t>3.2 Features Not to Be Tested</w:t>
      </w:r>
    </w:p>
    <w:p w:rsidRPr="00E72878" w:rsidR="00395820" w:rsidP="00CC13D7" w:rsidRDefault="00395820" w14:paraId="3ED3BC22" w14:textId="77777777">
      <w:pPr>
        <w:pStyle w:val="ListParagraph"/>
        <w:numPr>
          <w:ilvl w:val="0"/>
          <w:numId w:val="25"/>
        </w:numPr>
        <w:spacing w:after="160" w:line="256" w:lineRule="auto"/>
        <w:textAlignment w:val="auto"/>
      </w:pPr>
      <w:r w:rsidRPr="00E72878">
        <w:t>Post Job</w:t>
      </w:r>
    </w:p>
    <w:p w:rsidRPr="008B529D" w:rsidR="008B529D" w:rsidP="008B529D" w:rsidRDefault="008B529D" w14:paraId="28F74003" w14:textId="77777777">
      <w:pPr>
        <w:pStyle w:val="NoSpacing"/>
        <w:ind w:left="993"/>
        <w:rPr>
          <w:rFonts w:ascii="Cambria" w:hAnsi="Cambria"/>
          <w:sz w:val="24"/>
          <w:szCs w:val="24"/>
        </w:rPr>
      </w:pPr>
    </w:p>
    <w:p w:rsidRPr="008B529D" w:rsidR="001268DC" w:rsidP="00E84E88" w:rsidRDefault="001B77F7" w14:paraId="629CA9EA" w14:textId="149258D3">
      <w:pPr>
        <w:pStyle w:val="NoSpacing"/>
        <w:ind w:left="284"/>
        <w:rPr>
          <w:rFonts w:ascii="Cambria" w:hAnsi="Cambria"/>
          <w:sz w:val="24"/>
          <w:szCs w:val="24"/>
          <w:lang w:eastAsia="en-SG"/>
        </w:rPr>
      </w:pPr>
      <w:r w:rsidRPr="008B529D">
        <w:rPr>
          <w:rFonts w:ascii="Cambria" w:hAnsi="Cambria"/>
          <w:sz w:val="24"/>
          <w:szCs w:val="24"/>
          <w:lang w:eastAsia="zh-CN"/>
        </w:rPr>
        <w:t>3.3</w:t>
      </w:r>
      <w:r w:rsidR="008B529D">
        <w:rPr>
          <w:rFonts w:ascii="Cambria" w:hAnsi="Cambria"/>
          <w:sz w:val="24"/>
          <w:szCs w:val="24"/>
          <w:lang w:eastAsia="zh-CN"/>
        </w:rPr>
        <w:t xml:space="preserve"> Deliverables</w:t>
      </w:r>
      <w:r w:rsidRPr="008B529D" w:rsidR="009B1569">
        <w:rPr>
          <w:rFonts w:ascii="Cambria" w:hAnsi="Cambria"/>
          <w:sz w:val="24"/>
          <w:szCs w:val="24"/>
          <w:lang w:eastAsia="zh-CN"/>
        </w:rPr>
        <w:t xml:space="preserve"> </w:t>
      </w:r>
    </w:p>
    <w:p w:rsidR="00C40080" w:rsidP="000D1E08" w:rsidRDefault="00C40080" w14:paraId="264B6F8C" w14:textId="241090FE">
      <w:pPr>
        <w:pStyle w:val="NoSpacing"/>
        <w:rPr>
          <w:rStyle w:val="Hyperlink"/>
          <w:rFonts w:ascii="Cambria" w:hAnsi="Cambria"/>
          <w:color w:val="FF0000"/>
          <w:u w:val="none"/>
          <w:lang w:val="id-ID"/>
        </w:rPr>
      </w:pPr>
    </w:p>
    <w:p w:rsidRPr="00395820" w:rsidR="00395820" w:rsidP="000D1E08" w:rsidRDefault="00395820" w14:paraId="0D84A1BD" w14:textId="77777777">
      <w:pPr>
        <w:pStyle w:val="NoSpacing"/>
        <w:rPr>
          <w:rStyle w:val="Hyperlink"/>
          <w:rFonts w:ascii="Cambria" w:hAnsi="Cambria"/>
          <w:color w:val="FF0000"/>
          <w:u w:val="none"/>
          <w:lang w:val="id-ID"/>
        </w:rPr>
      </w:pPr>
    </w:p>
    <w:p w:rsidRPr="00C16C53" w:rsidR="002D740F" w:rsidP="00C97829" w:rsidRDefault="002D740F" w14:paraId="1A7FEC0B" w14:textId="606F0C60">
      <w:pPr>
        <w:pStyle w:val="NoSpacing"/>
        <w:numPr>
          <w:ilvl w:val="0"/>
          <w:numId w:val="6"/>
        </w:numPr>
        <w:ind w:left="284" w:hanging="284"/>
        <w:rPr>
          <w:rStyle w:val="Hyperlink"/>
          <w:rFonts w:ascii="Cambria" w:hAnsi="Cambria"/>
          <w:b/>
          <w:color w:val="auto"/>
          <w:u w:val="none"/>
        </w:rPr>
      </w:pPr>
      <w:r>
        <w:rPr>
          <w:rStyle w:val="Hyperlink"/>
          <w:rFonts w:ascii="Cambria" w:hAnsi="Cambria"/>
          <w:b/>
          <w:color w:val="auto"/>
          <w:sz w:val="24"/>
          <w:u w:val="none"/>
        </w:rPr>
        <w:t>Tools and Platform</w:t>
      </w:r>
    </w:p>
    <w:p w:rsidRPr="002D740F" w:rsidR="00C16C53" w:rsidP="00C16C53" w:rsidRDefault="00C16C53" w14:paraId="0CBD1201" w14:textId="77777777">
      <w:pPr>
        <w:pStyle w:val="NoSpacing"/>
        <w:numPr>
          <w:ilvl w:val="1"/>
          <w:numId w:val="6"/>
        </w:numPr>
        <w:rPr>
          <w:rStyle w:val="Hyperlink"/>
          <w:rFonts w:ascii="Cambria" w:hAnsi="Cambria"/>
          <w:b/>
          <w:color w:val="auto"/>
          <w:u w:val="none"/>
        </w:rPr>
      </w:pPr>
    </w:p>
    <w:p w:rsidR="002D740F" w:rsidP="002D740F" w:rsidRDefault="002D740F" w14:paraId="535D1226" w14:textId="77777777">
      <w:pPr>
        <w:pStyle w:val="NoSpacing"/>
        <w:rPr>
          <w:rStyle w:val="Hyperlink"/>
          <w:rFonts w:ascii="Cambria" w:hAnsi="Cambria"/>
          <w:b/>
          <w:color w:val="auto"/>
          <w:u w:val="none"/>
        </w:rPr>
      </w:pPr>
    </w:p>
    <w:p w:rsidRPr="002D740F" w:rsidR="002E4B9E" w:rsidP="002D740F" w:rsidRDefault="002E4B9E" w14:paraId="377011C6" w14:textId="77777777">
      <w:pPr>
        <w:pStyle w:val="NoSpacing"/>
        <w:rPr>
          <w:rStyle w:val="Hyperlink"/>
          <w:rFonts w:ascii="Cambria" w:hAnsi="Cambria"/>
          <w:b/>
          <w:color w:val="auto"/>
          <w:u w:val="none"/>
        </w:rPr>
      </w:pPr>
    </w:p>
    <w:p w:rsidRPr="00494C56" w:rsidR="00307560" w:rsidP="0084446B" w:rsidRDefault="001268DC" w14:paraId="06736D8F" w14:textId="63C405D3">
      <w:pPr>
        <w:pStyle w:val="NoSpacing"/>
        <w:numPr>
          <w:ilvl w:val="0"/>
          <w:numId w:val="6"/>
        </w:numPr>
        <w:ind w:left="284" w:hanging="284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  <w:r w:rsidRPr="00494C56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 xml:space="preserve">Task </w:t>
      </w:r>
      <w:proofErr w:type="gramStart"/>
      <w:r w:rsidRPr="00494C56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1</w:t>
      </w:r>
      <w:r w:rsidRPr="00494C56" w:rsidR="00C40080">
        <w:rPr>
          <w:rStyle w:val="Hyperlink"/>
          <w:rFonts w:ascii="Cambria" w:hAnsi="Cambria"/>
          <w:b/>
          <w:color w:val="auto"/>
          <w:u w:val="none"/>
        </w:rPr>
        <w:t xml:space="preserve"> </w:t>
      </w:r>
      <w:r w:rsidRPr="00494C56" w:rsidR="00E823C4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:</w:t>
      </w:r>
      <w:proofErr w:type="gramEnd"/>
      <w:r w:rsidRPr="00494C56" w:rsidR="00E823C4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 xml:space="preserve"> </w:t>
      </w:r>
      <w:r w:rsidRPr="00494C56" w:rsidR="00307560">
        <w:rPr>
          <w:rFonts w:ascii="Cambria" w:hAnsi="Cambria"/>
          <w:b/>
          <w:sz w:val="24"/>
          <w:szCs w:val="24"/>
        </w:rPr>
        <w:t xml:space="preserve">: </w:t>
      </w:r>
      <w:r w:rsidRPr="00494C56" w:rsidR="00494C56"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  <w:t>Write a brief requirement specification for the Community Portal.</w:t>
      </w:r>
    </w:p>
    <w:p w:rsidR="00307560" w:rsidP="00307560" w:rsidRDefault="00307560" w14:paraId="0DA22294" w14:textId="73B30078">
      <w:pPr>
        <w:pStyle w:val="NoSpacing"/>
        <w:ind w:left="284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</w:p>
    <w:p w:rsidR="00846E02" w:rsidP="00307560" w:rsidRDefault="00846E02" w14:paraId="00E605C6" w14:textId="77777777">
      <w:pPr>
        <w:pStyle w:val="NoSpacing"/>
        <w:ind w:left="284"/>
        <w:rPr>
          <w:rStyle w:val="Hyperlink"/>
          <w:rFonts w:ascii="Cambria" w:hAnsi="Cambria"/>
          <w:b/>
          <w:color w:val="auto"/>
          <w:sz w:val="24"/>
          <w:szCs w:val="24"/>
          <w:u w:val="none"/>
        </w:rPr>
      </w:pPr>
    </w:p>
    <w:p w:rsidRPr="009C0E43" w:rsidR="00307560" w:rsidP="00CC13D7" w:rsidRDefault="00307560" w14:paraId="3525F055" w14:textId="664C5ACB">
      <w:pPr>
        <w:pStyle w:val="NoSpacing"/>
        <w:numPr>
          <w:ilvl w:val="0"/>
          <w:numId w:val="8"/>
        </w:numPr>
        <w:ind w:left="567" w:hanging="283"/>
        <w:rPr>
          <w:rStyle w:val="Hyperlink"/>
          <w:rFonts w:ascii="Cambria" w:hAnsi="Cambria"/>
          <w:b/>
          <w:color w:val="auto"/>
          <w:sz w:val="28"/>
          <w:szCs w:val="24"/>
          <w:u w:val="none"/>
        </w:rPr>
      </w:pPr>
      <w:r w:rsidRPr="009C0E43">
        <w:rPr>
          <w:rFonts w:ascii="Cambria" w:hAnsi="Cambria"/>
          <w:bCs/>
          <w:sz w:val="24"/>
          <w:lang w:eastAsia="zh-CN"/>
        </w:rPr>
        <w:t>Functional Requirements</w:t>
      </w:r>
    </w:p>
    <w:tbl>
      <w:tblPr>
        <w:tblW w:w="13608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709"/>
        <w:gridCol w:w="5670"/>
        <w:gridCol w:w="2268"/>
        <w:gridCol w:w="4961"/>
      </w:tblGrid>
      <w:tr w:rsidRPr="009C0E43" w:rsidR="00307560" w:rsidTr="0031725C" w14:paraId="1C542B32" w14:textId="77777777">
        <w:trPr>
          <w:trHeight w:val="547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00143CD9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No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3D779D" w:rsidRDefault="00307560" w14:paraId="236F01EA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Requirements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  <w:hideMark/>
          </w:tcPr>
          <w:p w:rsidRPr="009C0E43" w:rsidR="00307560" w:rsidP="003D779D" w:rsidRDefault="00307560" w14:paraId="74A92082" w14:textId="4EFFA735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Web Page /</w:t>
            </w:r>
            <w:r w:rsidRPr="009C0E43" w:rsid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 xml:space="preserve"> </w:t>
            </w: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Process</w:t>
            </w: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3D779D" w:rsidRDefault="00307560" w14:paraId="1751130A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Field detail</w:t>
            </w:r>
          </w:p>
        </w:tc>
      </w:tr>
      <w:tr w:rsidRPr="009C0E43" w:rsidR="00307560" w:rsidTr="00524DD0" w14:paraId="30804799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6409D85B" w14:textId="77777777">
            <w:pPr>
              <w:pStyle w:val="NoSpacing"/>
              <w:jc w:val="center"/>
              <w:rPr>
                <w:rFonts w:ascii="Cambria" w:hAnsi="Cambria"/>
                <w:sz w:val="24"/>
              </w:rPr>
            </w:pPr>
            <w:r w:rsidRPr="009C0E43">
              <w:rPr>
                <w:rFonts w:ascii="Cambria" w:hAnsi="Cambria"/>
                <w:sz w:val="24"/>
              </w:rPr>
              <w:t>1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9C3774" w:rsidRDefault="00395820" w14:paraId="68BE07ED" w14:textId="43FC37B6">
            <w:pPr>
              <w:pStyle w:val="NoSpacing"/>
              <w:rPr>
                <w:rFonts w:ascii="Cambria" w:hAnsi="Cambria"/>
                <w:sz w:val="24"/>
              </w:rPr>
            </w:pPr>
            <w:r w:rsidRPr="00395820">
              <w:rPr>
                <w:rFonts w:ascii="Cambria" w:hAnsi="Cambria"/>
                <w:sz w:val="24"/>
              </w:rPr>
              <w:t>Users can register their data on the register page</w:t>
            </w: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307560" w:rsidP="003D779D" w:rsidRDefault="00307560" w14:paraId="5D430C60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Registration</w:t>
            </w: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4D7FA2" w:rsidRDefault="004D7FA2" w14:paraId="703EB3B0" w14:textId="5B000A5F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  <w:r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Logo, text fields, hyperlink, button</w:t>
            </w:r>
            <w:r w:rsidR="00646E48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, copyright</w:t>
            </w:r>
          </w:p>
        </w:tc>
      </w:tr>
      <w:tr w:rsidRPr="009C0E43" w:rsidR="00307560" w:rsidTr="00524DD0" w14:paraId="4B878875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44477859" w14:textId="467D22A0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9C3774" w:rsidRDefault="00307560" w14:paraId="04E0B7EA" w14:textId="506ED20D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307560" w:rsidP="00E7062A" w:rsidRDefault="00307560" w14:paraId="3BFC4DB8" w14:textId="69BB45BA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4D7FA2" w:rsidRDefault="00307560" w14:paraId="593E7125" w14:textId="4724CC37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  <w:tr w:rsidRPr="009C0E43" w:rsidR="00307560" w:rsidTr="00524DD0" w14:paraId="6CDAFDF8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298ADF8D" w14:textId="45AF1CAB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9C3774" w:rsidRDefault="00307560" w14:paraId="4FAEDF0A" w14:textId="5BED9D0F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307560" w:rsidP="00E7062A" w:rsidRDefault="00307560" w14:paraId="02AF7308" w14:textId="076C2C56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4D7FA2" w:rsidRDefault="00307560" w14:paraId="1FDC98B4" w14:textId="49A62F2A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  <w:tr w:rsidRPr="009C0E43" w:rsidR="00307560" w:rsidTr="00524DD0" w14:paraId="01ACB279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284DF600" w14:textId="683BFA6F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9C3774" w:rsidRDefault="00307560" w14:paraId="51E32ED9" w14:textId="490537D6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307560" w:rsidP="00E7062A" w:rsidRDefault="00307560" w14:paraId="1389144D" w14:textId="113C152E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4D7FA2" w:rsidRDefault="00307560" w14:paraId="0CDC7CCE" w14:textId="69EBAC40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  <w:tr w:rsidRPr="009C0E43" w:rsidR="00307560" w:rsidTr="00524DD0" w14:paraId="6AB28F68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307560" w:rsidP="003D779D" w:rsidRDefault="00307560" w14:paraId="594771F2" w14:textId="44A07233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9C3774" w:rsidRDefault="00307560" w14:paraId="24EB2E47" w14:textId="1E4B2A3F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9C0E43" w:rsidP="00E7062A" w:rsidRDefault="009C0E43" w14:paraId="6D5B30B5" w14:textId="7F2735E2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307560" w:rsidP="004D7FA2" w:rsidRDefault="00307560" w14:paraId="5E688491" w14:textId="60037187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  <w:tr w:rsidRPr="009C0E43" w:rsidR="009C0E43" w:rsidTr="00524DD0" w14:paraId="649A66BB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9C0E43" w:rsidP="003D779D" w:rsidRDefault="009C0E43" w14:paraId="635F1CC3" w14:textId="79DC37EC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9C0E43" w:rsidP="003D779D" w:rsidRDefault="009C0E43" w14:paraId="52DF62CB" w14:textId="41086374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Pr="009C0E43" w:rsidR="009C0E43" w:rsidP="00E7062A" w:rsidRDefault="009C0E43" w14:paraId="5EDDEC8C" w14:textId="632FEF9E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9C0E43" w:rsidP="00646E48" w:rsidRDefault="009C0E43" w14:paraId="02C898CB" w14:textId="5A49FB06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  <w:tr w:rsidRPr="009C0E43" w:rsidR="009C0E43" w:rsidTr="00524DD0" w14:paraId="0027F8BB" w14:textId="77777777">
        <w:trPr>
          <w:trHeight w:val="510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9C0E43" w:rsidP="003D779D" w:rsidRDefault="009C0E43" w14:paraId="2A81C5F2" w14:textId="4FF4711E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9C0E43" w:rsidP="00395820" w:rsidRDefault="009C0E43" w14:paraId="4F939B45" w14:textId="61DBFFE2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26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 w:rsidR="009C0E43" w:rsidP="00E7062A" w:rsidRDefault="009C0E43" w14:paraId="6CB89568" w14:textId="73C82FBB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49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9C0E43" w:rsidP="004D7FA2" w:rsidRDefault="009C0E43" w14:paraId="0048B3D7" w14:textId="105A5053">
            <w:pPr>
              <w:pStyle w:val="NoSpacing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</w:tr>
    </w:tbl>
    <w:p w:rsidR="00772CC7" w:rsidP="00307560" w:rsidRDefault="00772CC7" w14:paraId="10846529" w14:textId="7D722D99">
      <w:pPr>
        <w:pStyle w:val="NoSpacing"/>
        <w:ind w:left="284"/>
        <w:rPr>
          <w:rStyle w:val="Hyperlink"/>
          <w:rFonts w:ascii="Cambria" w:hAnsi="Cambria"/>
          <w:b/>
          <w:color w:val="auto"/>
          <w:u w:val="none"/>
        </w:rPr>
      </w:pPr>
    </w:p>
    <w:p w:rsidR="00772CC7" w:rsidRDefault="00772CC7" w14:paraId="204C42BE" w14:textId="1EE1C231">
      <w:pPr>
        <w:rPr>
          <w:rStyle w:val="Hyperlink"/>
          <w:rFonts w:ascii="Cambria" w:hAnsi="Cambria"/>
          <w:b/>
          <w:color w:val="auto"/>
          <w:u w:val="none"/>
        </w:rPr>
      </w:pPr>
    </w:p>
    <w:p w:rsidRPr="009C0E43" w:rsidR="00307560" w:rsidP="00CC13D7" w:rsidRDefault="00307560" w14:paraId="2F41061A" w14:textId="77777777">
      <w:pPr>
        <w:pStyle w:val="NoSpacing"/>
        <w:numPr>
          <w:ilvl w:val="0"/>
          <w:numId w:val="8"/>
        </w:numPr>
        <w:ind w:left="851" w:hanging="284"/>
        <w:rPr>
          <w:rFonts w:ascii="Cambria" w:hAnsi="Cambria" w:cs="Calibri"/>
          <w:bCs/>
          <w:sz w:val="24"/>
          <w:lang w:val="en-US" w:eastAsia="zh-CN"/>
        </w:rPr>
      </w:pPr>
      <w:r w:rsidRPr="009C0E43">
        <w:rPr>
          <w:rFonts w:ascii="Cambria" w:hAnsi="Cambria" w:cs="Calibri"/>
          <w:bCs/>
          <w:sz w:val="24"/>
          <w:lang w:val="en-US" w:eastAsia="zh-CN"/>
        </w:rPr>
        <w:t>Non-Functional Requirements</w:t>
      </w:r>
    </w:p>
    <w:tbl>
      <w:tblPr>
        <w:tblW w:w="13467" w:type="dxa"/>
        <w:tblInd w:w="559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4721"/>
        <w:gridCol w:w="8037"/>
      </w:tblGrid>
      <w:tr w:rsidRPr="009C0E43" w:rsidR="00307560" w:rsidTr="00524DD0" w14:paraId="04FF8DFE" w14:textId="77777777">
        <w:trPr>
          <w:trHeight w:val="599"/>
        </w:trPr>
        <w:tc>
          <w:tcPr>
            <w:tcW w:w="709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9C0E43" w:rsidR="00307560" w:rsidP="003D779D" w:rsidRDefault="00307560" w14:paraId="6C93EA5C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  <w:t>No</w:t>
            </w:r>
          </w:p>
        </w:tc>
        <w:tc>
          <w:tcPr>
            <w:tcW w:w="4721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9C0E43" w:rsidR="00307560" w:rsidP="003D779D" w:rsidRDefault="00307560" w14:paraId="0192C03D" w14:textId="77777777">
            <w:pPr>
              <w:pStyle w:val="NoSpacing"/>
              <w:jc w:val="center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  <w:t>Requirements</w:t>
            </w:r>
          </w:p>
        </w:tc>
        <w:tc>
          <w:tcPr>
            <w:tcW w:w="8037" w:type="dxa"/>
            <w:tcBorders>
              <w:top w:val="single" w:color="auto" w:sz="6" w:space="0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9C0E43" w:rsidR="00307560" w:rsidP="003D779D" w:rsidRDefault="00307560" w14:paraId="75E59E87" w14:textId="77777777">
            <w:pPr>
              <w:pStyle w:val="NoSpacing"/>
              <w:jc w:val="center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  <w:t>Purpose</w:t>
            </w:r>
          </w:p>
        </w:tc>
      </w:tr>
      <w:tr w:rsidRPr="009C0E43" w:rsidR="00307560" w:rsidTr="00F63DB9" w14:paraId="12B75587" w14:textId="77777777">
        <w:trPr>
          <w:trHeight w:val="567"/>
        </w:trPr>
        <w:tc>
          <w:tcPr>
            <w:tcW w:w="70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9C0E43" w:rsidR="00307560" w:rsidP="003D779D" w:rsidRDefault="00307560" w14:paraId="5AF70C55" w14:textId="77777777">
            <w:pPr>
              <w:pStyle w:val="NoSpacing"/>
              <w:jc w:val="center"/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  <w:t>1</w:t>
            </w:r>
          </w:p>
        </w:tc>
        <w:tc>
          <w:tcPr>
            <w:tcW w:w="472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9C0E43" w:rsidR="00307560" w:rsidP="003D779D" w:rsidRDefault="00307560" w14:paraId="52A10885" w14:textId="77777777">
            <w:pPr>
              <w:pStyle w:val="NoSpacing"/>
              <w:ind w:left="134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US" w:eastAsia="zh-CN"/>
              </w:rPr>
              <w:t>Performance</w:t>
            </w:r>
            <w:r w:rsidRPr="009C0E43">
              <w:rPr>
                <w:rFonts w:ascii="Cambria" w:hAnsi="Cambria" w:eastAsia="Times New Roman" w:cs="Calibri"/>
                <w:sz w:val="24"/>
                <w:lang w:val="en-US" w:eastAsia="zh-CN"/>
              </w:rPr>
              <w:t> </w:t>
            </w:r>
          </w:p>
        </w:tc>
        <w:tc>
          <w:tcPr>
            <w:tcW w:w="803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9C0E43" w:rsidR="00307560" w:rsidP="00C508B5" w:rsidRDefault="00307560" w14:paraId="06D0C8E3" w14:textId="16E42E2D">
            <w:pPr>
              <w:pStyle w:val="NoSpacing"/>
              <w:ind w:left="99"/>
              <w:jc w:val="both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</w:p>
        </w:tc>
      </w:tr>
      <w:tr w:rsidRPr="009C0E43" w:rsidR="00307560" w:rsidTr="00F63DB9" w14:paraId="24EEA92A" w14:textId="77777777">
        <w:trPr>
          <w:trHeight w:val="567"/>
        </w:trPr>
        <w:tc>
          <w:tcPr>
            <w:tcW w:w="70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9C0E43" w:rsidR="00307560" w:rsidP="003D779D" w:rsidRDefault="00307560" w14:paraId="1E58E434" w14:textId="77777777">
            <w:pPr>
              <w:pStyle w:val="NoSpacing"/>
              <w:jc w:val="center"/>
              <w:rPr>
                <w:rFonts w:ascii="Cambria" w:hAnsi="Cambria" w:cs="Calibri"/>
                <w:bCs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val="en-US" w:eastAsia="zh-CN"/>
              </w:rPr>
              <w:t>2</w:t>
            </w:r>
          </w:p>
        </w:tc>
        <w:tc>
          <w:tcPr>
            <w:tcW w:w="472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9C0E43" w:rsidR="00307560" w:rsidP="003D779D" w:rsidRDefault="00307560" w14:paraId="53374F4B" w14:textId="77777777">
            <w:pPr>
              <w:pStyle w:val="NoSpacing"/>
              <w:ind w:left="134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val="en-US" w:eastAsia="zh-CN"/>
              </w:rPr>
              <w:t>Availability</w:t>
            </w:r>
          </w:p>
        </w:tc>
        <w:tc>
          <w:tcPr>
            <w:tcW w:w="803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9C0E43" w:rsidR="00307560" w:rsidP="00C508B5" w:rsidRDefault="00307560" w14:paraId="0BE9D720" w14:textId="4ACC3203">
            <w:pPr>
              <w:pStyle w:val="NoSpacing"/>
              <w:ind w:left="97"/>
              <w:jc w:val="both"/>
              <w:rPr>
                <w:rFonts w:ascii="Cambria" w:hAnsi="Cambria" w:cs="Calibri"/>
                <w:bCs/>
                <w:sz w:val="24"/>
                <w:lang w:val="en-US" w:eastAsia="zh-CN"/>
              </w:rPr>
            </w:pPr>
          </w:p>
        </w:tc>
      </w:tr>
      <w:tr w:rsidRPr="009C0E43" w:rsidR="00307560" w:rsidTr="00F63DB9" w14:paraId="3BAF6CD6" w14:textId="77777777">
        <w:trPr>
          <w:trHeight w:val="567"/>
        </w:trPr>
        <w:tc>
          <w:tcPr>
            <w:tcW w:w="709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vAlign w:val="center"/>
          </w:tcPr>
          <w:p w:rsidRPr="009C0E43" w:rsidR="00307560" w:rsidP="003D779D" w:rsidRDefault="00307560" w14:paraId="72DC6F1F" w14:textId="77777777">
            <w:pPr>
              <w:pStyle w:val="NoSpacing"/>
              <w:jc w:val="center"/>
              <w:rPr>
                <w:rFonts w:ascii="Cambria" w:hAnsi="Cambria" w:cs="Calibri"/>
                <w:bCs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val="en-US" w:eastAsia="zh-CN"/>
              </w:rPr>
              <w:t>3</w:t>
            </w:r>
          </w:p>
        </w:tc>
        <w:tc>
          <w:tcPr>
            <w:tcW w:w="4721" w:type="dxa"/>
            <w:tcBorders>
              <w:top w:val="nil"/>
              <w:left w:val="single" w:color="auto" w:sz="6" w:space="0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  <w:hideMark/>
          </w:tcPr>
          <w:p w:rsidRPr="009C0E43" w:rsidR="00307560" w:rsidP="003D779D" w:rsidRDefault="00307560" w14:paraId="0D9FE151" w14:textId="77777777">
            <w:pPr>
              <w:pStyle w:val="NoSpacing"/>
              <w:ind w:left="134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val="en-US" w:eastAsia="zh-CN"/>
              </w:rPr>
              <w:t>Security aspects</w:t>
            </w:r>
          </w:p>
        </w:tc>
        <w:tc>
          <w:tcPr>
            <w:tcW w:w="8037" w:type="dxa"/>
            <w:tcBorders>
              <w:top w:val="nil"/>
              <w:left w:val="nil"/>
              <w:bottom w:val="single" w:color="auto" w:sz="6" w:space="0"/>
              <w:right w:val="single" w:color="auto" w:sz="6" w:space="0"/>
            </w:tcBorders>
            <w:shd w:val="clear" w:color="auto" w:fill="auto"/>
            <w:vAlign w:val="center"/>
          </w:tcPr>
          <w:p w:rsidRPr="009C0E43" w:rsidR="00307560" w:rsidP="00C508B5" w:rsidRDefault="00307560" w14:paraId="49938703" w14:textId="16A789BD">
            <w:pPr>
              <w:pStyle w:val="NoSpacing"/>
              <w:ind w:left="97"/>
              <w:jc w:val="both"/>
              <w:rPr>
                <w:rFonts w:ascii="Cambria" w:hAnsi="Cambria" w:cs="Calibri"/>
                <w:bCs/>
                <w:sz w:val="24"/>
                <w:lang w:val="en-US" w:eastAsia="zh-CN"/>
              </w:rPr>
            </w:pPr>
          </w:p>
        </w:tc>
      </w:tr>
      <w:tr w:rsidRPr="009C0E43" w:rsidR="00F63DB9" w:rsidTr="00F63DB9" w14:paraId="64E691F3" w14:textId="77777777">
        <w:trPr>
          <w:trHeight w:val="567"/>
        </w:trPr>
        <w:tc>
          <w:tcPr>
            <w:tcW w:w="709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vAlign w:val="center"/>
          </w:tcPr>
          <w:p w:rsidRPr="009C0E43" w:rsidR="00F63DB9" w:rsidP="00F63DB9" w:rsidRDefault="00F63DB9" w14:paraId="53EF130D" w14:textId="6AEFC3C9">
            <w:pPr>
              <w:pStyle w:val="NoSpacing"/>
              <w:jc w:val="center"/>
              <w:rPr>
                <w:rFonts w:ascii="Cambria" w:hAnsi="Cambria" w:cs="Calibri"/>
                <w:bCs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eastAsia="zh-CN"/>
              </w:rPr>
              <w:t>5</w:t>
            </w:r>
          </w:p>
        </w:tc>
        <w:tc>
          <w:tcPr>
            <w:tcW w:w="4721" w:type="dxa"/>
            <w:tcBorders>
              <w:top w:val="nil"/>
              <w:left w:val="single" w:color="auto" w:sz="6" w:space="0"/>
              <w:bottom w:val="single" w:color="auto" w:sz="4" w:space="0"/>
              <w:right w:val="single" w:color="auto" w:sz="6" w:space="0"/>
            </w:tcBorders>
            <w:shd w:val="clear" w:color="auto" w:fill="auto"/>
            <w:vAlign w:val="center"/>
          </w:tcPr>
          <w:p w:rsidRPr="009C0E43" w:rsidR="00F63DB9" w:rsidP="00F63DB9" w:rsidRDefault="00F63DB9" w14:paraId="15BAB43D" w14:textId="0B36EFC8">
            <w:pPr>
              <w:pStyle w:val="NoSpacing"/>
              <w:ind w:left="134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  <w:r w:rsidRPr="009C0E43">
              <w:rPr>
                <w:rFonts w:ascii="Cambria" w:hAnsi="Cambria" w:cs="Calibri"/>
                <w:bCs/>
                <w:sz w:val="24"/>
                <w:lang w:eastAsia="zh-CN"/>
              </w:rPr>
              <w:t>Database backup</w:t>
            </w:r>
          </w:p>
        </w:tc>
        <w:tc>
          <w:tcPr>
            <w:tcW w:w="8037" w:type="dxa"/>
            <w:tcBorders>
              <w:top w:val="nil"/>
              <w:left w:val="nil"/>
              <w:bottom w:val="single" w:color="auto" w:sz="4" w:space="0"/>
              <w:right w:val="single" w:color="auto" w:sz="6" w:space="0"/>
            </w:tcBorders>
            <w:shd w:val="clear" w:color="auto" w:fill="auto"/>
            <w:vAlign w:val="center"/>
          </w:tcPr>
          <w:p w:rsidRPr="009C0E43" w:rsidR="00F63DB9" w:rsidP="00F63DB9" w:rsidRDefault="00F63DB9" w14:paraId="36A14BD2" w14:textId="345BD9AC">
            <w:pPr>
              <w:pStyle w:val="NoSpacing"/>
              <w:ind w:left="97"/>
              <w:jc w:val="both"/>
              <w:rPr>
                <w:rFonts w:ascii="Cambria" w:hAnsi="Cambria" w:cs="Calibri"/>
                <w:bCs/>
                <w:sz w:val="24"/>
                <w:lang w:val="en-US" w:eastAsia="zh-CN"/>
              </w:rPr>
            </w:pPr>
          </w:p>
        </w:tc>
      </w:tr>
      <w:tr w:rsidRPr="009C0E43" w:rsidR="00F63DB9" w:rsidTr="00F63DB9" w14:paraId="5A7E52C6" w14:textId="77777777">
        <w:trPr>
          <w:trHeight w:val="567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9C0E43" w:rsidR="00F63DB9" w:rsidP="00F63DB9" w:rsidRDefault="00F63DB9" w14:paraId="7C7A0F3C" w14:textId="01B93C74">
            <w:pPr>
              <w:pStyle w:val="NoSpacing"/>
              <w:jc w:val="center"/>
              <w:rPr>
                <w:rFonts w:ascii="Cambria" w:hAnsi="Cambria" w:cs="Calibri"/>
                <w:bCs/>
                <w:sz w:val="24"/>
                <w:lang w:eastAsia="zh-CN"/>
              </w:rPr>
            </w:pPr>
          </w:p>
        </w:tc>
        <w:tc>
          <w:tcPr>
            <w:tcW w:w="47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F63DB9" w:rsidP="00F63DB9" w:rsidRDefault="00F63DB9" w14:paraId="71A76994" w14:textId="6F6B4815">
            <w:pPr>
              <w:pStyle w:val="NoSpacing"/>
              <w:ind w:left="134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</w:p>
        </w:tc>
        <w:tc>
          <w:tcPr>
            <w:tcW w:w="803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 w:rsidRPr="009C0E43" w:rsidR="00F63DB9" w:rsidP="00F63DB9" w:rsidRDefault="00F63DB9" w14:paraId="3E8A4B7A" w14:textId="42BA764C">
            <w:pPr>
              <w:pStyle w:val="NoSpacing"/>
              <w:ind w:left="97"/>
              <w:jc w:val="both"/>
              <w:rPr>
                <w:rFonts w:ascii="Cambria" w:hAnsi="Cambria" w:eastAsia="Times New Roman" w:cs="Calibri"/>
                <w:sz w:val="24"/>
                <w:lang w:val="en-US" w:eastAsia="zh-CN"/>
              </w:rPr>
            </w:pPr>
          </w:p>
        </w:tc>
      </w:tr>
    </w:tbl>
    <w:p w:rsidR="00307560" w:rsidRDefault="00307560" w14:paraId="3E038592" w14:textId="77777777">
      <w:pPr>
        <w:rPr>
          <w:rFonts w:ascii="Cambria" w:hAnsi="Cambria" w:cs="Arial"/>
          <w:b/>
          <w:bCs/>
          <w:color w:val="2E74B5" w:themeColor="accent1" w:themeShade="BF"/>
          <w:sz w:val="24"/>
          <w:szCs w:val="24"/>
          <w:lang w:val="en-US" w:eastAsia="zh-CN"/>
        </w:rPr>
      </w:pPr>
      <w:r>
        <w:rPr>
          <w:rFonts w:ascii="Cambria" w:hAnsi="Cambria" w:cs="Arial"/>
          <w:b/>
          <w:bCs/>
          <w:color w:val="2E74B5" w:themeColor="accent1" w:themeShade="BF"/>
          <w:sz w:val="24"/>
          <w:szCs w:val="24"/>
          <w:lang w:val="en-US" w:eastAsia="zh-CN"/>
        </w:rPr>
        <w:br w:type="page"/>
      </w:r>
    </w:p>
    <w:p w:rsidRPr="009C0E43" w:rsidR="00307560" w:rsidP="00CC13D7" w:rsidRDefault="00307560" w14:paraId="507FA22E" w14:textId="77777777">
      <w:pPr>
        <w:pStyle w:val="NoSpacing"/>
        <w:numPr>
          <w:ilvl w:val="0"/>
          <w:numId w:val="8"/>
        </w:numPr>
        <w:ind w:left="851" w:hanging="284"/>
        <w:rPr>
          <w:rFonts w:ascii="Cambria" w:hAnsi="Cambria" w:cs="Calibri"/>
          <w:bCs/>
          <w:sz w:val="24"/>
          <w:lang w:val="en-US" w:eastAsia="zh-CN"/>
        </w:rPr>
      </w:pPr>
      <w:r w:rsidRPr="009C0E43">
        <w:rPr>
          <w:rFonts w:ascii="Cambria" w:hAnsi="Cambria" w:cs="Calibri"/>
          <w:bCs/>
          <w:sz w:val="24"/>
          <w:lang w:val="en-US" w:eastAsia="zh-CN"/>
        </w:rPr>
        <w:t>Technical requirements</w:t>
      </w:r>
    </w:p>
    <w:p w:rsidR="00307560" w:rsidP="00133B8F" w:rsidRDefault="00307560" w14:paraId="4B7D9182" w14:textId="77777777">
      <w:pPr>
        <w:pStyle w:val="NoSpacing"/>
        <w:ind w:left="851"/>
        <w:rPr>
          <w:rFonts w:ascii="Cambria" w:hAnsi="Cambria"/>
          <w:sz w:val="24"/>
        </w:rPr>
      </w:pPr>
      <w:r w:rsidRPr="009C0E43">
        <w:rPr>
          <w:rFonts w:ascii="Cambria" w:hAnsi="Cambria"/>
          <w:sz w:val="24"/>
        </w:rPr>
        <w:t>Hardware</w:t>
      </w:r>
    </w:p>
    <w:p w:rsidRPr="009C0E43" w:rsidR="00C16C53" w:rsidP="00133B8F" w:rsidRDefault="00C16C53" w14:paraId="6649E20E" w14:textId="77777777">
      <w:pPr>
        <w:pStyle w:val="NoSpacing"/>
        <w:ind w:left="851"/>
        <w:rPr>
          <w:rFonts w:ascii="Cambria" w:hAnsi="Cambria"/>
          <w:sz w:val="24"/>
        </w:rPr>
      </w:pPr>
    </w:p>
    <w:p w:rsidRPr="009C0E43" w:rsidR="00307560" w:rsidP="00133B8F" w:rsidRDefault="00307560" w14:paraId="1100EB4C" w14:textId="77777777">
      <w:pPr>
        <w:pStyle w:val="NoSpacing"/>
        <w:ind w:left="851"/>
        <w:rPr>
          <w:rFonts w:ascii="Cambria" w:hAnsi="Cambria"/>
          <w:sz w:val="24"/>
        </w:rPr>
      </w:pPr>
      <w:r w:rsidRPr="009C0E43">
        <w:rPr>
          <w:rFonts w:ascii="Cambria" w:hAnsi="Cambria"/>
          <w:sz w:val="24"/>
        </w:rPr>
        <w:t>Software</w:t>
      </w:r>
    </w:p>
    <w:p w:rsidRPr="009C0E43" w:rsidR="00307560" w:rsidP="00133B8F" w:rsidRDefault="00307560" w14:paraId="63F32A55" w14:textId="77777777">
      <w:pPr>
        <w:pStyle w:val="NoSpacing"/>
        <w:ind w:left="851"/>
        <w:rPr>
          <w:rFonts w:ascii="Cambria" w:hAnsi="Cambria"/>
          <w:sz w:val="24"/>
        </w:rPr>
      </w:pPr>
    </w:p>
    <w:p w:rsidRPr="009C0E43" w:rsidR="00307560" w:rsidP="00133B8F" w:rsidRDefault="00307560" w14:paraId="02ABEF80" w14:textId="77777777">
      <w:pPr>
        <w:pStyle w:val="NoSpacing"/>
        <w:ind w:left="851"/>
        <w:rPr>
          <w:rFonts w:ascii="Cambria" w:hAnsi="Cambria"/>
          <w:sz w:val="24"/>
        </w:rPr>
      </w:pPr>
      <w:r w:rsidRPr="009C0E43">
        <w:rPr>
          <w:rFonts w:ascii="Cambria" w:hAnsi="Cambria"/>
          <w:sz w:val="24"/>
        </w:rPr>
        <w:t>Database</w:t>
      </w:r>
    </w:p>
    <w:p w:rsidRPr="00307560" w:rsidR="00307560" w:rsidP="00CC13D7" w:rsidRDefault="00262E3D" w14:paraId="2160146A" w14:textId="0611CB20">
      <w:pPr>
        <w:pStyle w:val="NoSpacing"/>
        <w:numPr>
          <w:ilvl w:val="0"/>
          <w:numId w:val="28"/>
        </w:numPr>
        <w:ind w:left="1560" w:hanging="284"/>
        <w:rPr>
          <w:rStyle w:val="Hyperlink"/>
          <w:rFonts w:ascii="Cambria" w:hAnsi="Cambria"/>
          <w:b/>
          <w:color w:val="auto"/>
          <w:u w:val="none"/>
        </w:rPr>
      </w:pPr>
      <w:r w:rsidRPr="2BA1A7E1" w:rsidR="00262E3D">
        <w:rPr>
          <w:rFonts w:ascii="Cambria" w:hAnsi="Cambria"/>
          <w:sz w:val="24"/>
          <w:szCs w:val="24"/>
        </w:rPr>
        <w:t>This requirement will consist of entity identification and entity relationships.</w:t>
      </w:r>
      <w:r w:rsidRPr="2BA1A7E1">
        <w:rPr>
          <w:rFonts w:ascii="Cambria" w:hAnsi="Cambria" w:cs="Arial"/>
          <w:b w:val="1"/>
          <w:bCs w:val="1"/>
          <w:color w:val="2E74B5" w:themeColor="accent1" w:themeTint="FF" w:themeShade="BF"/>
          <w:sz w:val="24"/>
          <w:szCs w:val="24"/>
          <w:lang w:val="en-US" w:eastAsia="zh-CN"/>
        </w:rPr>
        <w:br w:type="page"/>
      </w:r>
    </w:p>
    <w:p w:rsidR="00846E02" w:rsidP="00846E02" w:rsidRDefault="00846E02" w14:paraId="13782685" w14:textId="77777777">
      <w:pPr>
        <w:pStyle w:val="NoSpacing"/>
        <w:ind w:left="284"/>
        <w:rPr>
          <w:rFonts w:ascii="Cambria" w:hAnsi="Cambria"/>
          <w:b/>
          <w:sz w:val="24"/>
          <w:szCs w:val="24"/>
        </w:rPr>
      </w:pPr>
    </w:p>
    <w:p w:rsidRPr="00BC353C" w:rsidR="00133B8F" w:rsidP="00133B8F" w:rsidRDefault="00133B8F" w14:paraId="2FEA9881" w14:textId="17E110CC">
      <w:pPr>
        <w:pStyle w:val="NoSpacing"/>
        <w:ind w:left="284"/>
        <w:rPr>
          <w:rFonts w:ascii="Cambria" w:hAnsi="Cambria"/>
          <w:b/>
          <w:sz w:val="24"/>
          <w:szCs w:val="24"/>
          <w:lang w:val="en-US"/>
        </w:rPr>
      </w:pPr>
      <w:r w:rsidRPr="00BC353C">
        <w:rPr>
          <w:rFonts w:ascii="Cambria" w:hAnsi="Cambria"/>
          <w:b/>
          <w:sz w:val="24"/>
          <w:szCs w:val="24"/>
          <w:lang w:val="en-US"/>
        </w:rPr>
        <w:t xml:space="preserve">Task </w:t>
      </w:r>
      <w:proofErr w:type="gramStart"/>
      <w:r w:rsidRPr="00BC353C">
        <w:rPr>
          <w:rFonts w:ascii="Cambria" w:hAnsi="Cambria"/>
          <w:b/>
          <w:sz w:val="24"/>
          <w:szCs w:val="24"/>
          <w:lang w:val="en-US"/>
        </w:rPr>
        <w:t>Statement :</w:t>
      </w:r>
      <w:proofErr w:type="gramEnd"/>
      <w:r w:rsidRPr="00BC353C">
        <w:rPr>
          <w:rFonts w:ascii="Cambria" w:hAnsi="Cambria"/>
          <w:b/>
          <w:sz w:val="24"/>
          <w:szCs w:val="24"/>
          <w:lang w:val="en-US"/>
        </w:rPr>
        <w:t xml:space="preserve"> Justify the chosen SDLC methodology with pro and cons</w:t>
      </w:r>
    </w:p>
    <w:p w:rsidR="005C64A0" w:rsidP="0004486D" w:rsidRDefault="005C64A0" w14:paraId="4BED1C65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="003433EC" w:rsidP="0004486D" w:rsidRDefault="003433EC" w14:paraId="2393433D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="003433EC" w:rsidP="0004486D" w:rsidRDefault="003433EC" w14:paraId="6387372D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="003433EC" w:rsidP="0004486D" w:rsidRDefault="003433EC" w14:paraId="555CA624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="003433EC" w:rsidP="0004486D" w:rsidRDefault="003433EC" w14:paraId="5E5EA963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="003433EC" w:rsidP="0004486D" w:rsidRDefault="003433EC" w14:paraId="709533E5" w14:textId="77777777">
      <w:pPr>
        <w:spacing w:after="0"/>
        <w:ind w:left="284"/>
        <w:rPr>
          <w:rFonts w:ascii="Cambria" w:hAnsi="Cambria"/>
          <w:sz w:val="24"/>
          <w:szCs w:val="24"/>
        </w:rPr>
      </w:pPr>
    </w:p>
    <w:p w:rsidRPr="00133B8F" w:rsidR="001268DC" w:rsidP="005B130D" w:rsidRDefault="001268DC" w14:paraId="2EAA853F" w14:textId="19C72749">
      <w:pPr>
        <w:pStyle w:val="NoSpacing"/>
        <w:rPr>
          <w:rFonts w:ascii="Cambria" w:hAnsi="Cambria"/>
          <w:b/>
          <w:sz w:val="24"/>
          <w:szCs w:val="24"/>
        </w:rPr>
      </w:pPr>
      <w:r w:rsidRPr="00133B8F">
        <w:rPr>
          <w:rFonts w:ascii="Cambria" w:hAnsi="Cambria"/>
          <w:b/>
          <w:sz w:val="24"/>
          <w:szCs w:val="24"/>
        </w:rPr>
        <w:t xml:space="preserve"> Project Plan</w:t>
      </w:r>
    </w:p>
    <w:p w:rsidR="00E0123C" w:rsidP="00307560" w:rsidRDefault="00E0123C" w14:paraId="23CD06EE" w14:textId="08923D02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</w:p>
    <w:p w:rsidR="00CE1581" w:rsidP="00307560" w:rsidRDefault="00CE1581" w14:paraId="6D3B2E72" w14:textId="0C22FA78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Gantt Table</w:t>
      </w:r>
    </w:p>
    <w:p w:rsidR="00CE1581" w:rsidP="00307560" w:rsidRDefault="00CE1581" w14:paraId="34EF8A5D" w14:textId="14E3AC2D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</w:p>
    <w:p w:rsidR="00CE1581" w:rsidP="00307560" w:rsidRDefault="00CE1581" w14:paraId="52777041" w14:textId="7D50E7E7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</w:p>
    <w:p w:rsidR="00CE1581" w:rsidRDefault="00CE1581" w14:paraId="25F09834" w14:textId="77777777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br w:type="page"/>
      </w:r>
    </w:p>
    <w:p w:rsidR="00CE1581" w:rsidP="00CE1581" w:rsidRDefault="00CE1581" w14:paraId="5DA4D4D0" w14:textId="4E59D9C6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t>Gantt Chart</w:t>
      </w:r>
    </w:p>
    <w:p w:rsidR="00CE1581" w:rsidP="00CE1581" w:rsidRDefault="00602266" w14:paraId="680461A9" w14:textId="01A66142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  <w:r w:rsidRPr="00602266">
        <w:rPr>
          <w:noProof/>
          <w:lang w:val="en-US"/>
        </w:rPr>
        <w:t xml:space="preserve"> </w:t>
      </w:r>
    </w:p>
    <w:p w:rsidR="00CE1581" w:rsidP="00CE1581" w:rsidRDefault="00CE1581" w14:paraId="74B66693" w14:textId="39031527">
      <w:pPr>
        <w:pStyle w:val="NoSpacing"/>
        <w:ind w:left="284"/>
        <w:rPr>
          <w:rFonts w:ascii="Cambria" w:hAnsi="Cambria"/>
          <w:sz w:val="24"/>
          <w:szCs w:val="24"/>
          <w:lang w:val="en-US"/>
        </w:rPr>
      </w:pPr>
    </w:p>
    <w:p w:rsidR="00CE1581" w:rsidRDefault="00CE1581" w14:paraId="464F509C" w14:textId="77777777">
      <w:pPr>
        <w:rPr>
          <w:rFonts w:ascii="Cambria" w:hAnsi="Cambria"/>
          <w:sz w:val="24"/>
          <w:szCs w:val="24"/>
          <w:lang w:val="en-US"/>
        </w:rPr>
      </w:pPr>
      <w:r>
        <w:rPr>
          <w:rFonts w:ascii="Cambria" w:hAnsi="Cambria"/>
          <w:sz w:val="24"/>
          <w:szCs w:val="24"/>
          <w:lang w:val="en-US"/>
        </w:rPr>
        <w:br w:type="page"/>
      </w:r>
    </w:p>
    <w:p w:rsidR="004D0B37" w:rsidP="004D0B37" w:rsidRDefault="001268DC" w14:paraId="399001B5" w14:textId="3D7119FD">
      <w:pPr>
        <w:pStyle w:val="NoSpacing"/>
        <w:numPr>
          <w:ilvl w:val="0"/>
          <w:numId w:val="6"/>
        </w:numPr>
        <w:ind w:left="284" w:hanging="284"/>
        <w:rPr>
          <w:rFonts w:ascii="Cambria" w:hAnsi="Cambria"/>
          <w:b/>
          <w:sz w:val="24"/>
          <w:szCs w:val="24"/>
        </w:rPr>
      </w:pPr>
      <w:r w:rsidRPr="2BA1A7E1" w:rsidR="001268DC">
        <w:rPr>
          <w:rFonts w:ascii="Cambria" w:hAnsi="Cambria"/>
          <w:b w:val="1"/>
          <w:bCs w:val="1"/>
          <w:sz w:val="24"/>
          <w:szCs w:val="24"/>
        </w:rPr>
        <w:t xml:space="preserve">Task </w:t>
      </w:r>
      <w:proofErr w:type="gramStart"/>
      <w:r w:rsidRPr="2BA1A7E1" w:rsidR="005B130D">
        <w:rPr>
          <w:rFonts w:ascii="Cambria" w:hAnsi="Cambria"/>
          <w:b w:val="1"/>
          <w:bCs w:val="1"/>
          <w:sz w:val="24"/>
          <w:szCs w:val="24"/>
        </w:rPr>
        <w:t>2</w:t>
      </w:r>
      <w:r w:rsidRPr="2BA1A7E1" w:rsidR="00987236">
        <w:rPr>
          <w:rFonts w:ascii="Cambria" w:hAnsi="Cambria"/>
          <w:b w:val="1"/>
          <w:bCs w:val="1"/>
        </w:rPr>
        <w:t xml:space="preserve"> </w:t>
      </w:r>
      <w:r w:rsidRPr="2BA1A7E1" w:rsidR="001268DC">
        <w:rPr>
          <w:rFonts w:ascii="Cambria" w:hAnsi="Cambria"/>
          <w:b w:val="1"/>
          <w:bCs w:val="1"/>
          <w:sz w:val="24"/>
          <w:szCs w:val="24"/>
        </w:rPr>
        <w:t>:</w:t>
      </w:r>
      <w:proofErr w:type="gramEnd"/>
      <w:r w:rsidRPr="2BA1A7E1" w:rsidR="00987236">
        <w:rPr>
          <w:rFonts w:ascii="Cambria" w:hAnsi="Cambria"/>
          <w:b w:val="1"/>
          <w:bCs w:val="1"/>
          <w:sz w:val="24"/>
          <w:szCs w:val="24"/>
        </w:rPr>
        <w:t xml:space="preserve"> </w:t>
      </w:r>
      <w:r w:rsidRPr="2BA1A7E1" w:rsidR="00494C56">
        <w:rPr>
          <w:rFonts w:ascii="Cambria" w:hAnsi="Cambria"/>
          <w:b w:val="1"/>
          <w:bCs w:val="1"/>
          <w:sz w:val="24"/>
          <w:szCs w:val="24"/>
        </w:rPr>
        <w:t>Briefly explain different types of testing, how they will help to create a better system</w:t>
      </w:r>
    </w:p>
    <w:p w:rsidR="00E0123C" w:rsidP="004D0B37" w:rsidRDefault="004D0B37" w14:paraId="2DDAC66D" w14:textId="3DC7A3D9">
      <w:pPr>
        <w:pStyle w:val="NoSpacing"/>
        <w:ind w:left="284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 xml:space="preserve">Task </w:t>
      </w:r>
      <w:proofErr w:type="gramStart"/>
      <w:r>
        <w:rPr>
          <w:rFonts w:ascii="Cambria" w:hAnsi="Cambria"/>
          <w:b/>
          <w:sz w:val="24"/>
        </w:rPr>
        <w:t>Statement :</w:t>
      </w:r>
      <w:proofErr w:type="gramEnd"/>
      <w:r>
        <w:rPr>
          <w:rFonts w:ascii="Cambria" w:hAnsi="Cambria"/>
          <w:b/>
          <w:sz w:val="24"/>
        </w:rPr>
        <w:t xml:space="preserve"> </w:t>
      </w:r>
      <w:r w:rsidRPr="004D0B37" w:rsidR="00E0123C">
        <w:rPr>
          <w:rFonts w:ascii="Cambria" w:hAnsi="Cambria"/>
          <w:b/>
          <w:sz w:val="24"/>
        </w:rPr>
        <w:t xml:space="preserve">Explain the benefits of </w:t>
      </w:r>
      <w:r w:rsidR="005D2DE9">
        <w:rPr>
          <w:rFonts w:ascii="Cambria" w:hAnsi="Cambria"/>
          <w:b/>
          <w:sz w:val="24"/>
        </w:rPr>
        <w:t>4</w:t>
      </w:r>
      <w:r w:rsidRPr="004D0B37" w:rsidR="00E0123C">
        <w:rPr>
          <w:rFonts w:ascii="Cambria" w:hAnsi="Cambria"/>
          <w:b/>
          <w:sz w:val="24"/>
        </w:rPr>
        <w:t xml:space="preserve"> testing methods under functional and non-functional category</w:t>
      </w:r>
    </w:p>
    <w:p w:rsidR="00494C56" w:rsidP="004D0B37" w:rsidRDefault="00494C56" w14:paraId="051F9E8E" w14:textId="77777777">
      <w:pPr>
        <w:pStyle w:val="NoSpacing"/>
        <w:ind w:left="284"/>
        <w:rPr>
          <w:rFonts w:ascii="Cambria" w:hAnsi="Cambria"/>
          <w:b/>
          <w:sz w:val="24"/>
        </w:rPr>
      </w:pPr>
    </w:p>
    <w:p w:rsidR="00494C56" w:rsidP="004D0B37" w:rsidRDefault="007F3948" w14:paraId="42FCBF25" w14:textId="55788820">
      <w:pPr>
        <w:pStyle w:val="NoSpacing"/>
        <w:ind w:left="284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ab/>
      </w:r>
    </w:p>
    <w:p w:rsidR="007F3948" w:rsidP="004D0B37" w:rsidRDefault="007F3948" w14:paraId="1E35E9BC" w14:textId="6756A783">
      <w:pPr>
        <w:pStyle w:val="NoSpacing"/>
        <w:ind w:left="284"/>
        <w:rPr>
          <w:rFonts w:ascii="Cambria" w:hAnsi="Cambria"/>
          <w:b/>
          <w:sz w:val="24"/>
        </w:rPr>
      </w:pPr>
      <w:r>
        <w:rPr>
          <w:rFonts w:ascii="Cambria" w:hAnsi="Cambria"/>
          <w:b/>
          <w:sz w:val="24"/>
        </w:rPr>
        <w:tab/>
      </w:r>
      <w:r>
        <w:rPr>
          <w:rFonts w:ascii="Cambria" w:hAnsi="Cambria"/>
          <w:b/>
          <w:sz w:val="24"/>
        </w:rPr>
        <w:tab/>
      </w:r>
    </w:p>
    <w:p w:rsidR="00494C56" w:rsidP="00494C56" w:rsidRDefault="00494C56" w14:paraId="5BC515A4" w14:textId="394F1E8A">
      <w:pPr>
        <w:pStyle w:val="NoSpacing"/>
        <w:numPr>
          <w:ilvl w:val="0"/>
          <w:numId w:val="6"/>
        </w:numPr>
        <w:rPr>
          <w:rFonts w:ascii="Cambria" w:hAnsi="Cambria"/>
          <w:b/>
          <w:sz w:val="24"/>
        </w:rPr>
      </w:pPr>
      <w:r w:rsidRPr="2BA1A7E1" w:rsidR="00494C56">
        <w:rPr>
          <w:rFonts w:ascii="Cambria" w:hAnsi="Cambria"/>
          <w:b w:val="1"/>
          <w:bCs w:val="1"/>
          <w:sz w:val="24"/>
          <w:szCs w:val="24"/>
        </w:rPr>
        <w:t xml:space="preserve">Task3 </w:t>
      </w:r>
      <w:r w:rsidRPr="2BA1A7E1" w:rsidR="00494C56">
        <w:rPr>
          <w:rFonts w:ascii="Cambria" w:hAnsi="Cambria"/>
          <w:b w:val="1"/>
          <w:bCs w:val="1"/>
          <w:sz w:val="24"/>
          <w:szCs w:val="24"/>
        </w:rPr>
        <w:t>Propose relevant tests suitable for the Project Scenario</w:t>
      </w:r>
    </w:p>
    <w:p w:rsidRPr="00DC5A4C" w:rsidR="007F3948" w:rsidP="007F3948" w:rsidRDefault="007F3948" w14:paraId="313478B1" w14:textId="77777777">
      <w:pPr>
        <w:pStyle w:val="ListParagraph"/>
        <w:numPr>
          <w:ilvl w:val="0"/>
          <w:numId w:val="6"/>
        </w:numPr>
        <w:rPr>
          <w:lang w:val="en-MY"/>
        </w:rPr>
      </w:pPr>
    </w:p>
    <w:tbl>
      <w:tblPr>
        <w:tblW w:w="8728" w:type="dxa"/>
        <w:tblLook w:val="04A0" w:firstRow="1" w:lastRow="0" w:firstColumn="1" w:lastColumn="0" w:noHBand="0" w:noVBand="1"/>
      </w:tblPr>
      <w:tblGrid>
        <w:gridCol w:w="1241"/>
        <w:gridCol w:w="1240"/>
        <w:gridCol w:w="2255"/>
        <w:gridCol w:w="1376"/>
        <w:gridCol w:w="2616"/>
      </w:tblGrid>
      <w:tr w:rsidRPr="002B2EF0" w:rsidR="007F3948" w:rsidTr="00E617FC" w14:paraId="26F66268" w14:textId="77777777">
        <w:trPr>
          <w:trHeight w:val="288"/>
        </w:trPr>
        <w:tc>
          <w:tcPr>
            <w:tcW w:w="473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B2EF0" w:rsidR="007F3948" w:rsidP="00E617FC" w:rsidRDefault="007F3948" w14:paraId="4506DFCA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1.</w:t>
            </w:r>
            <w:r w:rsidRPr="002B2EF0">
              <w:rPr>
                <w:rFonts w:ascii="Times New Roman" w:hAnsi="Times New Roman" w:eastAsia="Times New Roman" w:cs="Times New Roman"/>
                <w:b/>
                <w:bCs/>
                <w:color w:val="000000"/>
                <w:sz w:val="14"/>
                <w:szCs w:val="14"/>
                <w:lang w:val="en-IN" w:eastAsia="en-IN"/>
              </w:rPr>
              <w:t xml:space="preserve">  </w:t>
            </w: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Functional Testing - UAT test cases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B2EF0" w:rsidR="007F3948" w:rsidP="00E617FC" w:rsidRDefault="007F3948" w14:paraId="33C418C8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B2EF0" w:rsidR="007F3948" w:rsidP="00E617FC" w:rsidRDefault="007F3948" w14:paraId="04F786AE" w14:textId="77777777"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Pr="002B2EF0" w:rsidR="007F3948" w:rsidTr="00E617FC" w14:paraId="485F279E" w14:textId="77777777">
        <w:trPr>
          <w:trHeight w:val="576"/>
        </w:trPr>
        <w:tc>
          <w:tcPr>
            <w:tcW w:w="12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529F52A" w14:textId="77777777">
            <w:pPr>
              <w:spacing w:after="0" w:line="240" w:lineRule="auto"/>
              <w:ind w:firstLine="442" w:firstLineChars="200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Id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5AF2DB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Scenario</w:t>
            </w:r>
          </w:p>
        </w:tc>
        <w:tc>
          <w:tcPr>
            <w:tcW w:w="22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C7A918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Objective</w:t>
            </w:r>
          </w:p>
        </w:tc>
        <w:tc>
          <w:tcPr>
            <w:tcW w:w="137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52F1C5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chnique</w:t>
            </w:r>
          </w:p>
        </w:tc>
        <w:tc>
          <w:tcPr>
            <w:tcW w:w="2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B5F76D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Expected Result</w:t>
            </w:r>
          </w:p>
        </w:tc>
      </w:tr>
      <w:tr w:rsidRPr="002B2EF0" w:rsidR="007F3948" w:rsidTr="00E617FC" w14:paraId="2ACD4F74" w14:textId="77777777">
        <w:trPr>
          <w:trHeight w:val="1656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57FA8A7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D75B064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1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6FC95C3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user can login to the portal with registered credentials.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30A44D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Functional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BFFAE44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Upon attempt of authentication, users will be authenticated to the portal and given authorization of member or user as default.</w:t>
            </w:r>
          </w:p>
        </w:tc>
      </w:tr>
      <w:tr w:rsidRPr="002B2EF0" w:rsidR="007F3948" w:rsidTr="00E617FC" w14:paraId="17A7A48F" w14:textId="77777777">
        <w:trPr>
          <w:trHeight w:val="1380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16DEC6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114294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2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D7F6EA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user can successfully re</w:t>
            </w:r>
            <w:r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gister </w:t>
            </w: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or </w:t>
            </w:r>
            <w:proofErr w:type="gramStart"/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Not</w:t>
            </w:r>
            <w:proofErr w:type="gramEnd"/>
          </w:p>
        </w:tc>
        <w:tc>
          <w:tcPr>
            <w:tcW w:w="13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CC5579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Functional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9BECC12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Upon registration, they will be able to use the registered credentials to authenticate to the User to System</w:t>
            </w:r>
          </w:p>
        </w:tc>
      </w:tr>
      <w:tr w:rsidRPr="002B2EF0" w:rsidR="007F3948" w:rsidTr="00E617FC" w14:paraId="754401D7" w14:textId="77777777">
        <w:trPr>
          <w:trHeight w:val="82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560C98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D1F459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3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3BE5327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user can successfully add result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788E51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Functional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9C8BE95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Upon authentication, users will be able to Add Result details.</w:t>
            </w:r>
          </w:p>
        </w:tc>
      </w:tr>
      <w:tr w:rsidRPr="002B2EF0" w:rsidR="007F3948" w:rsidTr="00E617FC" w14:paraId="0AF44B81" w14:textId="77777777">
        <w:trPr>
          <w:trHeight w:val="28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D077949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2C4B9D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4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01947A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4DF1C33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E49A965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</w:tr>
      <w:tr w:rsidRPr="002B2EF0" w:rsidR="007F3948" w:rsidTr="00E617FC" w14:paraId="7EC5410F" w14:textId="77777777">
        <w:trPr>
          <w:trHeight w:val="28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9015619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350ECC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5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29947A4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3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D5E503E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639497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 </w:t>
            </w:r>
          </w:p>
        </w:tc>
      </w:tr>
    </w:tbl>
    <w:p w:rsidRPr="007F3948" w:rsidR="007F3948" w:rsidP="007F3948" w:rsidRDefault="007F3948" w14:paraId="705DD7EE" w14:textId="77777777">
      <w:pPr>
        <w:pStyle w:val="ListParagraph"/>
        <w:numPr>
          <w:ilvl w:val="0"/>
          <w:numId w:val="6"/>
        </w:numPr>
        <w:rPr>
          <w:lang w:val="en-MY"/>
        </w:rPr>
      </w:pPr>
    </w:p>
    <w:tbl>
      <w:tblPr>
        <w:tblW w:w="8712" w:type="dxa"/>
        <w:tblLook w:val="04A0" w:firstRow="1" w:lastRow="0" w:firstColumn="1" w:lastColumn="0" w:noHBand="0" w:noVBand="1"/>
      </w:tblPr>
      <w:tblGrid>
        <w:gridCol w:w="1241"/>
        <w:gridCol w:w="1240"/>
        <w:gridCol w:w="2255"/>
        <w:gridCol w:w="1360"/>
        <w:gridCol w:w="2616"/>
      </w:tblGrid>
      <w:tr w:rsidRPr="002B2EF0" w:rsidR="007F3948" w:rsidTr="00E617FC" w14:paraId="3E4525F5" w14:textId="77777777">
        <w:trPr>
          <w:trHeight w:val="504"/>
        </w:trPr>
        <w:tc>
          <w:tcPr>
            <w:tcW w:w="60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B2EF0" w:rsidR="007F3948" w:rsidP="00E617FC" w:rsidRDefault="007F3948" w14:paraId="5B31AC7C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2.</w:t>
            </w:r>
            <w:r w:rsidRPr="002B2EF0">
              <w:rPr>
                <w:rFonts w:ascii="Times New Roman" w:hAnsi="Times New Roman" w:eastAsia="Times New Roman" w:cs="Times New Roman"/>
                <w:b/>
                <w:bCs/>
                <w:color w:val="000000"/>
                <w:sz w:val="14"/>
                <w:szCs w:val="14"/>
                <w:lang w:val="en-IN" w:eastAsia="en-IN"/>
              </w:rPr>
              <w:t xml:space="preserve">  </w:t>
            </w: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Compatibility - Cross-browser testing / responsiveness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B2EF0" w:rsidR="007F3948" w:rsidP="00E617FC" w:rsidRDefault="007F3948" w14:paraId="1BB307F6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</w:p>
        </w:tc>
      </w:tr>
      <w:tr w:rsidRPr="002B2EF0" w:rsidR="007F3948" w:rsidTr="00E617FC" w14:paraId="665B9544" w14:textId="77777777">
        <w:trPr>
          <w:trHeight w:val="552"/>
        </w:trPr>
        <w:tc>
          <w:tcPr>
            <w:tcW w:w="12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DCE0DAE" w14:textId="77777777">
            <w:pPr>
              <w:spacing w:after="0" w:line="240" w:lineRule="auto"/>
              <w:ind w:firstLine="442" w:firstLineChars="200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Id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4EFB8B5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Scenario</w:t>
            </w:r>
          </w:p>
        </w:tc>
        <w:tc>
          <w:tcPr>
            <w:tcW w:w="22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B8DD23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Objective</w:t>
            </w:r>
          </w:p>
        </w:tc>
        <w:tc>
          <w:tcPr>
            <w:tcW w:w="13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AC584DB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chnique</w:t>
            </w:r>
          </w:p>
        </w:tc>
        <w:tc>
          <w:tcPr>
            <w:tcW w:w="2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686A45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Expected Result</w:t>
            </w:r>
          </w:p>
        </w:tc>
      </w:tr>
      <w:tr w:rsidRPr="002B2EF0" w:rsidR="007F3948" w:rsidTr="00E617FC" w14:paraId="3C4B0FDA" w14:textId="77777777">
        <w:trPr>
          <w:trHeight w:val="82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27A2E9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45B1FD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6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6E25187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Identify if the Result portal works as </w:t>
            </w: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ntended on Google Chrome.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35E85A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Cross- browser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C39464E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he look and feel are working as intended on Google Chrome.</w:t>
            </w:r>
          </w:p>
        </w:tc>
      </w:tr>
      <w:tr w:rsidRPr="002B2EF0" w:rsidR="007F3948" w:rsidTr="00E617FC" w14:paraId="7A2E485A" w14:textId="77777777">
        <w:trPr>
          <w:trHeight w:val="82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6ABFF3B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F6B3687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7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F17A67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if the Result portal works as intended on Microsoft Edge.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9592F3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Cross- browser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D76307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he look and feel are working as intended on Microsoft Edge.</w:t>
            </w:r>
          </w:p>
        </w:tc>
      </w:tr>
      <w:tr w:rsidRPr="002B2EF0" w:rsidR="007F3948" w:rsidTr="00E617FC" w14:paraId="00371D7C" w14:textId="77777777">
        <w:trPr>
          <w:trHeight w:val="828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C9A9FF3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2F725D7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8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E73668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if the result portal works as intended on Mozilla Firefox.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C31E09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Cross- browser Testing</w:t>
            </w:r>
          </w:p>
        </w:tc>
        <w:tc>
          <w:tcPr>
            <w:tcW w:w="261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082425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he look and feel are working as intended on Mozilla Firefox.</w:t>
            </w:r>
          </w:p>
        </w:tc>
      </w:tr>
    </w:tbl>
    <w:p w:rsidRPr="007F3948" w:rsidR="007F3948" w:rsidP="007F3948" w:rsidRDefault="007F3948" w14:paraId="5D72BB6B" w14:textId="77777777">
      <w:pPr>
        <w:pStyle w:val="ListParagraph"/>
        <w:numPr>
          <w:ilvl w:val="0"/>
          <w:numId w:val="6"/>
        </w:numPr>
        <w:rPr>
          <w:lang w:val="en-MY"/>
        </w:rPr>
      </w:pPr>
    </w:p>
    <w:tbl>
      <w:tblPr>
        <w:tblW w:w="8712" w:type="dxa"/>
        <w:tblLook w:val="04A0" w:firstRow="1" w:lastRow="0" w:firstColumn="1" w:lastColumn="0" w:noHBand="0" w:noVBand="1"/>
      </w:tblPr>
      <w:tblGrid>
        <w:gridCol w:w="1241"/>
        <w:gridCol w:w="1240"/>
        <w:gridCol w:w="2183"/>
        <w:gridCol w:w="1432"/>
        <w:gridCol w:w="2616"/>
      </w:tblGrid>
      <w:tr w:rsidRPr="002B2EF0" w:rsidR="007F3948" w:rsidTr="00E617FC" w14:paraId="0BC57E93" w14:textId="77777777">
        <w:trPr>
          <w:trHeight w:val="288"/>
        </w:trPr>
        <w:tc>
          <w:tcPr>
            <w:tcW w:w="60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B2EF0" w:rsidR="007F3948" w:rsidP="00E617FC" w:rsidRDefault="007F3948" w14:paraId="158CD982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  3</w:t>
            </w:r>
            <w:r w:rsidRPr="002B2EF0">
              <w:rPr>
                <w:rFonts w:ascii="Times New Roman" w:hAnsi="Times New Roman" w:eastAsia="Times New Roman" w:cs="Times New Roman"/>
                <w:b/>
                <w:bCs/>
                <w:color w:val="000000"/>
                <w:sz w:val="14"/>
                <w:szCs w:val="14"/>
                <w:lang w:val="en-IN" w:eastAsia="en-IN"/>
              </w:rPr>
              <w:t xml:space="preserve">. </w:t>
            </w: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Performance Efficiency - Load Testing/ Stress testing</w:t>
            </w:r>
          </w:p>
        </w:tc>
        <w:tc>
          <w:tcPr>
            <w:tcW w:w="26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B2EF0" w:rsidR="007F3948" w:rsidP="00E617FC" w:rsidRDefault="007F3948" w14:paraId="578105B9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</w:p>
        </w:tc>
      </w:tr>
      <w:tr w:rsidRPr="002B2EF0" w:rsidR="007F3948" w:rsidTr="00E617FC" w14:paraId="70514418" w14:textId="77777777">
        <w:trPr>
          <w:trHeight w:val="684"/>
        </w:trPr>
        <w:tc>
          <w:tcPr>
            <w:tcW w:w="12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2958440" w14:textId="77777777">
            <w:pPr>
              <w:spacing w:after="0" w:line="240" w:lineRule="auto"/>
              <w:ind w:firstLine="442" w:firstLineChars="200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Id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CFF639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Scenario</w:t>
            </w:r>
          </w:p>
        </w:tc>
        <w:tc>
          <w:tcPr>
            <w:tcW w:w="22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5C9C779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Objective</w:t>
            </w:r>
          </w:p>
        </w:tc>
        <w:tc>
          <w:tcPr>
            <w:tcW w:w="13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9A5A11E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chnique</w:t>
            </w:r>
          </w:p>
        </w:tc>
        <w:tc>
          <w:tcPr>
            <w:tcW w:w="261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222E8FE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Expected Result</w:t>
            </w:r>
          </w:p>
        </w:tc>
      </w:tr>
      <w:tr w:rsidRPr="002B2EF0" w:rsidR="007F3948" w:rsidTr="00E617FC" w14:paraId="358BA117" w14:textId="77777777">
        <w:trPr>
          <w:trHeight w:val="552"/>
        </w:trPr>
        <w:tc>
          <w:tcPr>
            <w:tcW w:w="1241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78AE352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9</w:t>
            </w:r>
          </w:p>
        </w:tc>
        <w:tc>
          <w:tcPr>
            <w:tcW w:w="124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E3A948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9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861CEA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if index load time is within 10 – 15</w:t>
            </w:r>
          </w:p>
        </w:tc>
        <w:tc>
          <w:tcPr>
            <w:tcW w:w="1360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B417F9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Performance Testing</w:t>
            </w:r>
          </w:p>
        </w:tc>
        <w:tc>
          <w:tcPr>
            <w:tcW w:w="2616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3AC869B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he index page will load in less than 15 seconds</w:t>
            </w:r>
          </w:p>
        </w:tc>
      </w:tr>
      <w:tr w:rsidRPr="002B2EF0" w:rsidR="007F3948" w:rsidTr="00E617FC" w14:paraId="7390425F" w14:textId="77777777">
        <w:trPr>
          <w:trHeight w:val="288"/>
        </w:trPr>
        <w:tc>
          <w:tcPr>
            <w:tcW w:w="1241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B2EF0" w:rsidR="007F3948" w:rsidP="00E617FC" w:rsidRDefault="007F3948" w14:paraId="48AFB783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1240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B2EF0" w:rsidR="007F3948" w:rsidP="00E617FC" w:rsidRDefault="007F3948" w14:paraId="181FF35C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CC7D0F0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second mark</w:t>
            </w:r>
          </w:p>
        </w:tc>
        <w:tc>
          <w:tcPr>
            <w:tcW w:w="1360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B2EF0" w:rsidR="007F3948" w:rsidP="00E617FC" w:rsidRDefault="007F3948" w14:paraId="38A749B9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2616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B2EF0" w:rsidR="007F3948" w:rsidP="00E617FC" w:rsidRDefault="007F3948" w14:paraId="04C42370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</w:tr>
    </w:tbl>
    <w:p w:rsidRPr="007F3948" w:rsidR="007F3948" w:rsidP="007F3948" w:rsidRDefault="007F3948" w14:paraId="004F29AE" w14:textId="77777777">
      <w:pPr>
        <w:pStyle w:val="ListParagraph"/>
        <w:numPr>
          <w:ilvl w:val="0"/>
          <w:numId w:val="6"/>
        </w:numPr>
        <w:rPr>
          <w:lang w:val="en-MY"/>
        </w:rPr>
      </w:pPr>
    </w:p>
    <w:tbl>
      <w:tblPr>
        <w:tblW w:w="8696" w:type="dxa"/>
        <w:tblLook w:val="04A0" w:firstRow="1" w:lastRow="0" w:firstColumn="1" w:lastColumn="0" w:noHBand="0" w:noVBand="1"/>
      </w:tblPr>
      <w:tblGrid>
        <w:gridCol w:w="1241"/>
        <w:gridCol w:w="1240"/>
        <w:gridCol w:w="2600"/>
        <w:gridCol w:w="1360"/>
        <w:gridCol w:w="2255"/>
      </w:tblGrid>
      <w:tr w:rsidRPr="002B2EF0" w:rsidR="007F3948" w:rsidTr="00E617FC" w14:paraId="011B8475" w14:textId="77777777">
        <w:trPr>
          <w:trHeight w:val="288"/>
        </w:trPr>
        <w:tc>
          <w:tcPr>
            <w:tcW w:w="869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B2EF0" w:rsidR="007F3948" w:rsidP="00E617FC" w:rsidRDefault="007F3948" w14:paraId="77FEB2BA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6.</w:t>
            </w:r>
            <w:r w:rsidRPr="002B2EF0">
              <w:rPr>
                <w:rFonts w:ascii="Times New Roman" w:hAnsi="Times New Roman" w:eastAsia="Times New Roman" w:cs="Times New Roman"/>
                <w:color w:val="000000"/>
                <w:sz w:val="14"/>
                <w:szCs w:val="14"/>
                <w:lang w:val="en-IN" w:eastAsia="en-IN"/>
              </w:rPr>
              <w:t xml:space="preserve">  </w:t>
            </w: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Portability - Multi platforms (different platforms, different devices)</w:t>
            </w:r>
          </w:p>
        </w:tc>
      </w:tr>
      <w:tr w:rsidRPr="002B2EF0" w:rsidR="007F3948" w:rsidTr="00E617FC" w14:paraId="67856546" w14:textId="77777777">
        <w:trPr>
          <w:trHeight w:val="636"/>
        </w:trPr>
        <w:tc>
          <w:tcPr>
            <w:tcW w:w="124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7B53A2C" w14:textId="77777777">
            <w:pPr>
              <w:spacing w:after="0" w:line="240" w:lineRule="auto"/>
              <w:ind w:firstLine="442" w:firstLineChars="200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Id</w:t>
            </w:r>
          </w:p>
        </w:tc>
        <w:tc>
          <w:tcPr>
            <w:tcW w:w="12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E857045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Scenario</w:t>
            </w:r>
          </w:p>
        </w:tc>
        <w:tc>
          <w:tcPr>
            <w:tcW w:w="260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030D495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Objective</w:t>
            </w:r>
          </w:p>
        </w:tc>
        <w:tc>
          <w:tcPr>
            <w:tcW w:w="13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6C581B3A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chnique</w:t>
            </w:r>
          </w:p>
        </w:tc>
        <w:tc>
          <w:tcPr>
            <w:tcW w:w="225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B196005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Expected Result</w:t>
            </w:r>
          </w:p>
        </w:tc>
      </w:tr>
      <w:tr w:rsidRPr="002B2EF0" w:rsidR="007F3948" w:rsidTr="00E617FC" w14:paraId="08F03FA5" w14:textId="77777777">
        <w:trPr>
          <w:trHeight w:val="1104"/>
        </w:trPr>
        <w:tc>
          <w:tcPr>
            <w:tcW w:w="1241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38B16E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09F9978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S014</w:t>
            </w:r>
          </w:p>
        </w:tc>
        <w:tc>
          <w:tcPr>
            <w:tcW w:w="260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4736A4BB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the portal functionality works as intended using various platforms and devices.</w:t>
            </w:r>
          </w:p>
        </w:tc>
        <w:tc>
          <w:tcPr>
            <w:tcW w:w="136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165A647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Portability Testing</w:t>
            </w:r>
          </w:p>
        </w:tc>
        <w:tc>
          <w:tcPr>
            <w:tcW w:w="225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B2EF0" w:rsidR="007F3948" w:rsidP="00E617FC" w:rsidRDefault="007F3948" w14:paraId="24CDDEF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proofErr w:type="gramStart"/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>The  portal</w:t>
            </w:r>
            <w:proofErr w:type="gramEnd"/>
            <w:r w:rsidRPr="002B2EF0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 should have a responsive look and feel which scales down to mobile view.</w:t>
            </w:r>
          </w:p>
        </w:tc>
      </w:tr>
    </w:tbl>
    <w:p w:rsidR="00494C56" w:rsidP="004D0B37" w:rsidRDefault="00494C56" w14:paraId="77AF664E" w14:textId="77777777">
      <w:pPr>
        <w:pStyle w:val="NoSpacing"/>
        <w:ind w:left="284"/>
        <w:rPr>
          <w:rFonts w:ascii="Cambria" w:hAnsi="Cambria"/>
          <w:b/>
          <w:sz w:val="24"/>
        </w:rPr>
      </w:pPr>
    </w:p>
    <w:p w:rsidR="00494C56" w:rsidP="004D0B37" w:rsidRDefault="00494C56" w14:paraId="2B16CA4C" w14:textId="77777777">
      <w:pPr>
        <w:pStyle w:val="NoSpacing"/>
        <w:ind w:left="284"/>
        <w:rPr>
          <w:rFonts w:ascii="Cambria" w:hAnsi="Cambria"/>
          <w:b/>
          <w:sz w:val="24"/>
        </w:rPr>
      </w:pPr>
    </w:p>
    <w:p w:rsidRPr="004D0B37" w:rsidR="00885F55" w:rsidP="004D0B37" w:rsidRDefault="00885F55" w14:paraId="1AC42B24" w14:textId="77777777">
      <w:pPr>
        <w:pStyle w:val="NoSpacing"/>
        <w:ind w:left="284"/>
        <w:rPr>
          <w:rFonts w:ascii="Cambria" w:hAnsi="Cambria"/>
          <w:b/>
          <w:sz w:val="28"/>
          <w:szCs w:val="24"/>
        </w:rPr>
      </w:pPr>
    </w:p>
    <w:p w:rsidR="00E0123C" w:rsidP="00C97829" w:rsidRDefault="00E0123C" w14:paraId="7CC19961" w14:textId="67578F19">
      <w:pPr>
        <w:pStyle w:val="NoSpacing"/>
        <w:numPr>
          <w:ilvl w:val="0"/>
          <w:numId w:val="6"/>
        </w:numPr>
        <w:ind w:left="284" w:hanging="284"/>
        <w:rPr>
          <w:rFonts w:ascii="Cambria" w:hAnsi="Cambria"/>
          <w:b/>
          <w:sz w:val="24"/>
          <w:szCs w:val="24"/>
        </w:rPr>
      </w:pPr>
      <w:r w:rsidRPr="2BA1A7E1" w:rsidR="00E0123C">
        <w:rPr>
          <w:rFonts w:ascii="Cambria" w:hAnsi="Cambria"/>
          <w:b w:val="1"/>
          <w:bCs w:val="1"/>
          <w:sz w:val="24"/>
          <w:szCs w:val="24"/>
        </w:rPr>
        <w:t xml:space="preserve">Task </w:t>
      </w:r>
      <w:proofErr w:type="gramStart"/>
      <w:r w:rsidRPr="2BA1A7E1" w:rsidR="00494C56">
        <w:rPr>
          <w:rFonts w:ascii="Cambria" w:hAnsi="Cambria"/>
          <w:b w:val="1"/>
          <w:bCs w:val="1"/>
          <w:sz w:val="24"/>
          <w:szCs w:val="24"/>
        </w:rPr>
        <w:t>4</w:t>
      </w:r>
      <w:r w:rsidRPr="2BA1A7E1" w:rsidR="00E0123C">
        <w:rPr>
          <w:rFonts w:ascii="Cambria" w:hAnsi="Cambria"/>
          <w:b w:val="1"/>
          <w:bCs w:val="1"/>
          <w:sz w:val="24"/>
          <w:szCs w:val="24"/>
        </w:rPr>
        <w:t xml:space="preserve"> </w:t>
      </w:r>
      <w:r w:rsidRPr="2BA1A7E1" w:rsidR="00E0123C">
        <w:rPr>
          <w:rFonts w:ascii="Cambria" w:hAnsi="Cambria"/>
          <w:b w:val="1"/>
          <w:bCs w:val="1"/>
          <w:sz w:val="24"/>
          <w:szCs w:val="24"/>
        </w:rPr>
        <w:t>:</w:t>
      </w:r>
      <w:proofErr w:type="gramEnd"/>
      <w:r w:rsidRPr="2BA1A7E1" w:rsidR="00E0123C">
        <w:rPr>
          <w:rFonts w:ascii="Cambria" w:hAnsi="Cambria"/>
          <w:b w:val="1"/>
          <w:bCs w:val="1"/>
          <w:sz w:val="24"/>
          <w:szCs w:val="24"/>
        </w:rPr>
        <w:t xml:space="preserve"> Optimal Scheduling</w:t>
      </w:r>
    </w:p>
    <w:p w:rsidR="00E0123C" w:rsidP="00E0123C" w:rsidRDefault="00E0123C" w14:paraId="022FE56F" w14:textId="1F64A8D0">
      <w:pPr>
        <w:pStyle w:val="NoSpacing"/>
        <w:ind w:left="284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Task </w:t>
      </w:r>
      <w:proofErr w:type="gramStart"/>
      <w:r>
        <w:rPr>
          <w:rFonts w:ascii="Cambria" w:hAnsi="Cambria"/>
          <w:b/>
          <w:sz w:val="24"/>
          <w:szCs w:val="24"/>
        </w:rPr>
        <w:t>Statement :</w:t>
      </w:r>
      <w:proofErr w:type="gramEnd"/>
      <w:r>
        <w:rPr>
          <w:rFonts w:ascii="Cambria" w:hAnsi="Cambria"/>
          <w:b/>
          <w:sz w:val="24"/>
          <w:szCs w:val="24"/>
        </w:rPr>
        <w:t xml:space="preserve"> </w:t>
      </w:r>
      <w:r w:rsidRPr="00E0123C">
        <w:rPr>
          <w:rFonts w:ascii="Cambria" w:hAnsi="Cambria"/>
          <w:b/>
          <w:sz w:val="24"/>
          <w:szCs w:val="24"/>
        </w:rPr>
        <w:t>Identify appropriate method to compute the testing schedule duration and prepare the test schedule</w:t>
      </w:r>
    </w:p>
    <w:p w:rsidRPr="002F0E24" w:rsidR="00E0123C" w:rsidP="00E0123C" w:rsidRDefault="00E0123C" w14:paraId="1E3E904A" w14:textId="1854F554">
      <w:pPr>
        <w:pStyle w:val="NoSpacing"/>
        <w:ind w:left="284"/>
        <w:rPr>
          <w:rFonts w:ascii="Cambria" w:hAnsi="Cambria" w:cs="Arial"/>
          <w:bCs/>
          <w:color w:val="FF0000"/>
          <w:szCs w:val="24"/>
          <w:lang w:val="en-US" w:eastAsia="zh-CN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2405"/>
        <w:gridCol w:w="2556"/>
        <w:gridCol w:w="4394"/>
        <w:gridCol w:w="2835"/>
      </w:tblGrid>
      <w:tr w:rsidRPr="00BC353C" w:rsidR="00E0123C" w:rsidTr="00B05969" w14:paraId="7708A8A1" w14:textId="77777777">
        <w:trPr>
          <w:trHeight w:val="582"/>
        </w:trPr>
        <w:tc>
          <w:tcPr>
            <w:tcW w:w="2405" w:type="dxa"/>
            <w:vAlign w:val="center"/>
          </w:tcPr>
          <w:p w:rsidRPr="00D171C1" w:rsidR="00E0123C" w:rsidP="00E0123C" w:rsidRDefault="00E0123C" w14:paraId="1E331510" w14:textId="77777777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Web page</w:t>
            </w:r>
          </w:p>
        </w:tc>
        <w:tc>
          <w:tcPr>
            <w:tcW w:w="2556" w:type="dxa"/>
            <w:vAlign w:val="center"/>
          </w:tcPr>
          <w:p w:rsidRPr="00D171C1" w:rsidR="00E0123C" w:rsidP="00E0123C" w:rsidRDefault="00E0123C" w14:paraId="28BBCF92" w14:textId="77777777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Weighting</w:t>
            </w:r>
          </w:p>
        </w:tc>
        <w:tc>
          <w:tcPr>
            <w:tcW w:w="4394" w:type="dxa"/>
            <w:vAlign w:val="center"/>
          </w:tcPr>
          <w:p w:rsidRPr="00D171C1" w:rsidR="00E0123C" w:rsidP="00E0123C" w:rsidRDefault="00E0123C" w14:paraId="4816D5D3" w14:textId="77777777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Functional Points (FP)</w:t>
            </w:r>
          </w:p>
        </w:tc>
        <w:tc>
          <w:tcPr>
            <w:tcW w:w="2835" w:type="dxa"/>
            <w:vAlign w:val="center"/>
          </w:tcPr>
          <w:p w:rsidRPr="00D171C1" w:rsidR="00E0123C" w:rsidP="00E0123C" w:rsidRDefault="00E0123C" w14:paraId="2F15EBED" w14:textId="77777777">
            <w:pPr>
              <w:pStyle w:val="NoSpacing"/>
              <w:jc w:val="center"/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b/>
                <w:bCs/>
                <w:sz w:val="24"/>
                <w:szCs w:val="24"/>
                <w:lang w:val="en-US" w:eastAsia="zh-CN"/>
              </w:rPr>
              <w:t>Total</w:t>
            </w:r>
          </w:p>
        </w:tc>
      </w:tr>
      <w:tr w:rsidRPr="00BC353C" w:rsidR="00D171C1" w:rsidTr="00FB3AEA" w14:paraId="790A5BBA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223A17E9" w14:textId="2E80808E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C0E43"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  <w:t>Registration</w:t>
            </w:r>
          </w:p>
        </w:tc>
        <w:tc>
          <w:tcPr>
            <w:tcW w:w="2556" w:type="dxa"/>
            <w:vAlign w:val="center"/>
          </w:tcPr>
          <w:p w:rsidRPr="00D171C1" w:rsidR="00D171C1" w:rsidP="00B05969" w:rsidRDefault="00D171C1" w14:paraId="29B3FD05" w14:textId="7275908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3</w:t>
            </w:r>
          </w:p>
        </w:tc>
        <w:tc>
          <w:tcPr>
            <w:tcW w:w="4394" w:type="dxa"/>
            <w:vAlign w:val="center"/>
          </w:tcPr>
          <w:p w:rsidRPr="00526724" w:rsidR="00D171C1" w:rsidP="00B05969" w:rsidRDefault="00526724" w14:paraId="355E9BD3" w14:textId="679FA4DC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id-ID" w:eastAsia="zh-CN"/>
              </w:rPr>
              <w:t>5</w:t>
            </w:r>
          </w:p>
        </w:tc>
        <w:tc>
          <w:tcPr>
            <w:tcW w:w="2835" w:type="dxa"/>
            <w:vAlign w:val="center"/>
          </w:tcPr>
          <w:p w:rsidRPr="009E09C9" w:rsidR="00D171C1" w:rsidP="00B05969" w:rsidRDefault="009E09C9" w14:paraId="098CC912" w14:textId="7A7C0F29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  <w:r>
              <w:rPr>
                <w:rFonts w:ascii="Cambria" w:hAnsi="Cambria" w:cs="Arial"/>
                <w:sz w:val="24"/>
                <w:szCs w:val="24"/>
                <w:lang w:val="en-US" w:eastAsia="zh-CN"/>
              </w:rPr>
              <w:t>1</w:t>
            </w:r>
            <w:r>
              <w:rPr>
                <w:rFonts w:ascii="Cambria" w:hAnsi="Cambria" w:cs="Arial"/>
                <w:sz w:val="24"/>
                <w:szCs w:val="24"/>
                <w:lang w:val="id-ID" w:eastAsia="zh-CN"/>
              </w:rPr>
              <w:t>5</w:t>
            </w:r>
          </w:p>
        </w:tc>
      </w:tr>
      <w:tr w:rsidRPr="00BC353C" w:rsidR="00D171C1" w:rsidTr="00FB3AEA" w14:paraId="286B4733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1D6DE483" w14:textId="6986093B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D171C1" w:rsidP="00B05969" w:rsidRDefault="00D171C1" w14:paraId="1BE42579" w14:textId="3416CB6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526724" w:rsidR="00D171C1" w:rsidP="00B05969" w:rsidRDefault="00D171C1" w14:paraId="1A7E490F" w14:textId="4D9A50B3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  <w:tc>
          <w:tcPr>
            <w:tcW w:w="2835" w:type="dxa"/>
            <w:vAlign w:val="center"/>
          </w:tcPr>
          <w:p w:rsidRPr="009E09C9" w:rsidR="00D171C1" w:rsidP="00B05969" w:rsidRDefault="00D171C1" w14:paraId="79C57D77" w14:textId="66EDD892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</w:tr>
      <w:tr w:rsidRPr="00BC353C" w:rsidR="00D171C1" w:rsidTr="00FB3AEA" w14:paraId="3FACD9D2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36974ADE" w14:textId="637E8A60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D171C1" w:rsidP="00B05969" w:rsidRDefault="00D171C1" w14:paraId="651FEA3B" w14:textId="2D85078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526724" w:rsidR="00D171C1" w:rsidP="00B05969" w:rsidRDefault="00D171C1" w14:paraId="1469D37F" w14:textId="30FB2346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  <w:tc>
          <w:tcPr>
            <w:tcW w:w="2835" w:type="dxa"/>
            <w:vAlign w:val="center"/>
          </w:tcPr>
          <w:p w:rsidRPr="009E09C9" w:rsidR="00D171C1" w:rsidP="00B05969" w:rsidRDefault="00D171C1" w14:paraId="3AE35E7E" w14:textId="561CFBF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</w:tr>
      <w:tr w:rsidRPr="00BC353C" w:rsidR="00D171C1" w:rsidTr="00FB3AEA" w14:paraId="1242F116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652D2328" w14:textId="7BF7514E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526724" w:rsidR="00D171C1" w:rsidP="00B05969" w:rsidRDefault="00D171C1" w14:paraId="0FAA9585" w14:textId="614700D2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D171C1" w:rsidP="00B05969" w:rsidRDefault="00D171C1" w14:paraId="1E36B695" w14:textId="02F738B4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835" w:type="dxa"/>
            <w:vAlign w:val="center"/>
          </w:tcPr>
          <w:p w:rsidRPr="009E09C9" w:rsidR="00D171C1" w:rsidP="00B05969" w:rsidRDefault="00D171C1" w14:paraId="34072C80" w14:textId="088F77E5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</w:tr>
      <w:tr w:rsidRPr="00BC353C" w:rsidR="00D171C1" w:rsidTr="00FB3AEA" w14:paraId="580FB297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2D279084" w14:textId="4C1163C3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9E09C9" w:rsidR="00D171C1" w:rsidP="00B05969" w:rsidRDefault="00D171C1" w14:paraId="61DFE248" w14:textId="518DE830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D171C1" w:rsidP="00B05969" w:rsidRDefault="00D171C1" w14:paraId="64F8C530" w14:textId="74B1516E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835" w:type="dxa"/>
            <w:vAlign w:val="center"/>
          </w:tcPr>
          <w:p w:rsidRPr="009E09C9" w:rsidR="00D171C1" w:rsidP="00B05969" w:rsidRDefault="00D171C1" w14:paraId="36B1A4E5" w14:textId="59F70616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</w:tr>
      <w:tr w:rsidRPr="00BC353C" w:rsidR="00D171C1" w:rsidTr="00FB3AEA" w14:paraId="4FA0B6D5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6D433D0B" w14:textId="1993F1D8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D171C1" w:rsidP="00B05969" w:rsidRDefault="00D171C1" w14:paraId="4789C84E" w14:textId="28AD4099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D171C1" w:rsidP="00B05969" w:rsidRDefault="00D171C1" w14:paraId="0BD6352D" w14:textId="23665A91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835" w:type="dxa"/>
            <w:vAlign w:val="center"/>
          </w:tcPr>
          <w:p w:rsidRPr="00D171C1" w:rsidR="00D171C1" w:rsidP="00B05969" w:rsidRDefault="00D171C1" w14:paraId="33C2B4D9" w14:textId="522D0003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D171C1" w:rsidTr="00FB3AEA" w14:paraId="71F13318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D171C1" w:rsidP="00B05969" w:rsidRDefault="00D171C1" w14:paraId="6392E696" w14:textId="5FB88799">
            <w:pPr>
              <w:pStyle w:val="NoSpacing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D171C1" w:rsidP="00B05969" w:rsidRDefault="00D171C1" w14:paraId="15A50733" w14:textId="7407864F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D171C1" w:rsidP="00B05969" w:rsidRDefault="00D171C1" w14:paraId="7711E8EB" w14:textId="4AE5FC29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835" w:type="dxa"/>
            <w:vAlign w:val="center"/>
          </w:tcPr>
          <w:p w:rsidRPr="00D171C1" w:rsidR="00D171C1" w:rsidP="00B05969" w:rsidRDefault="00D171C1" w14:paraId="052184D3" w14:textId="5BB1B12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B05969" w:rsidTr="00FB3AEA" w14:paraId="10D161DB" w14:textId="77777777">
        <w:trPr>
          <w:trHeight w:val="397"/>
        </w:trPr>
        <w:tc>
          <w:tcPr>
            <w:tcW w:w="2405" w:type="dxa"/>
            <w:vAlign w:val="center"/>
          </w:tcPr>
          <w:p w:rsidR="00B05969" w:rsidP="00D171C1" w:rsidRDefault="00B05969" w14:paraId="6042ED64" w14:textId="77777777">
            <w:pPr>
              <w:pStyle w:val="NoSpacing"/>
              <w:jc w:val="both"/>
              <w:rPr>
                <w:rFonts w:ascii="Cambria" w:hAnsi="Cambria" w:eastAsia="Times New Roman" w:cs="Calibri"/>
                <w:bCs/>
                <w:sz w:val="24"/>
                <w:lang w:val="en-GB" w:eastAsia="zh-CN"/>
              </w:rPr>
            </w:pPr>
          </w:p>
        </w:tc>
        <w:tc>
          <w:tcPr>
            <w:tcW w:w="2556" w:type="dxa"/>
            <w:vAlign w:val="center"/>
          </w:tcPr>
          <w:p w:rsidR="00B05969" w:rsidP="00B05969" w:rsidRDefault="00B05969" w14:paraId="029A0520" w14:textId="7777777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="00B05969" w:rsidP="00B05969" w:rsidRDefault="00B05969" w14:paraId="69C35066" w14:textId="7777777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835" w:type="dxa"/>
            <w:vAlign w:val="center"/>
          </w:tcPr>
          <w:p w:rsidR="00B05969" w:rsidP="00B05969" w:rsidRDefault="00B05969" w14:paraId="04F0469B" w14:textId="7777777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B05969" w:rsidTr="00FB3AEA" w14:paraId="3F377B10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B05969" w:rsidP="00B05969" w:rsidRDefault="00B05969" w14:paraId="4D421282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B05969" w:rsidP="00B05969" w:rsidRDefault="00B05969" w14:paraId="7ACCE98D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B05969" w:rsidP="00B05969" w:rsidRDefault="00B05969" w14:paraId="2228CEBF" w14:textId="606F9BBD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functional points</w:t>
            </w:r>
          </w:p>
        </w:tc>
        <w:tc>
          <w:tcPr>
            <w:tcW w:w="2835" w:type="dxa"/>
            <w:vAlign w:val="center"/>
          </w:tcPr>
          <w:p w:rsidRPr="00D171C1" w:rsidR="00B05969" w:rsidP="00B05969" w:rsidRDefault="00B05969" w14:paraId="12902711" w14:textId="4536DF02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B05969" w:rsidTr="00FB3AEA" w14:paraId="266D4420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B05969" w:rsidP="00B05969" w:rsidRDefault="00B05969" w14:paraId="4E78DE04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B05969" w:rsidP="00B05969" w:rsidRDefault="00B05969" w14:paraId="0DEA2B0E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B05969" w:rsidP="00B05969" w:rsidRDefault="00B05969" w14:paraId="6B826544" w14:textId="5BDCDEEF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Estimated person hour per FP</w:t>
            </w:r>
          </w:p>
        </w:tc>
        <w:tc>
          <w:tcPr>
            <w:tcW w:w="2835" w:type="dxa"/>
            <w:vAlign w:val="center"/>
          </w:tcPr>
          <w:p w:rsidRPr="00D171C1" w:rsidR="00B05969" w:rsidP="00B05969" w:rsidRDefault="00B05969" w14:paraId="69F99245" w14:textId="6516352D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B05969" w:rsidTr="00FB3AEA" w14:paraId="76A24FA9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B05969" w:rsidP="00B05969" w:rsidRDefault="00B05969" w14:paraId="1D112134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B05969" w:rsidP="00B05969" w:rsidRDefault="00B05969" w14:paraId="3533972A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B05969" w:rsidP="00B05969" w:rsidRDefault="00B05969" w14:paraId="173B06D8" w14:textId="06EA80BC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hours needed</w:t>
            </w:r>
          </w:p>
        </w:tc>
        <w:tc>
          <w:tcPr>
            <w:tcW w:w="2835" w:type="dxa"/>
            <w:vAlign w:val="center"/>
          </w:tcPr>
          <w:p w:rsidRPr="00D171C1" w:rsidR="00B05969" w:rsidP="00B05969" w:rsidRDefault="00B05969" w14:paraId="4E82451D" w14:textId="2002FD4E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BC353C" w:rsidR="00B05969" w:rsidTr="00FB3AEA" w14:paraId="11CC7BE9" w14:textId="77777777">
        <w:trPr>
          <w:trHeight w:val="397"/>
        </w:trPr>
        <w:tc>
          <w:tcPr>
            <w:tcW w:w="2405" w:type="dxa"/>
            <w:vAlign w:val="center"/>
          </w:tcPr>
          <w:p w:rsidRPr="00D171C1" w:rsidR="00B05969" w:rsidP="00B05969" w:rsidRDefault="00B05969" w14:paraId="5812E6E1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2556" w:type="dxa"/>
            <w:vAlign w:val="center"/>
          </w:tcPr>
          <w:p w:rsidRPr="00D171C1" w:rsidR="00B05969" w:rsidP="00B05969" w:rsidRDefault="00B05969" w14:paraId="68301A8E" w14:textId="77777777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4394" w:type="dxa"/>
            <w:vAlign w:val="center"/>
          </w:tcPr>
          <w:p w:rsidRPr="00D171C1" w:rsidR="00B05969" w:rsidP="00B05969" w:rsidRDefault="00B05969" w14:paraId="1877AB1B" w14:textId="1AFDC69C">
            <w:pPr>
              <w:pStyle w:val="NoSpacing"/>
              <w:jc w:val="both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D171C1">
              <w:rPr>
                <w:rFonts w:ascii="Cambria" w:hAnsi="Cambria" w:cs="Arial"/>
                <w:sz w:val="24"/>
                <w:szCs w:val="24"/>
                <w:lang w:val="en-US" w:eastAsia="zh-CN"/>
              </w:rPr>
              <w:t>Total days needed</w:t>
            </w:r>
          </w:p>
        </w:tc>
        <w:tc>
          <w:tcPr>
            <w:tcW w:w="2835" w:type="dxa"/>
            <w:vAlign w:val="center"/>
          </w:tcPr>
          <w:p w:rsidRPr="00D171C1" w:rsidR="00B05969" w:rsidP="00BD5540" w:rsidRDefault="00B05969" w14:paraId="41EBE567" w14:textId="2DBC59C7">
            <w:pPr>
              <w:pStyle w:val="NoSpacing"/>
              <w:jc w:val="center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</w:tbl>
    <w:p w:rsidR="002F0E24" w:rsidP="00E0123C" w:rsidRDefault="002F0E24" w14:paraId="0EE01CEC" w14:textId="77777777">
      <w:pPr>
        <w:pStyle w:val="NoSpacing"/>
        <w:ind w:left="284"/>
        <w:rPr>
          <w:rFonts w:ascii="Cambria" w:hAnsi="Cambria" w:cs="Arial"/>
          <w:b/>
          <w:bCs/>
          <w:sz w:val="24"/>
          <w:szCs w:val="24"/>
          <w:u w:val="single"/>
          <w:lang w:val="en-US" w:eastAsia="zh-CN"/>
        </w:rPr>
      </w:pPr>
    </w:p>
    <w:p w:rsidRPr="00925054" w:rsidR="00E0123C" w:rsidP="002F0E24" w:rsidRDefault="002F0E24" w14:paraId="73ACF26D" w14:textId="04416C1D">
      <w:pPr>
        <w:ind w:left="284"/>
        <w:rPr>
          <w:rFonts w:ascii="Cambria" w:hAnsi="Cambria" w:cs="Arial"/>
          <w:bCs/>
          <w:sz w:val="24"/>
          <w:szCs w:val="24"/>
          <w:lang w:val="en-US" w:eastAsia="zh-CN"/>
        </w:rPr>
      </w:pPr>
      <w:r>
        <w:rPr>
          <w:rFonts w:ascii="Cambria" w:hAnsi="Cambria" w:cs="Arial"/>
          <w:b/>
          <w:bCs/>
          <w:sz w:val="24"/>
          <w:szCs w:val="24"/>
          <w:u w:val="single"/>
          <w:lang w:val="en-US" w:eastAsia="zh-CN"/>
        </w:rPr>
        <w:br w:type="page"/>
      </w:r>
      <w:r w:rsidRPr="00925054" w:rsidR="00E0123C">
        <w:rPr>
          <w:rFonts w:ascii="Cambria" w:hAnsi="Cambria" w:cs="Arial"/>
          <w:bCs/>
          <w:sz w:val="24"/>
          <w:szCs w:val="24"/>
          <w:lang w:val="en-US" w:eastAsia="zh-CN"/>
        </w:rPr>
        <w:t xml:space="preserve">Test </w:t>
      </w:r>
      <w:proofErr w:type="gramStart"/>
      <w:r w:rsidRPr="00925054" w:rsidR="00E0123C">
        <w:rPr>
          <w:rFonts w:ascii="Cambria" w:hAnsi="Cambria" w:cs="Arial"/>
          <w:bCs/>
          <w:sz w:val="24"/>
          <w:szCs w:val="24"/>
          <w:lang w:val="en-US" w:eastAsia="zh-CN"/>
        </w:rPr>
        <w:t>Schedule</w:t>
      </w:r>
      <w:r w:rsidRPr="00925054" w:rsidR="00E7062A">
        <w:rPr>
          <w:rFonts w:ascii="Cambria" w:hAnsi="Cambria" w:cs="Arial"/>
          <w:bCs/>
          <w:sz w:val="24"/>
          <w:szCs w:val="24"/>
          <w:lang w:val="en-US" w:eastAsia="zh-CN"/>
        </w:rPr>
        <w:t xml:space="preserve"> :</w:t>
      </w:r>
      <w:proofErr w:type="gramEnd"/>
    </w:p>
    <w:tbl>
      <w:tblPr>
        <w:tblW w:w="13041" w:type="dxa"/>
        <w:tblInd w:w="27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114"/>
        <w:gridCol w:w="855"/>
        <w:gridCol w:w="1984"/>
        <w:gridCol w:w="7088"/>
      </w:tblGrid>
      <w:tr w:rsidRPr="00925054" w:rsidR="000C2E20" w:rsidTr="0041578B" w14:paraId="0F3FC52C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41B154C6" w14:textId="41AF2BC2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bookmarkStart w:name="_Hlk140655535" w:id="0"/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Test Schedule ID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4B0DFE28" w14:textId="2DCCE2DD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72DC1048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7F698C7E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11C85BD7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1C7BE527" w14:textId="349CCFED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oduct ID / Name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5812DD89" w14:textId="2827FB46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66C9BED6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64AB116C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78A9B170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4E780765" w14:textId="449CD042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oduct Version or Build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6DC081AF" w14:textId="20DF6EBE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0D3C082B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53121B2F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13C10CEE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21090DF3" w14:textId="50BF7364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Present Owner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E09C9" w:rsidR="000C2E20" w:rsidP="00770889" w:rsidRDefault="000C2E20" w14:paraId="7368EB48" w14:textId="36A83F59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id-ID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1B17185A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600DFD73" w14:textId="76CDB7E5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925054" w:rsidR="000C2E20" w:rsidTr="0041578B" w14:paraId="13B3A069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7019CC5E" w14:textId="43ED51EC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reated On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28C21E0C" w14:textId="6F930861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3A077B6A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4C166F2B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75E185B4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6D1DA32D" w14:textId="52A144F2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On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6B448D" w:rsidRDefault="000C2E20" w14:paraId="2509D6AE" w14:textId="76B56347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057DA941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40D2E680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27100252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67D335FC" w14:textId="75D44155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By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E09C9" w:rsidR="000C2E20" w:rsidP="00770889" w:rsidRDefault="000C2E20" w14:paraId="2CCAFE75" w14:textId="27AE8651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id-ID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0290964A" w14:textId="77777777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  <w:t>QA Manager</w:t>
            </w: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7FE248CE" w14:textId="77777777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 </w:t>
            </w:r>
          </w:p>
        </w:tc>
      </w:tr>
      <w:tr w:rsidRPr="00925054" w:rsidR="000C2E20" w:rsidTr="0041578B" w14:paraId="478277CF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2C35DB88" w14:textId="623D42FB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Review Comments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2933BEC8" w14:textId="6D639E13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412AD858" w14:textId="6F0A754F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23BA9212" w14:textId="40EA13E8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925054" w:rsidR="000C2E20" w:rsidTr="0041578B" w14:paraId="086198E8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733B0DAC" w14:textId="1893188E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urrent Version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7D8920D6" w14:textId="21B43823">
            <w:pPr>
              <w:pStyle w:val="NoSpacing"/>
              <w:ind w:left="129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10BDBC36" w14:textId="5276AE5C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59EA30DE" w14:textId="7F434338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925054" w:rsidR="000C2E20" w:rsidTr="0041578B" w14:paraId="3854D7EC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2333B11C" w14:textId="7332BEE5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hange Details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4EDD383A" w14:textId="19DA6CA9">
            <w:pPr>
              <w:pStyle w:val="NoSpacing"/>
              <w:ind w:left="129"/>
              <w:rPr>
                <w:rFonts w:ascii="Cambria" w:hAnsi="Cambria" w:cs="Arial"/>
                <w:iCs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17C2DE0B" w14:textId="16923CEA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29CCFEB9" w14:textId="2E0BD25E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925054" w:rsidR="000C2E20" w:rsidTr="0041578B" w14:paraId="2777C985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29EC54F9" w14:textId="654EE118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Current Status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6A849EEF" w14:textId="6B874FFB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7CD225CA" w14:textId="04F0FF42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2500B6F6" w14:textId="03378B8B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  <w:tr w:rsidRPr="00925054" w:rsidR="000C2E20" w:rsidTr="0041578B" w14:paraId="28947DBE" w14:textId="77777777">
        <w:trPr>
          <w:trHeight w:val="567"/>
        </w:trPr>
        <w:tc>
          <w:tcPr>
            <w:tcW w:w="311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Pr="00925054" w:rsidR="000C2E20" w:rsidP="00770889" w:rsidRDefault="000C2E20" w14:paraId="397AB81A" w14:textId="2E8A3F22">
            <w:pPr>
              <w:pStyle w:val="NoSpacing"/>
              <w:ind w:left="12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  <w:r w:rsidRP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Signing Off Authority</w:t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ab/>
            </w:r>
            <w:r w:rsidR="00925054">
              <w:rPr>
                <w:rFonts w:ascii="Cambria" w:hAnsi="Cambria" w:cs="Arial"/>
                <w:sz w:val="24"/>
                <w:szCs w:val="24"/>
                <w:lang w:val="en-US" w:eastAsia="zh-CN"/>
              </w:rPr>
              <w:t>:</w:t>
            </w:r>
          </w:p>
        </w:tc>
        <w:tc>
          <w:tcPr>
            <w:tcW w:w="855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E09C9" w:rsidR="00065BC6" w:rsidP="00770889" w:rsidRDefault="00065BC6" w14:paraId="33F58D8B" w14:textId="4114400D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id-ID" w:eastAsia="zh-CN"/>
              </w:rPr>
            </w:pPr>
          </w:p>
        </w:tc>
        <w:tc>
          <w:tcPr>
            <w:tcW w:w="1984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65BC6" w:rsidP="00770889" w:rsidRDefault="00065BC6" w14:paraId="6E43EE00" w14:textId="5BAB57A2">
            <w:pPr>
              <w:pStyle w:val="NoSpacing"/>
              <w:ind w:left="134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  <w:tc>
          <w:tcPr>
            <w:tcW w:w="708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:rsidRPr="00925054" w:rsidR="000C2E20" w:rsidP="00770889" w:rsidRDefault="000C2E20" w14:paraId="3F0E7468" w14:textId="2C7D3D74">
            <w:pPr>
              <w:pStyle w:val="NoSpacing"/>
              <w:ind w:left="129"/>
              <w:rPr>
                <w:rFonts w:ascii="Cambria" w:hAnsi="Cambria" w:cs="Arial"/>
                <w:sz w:val="24"/>
                <w:szCs w:val="24"/>
                <w:lang w:val="en-US" w:eastAsia="zh-CN"/>
              </w:rPr>
            </w:pPr>
          </w:p>
        </w:tc>
      </w:tr>
    </w:tbl>
    <w:p w:rsidR="000C2E20" w:rsidP="00E0123C" w:rsidRDefault="000C2E20" w14:paraId="7460D759" w14:textId="77777777">
      <w:pPr>
        <w:pStyle w:val="NoSpacing"/>
        <w:ind w:left="284"/>
        <w:rPr>
          <w:rFonts w:ascii="Cambria" w:hAnsi="Cambria"/>
          <w:b/>
          <w:sz w:val="24"/>
          <w:szCs w:val="24"/>
        </w:rPr>
      </w:pPr>
    </w:p>
    <w:bookmarkEnd w:id="0"/>
    <w:p w:rsidR="00E0123C" w:rsidRDefault="00E0123C" w14:paraId="089DBC45" w14:textId="77777777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p w:rsidR="00E0123C" w:rsidP="00841EF5" w:rsidRDefault="000C2E20" w14:paraId="115B827A" w14:textId="696000F6">
      <w:pPr>
        <w:pStyle w:val="NoSpacing"/>
        <w:numPr>
          <w:ilvl w:val="0"/>
          <w:numId w:val="6"/>
        </w:numPr>
        <w:ind w:left="426" w:hanging="426"/>
        <w:rPr>
          <w:rFonts w:ascii="Cambria" w:hAnsi="Cambria"/>
          <w:b/>
          <w:sz w:val="24"/>
          <w:szCs w:val="24"/>
        </w:rPr>
      </w:pPr>
      <w:r w:rsidRPr="2BA1A7E1" w:rsidR="000C2E20">
        <w:rPr>
          <w:rFonts w:ascii="Cambria" w:hAnsi="Cambria"/>
          <w:b w:val="1"/>
          <w:bCs w:val="1"/>
          <w:sz w:val="24"/>
          <w:szCs w:val="24"/>
        </w:rPr>
        <w:t xml:space="preserve">Task </w:t>
      </w:r>
      <w:r w:rsidRPr="2BA1A7E1" w:rsidR="008608C5">
        <w:rPr>
          <w:rFonts w:ascii="Cambria" w:hAnsi="Cambria"/>
          <w:b w:val="1"/>
          <w:bCs w:val="1"/>
          <w:sz w:val="24"/>
          <w:szCs w:val="24"/>
        </w:rPr>
        <w:t>5</w:t>
      </w:r>
      <w:r w:rsidRPr="2BA1A7E1" w:rsidR="000C2E20">
        <w:rPr>
          <w:rFonts w:ascii="Cambria" w:hAnsi="Cambria"/>
          <w:b w:val="1"/>
          <w:bCs w:val="1"/>
          <w:sz w:val="24"/>
          <w:szCs w:val="24"/>
        </w:rPr>
        <w:t xml:space="preserve">: </w:t>
      </w:r>
      <w:bookmarkStart w:name="_Hlk140653190" w:id="1"/>
      <w:r w:rsidRPr="2BA1A7E1" w:rsidR="000C2E20">
        <w:rPr>
          <w:rFonts w:ascii="Cambria" w:hAnsi="Cambria"/>
          <w:b w:val="1"/>
          <w:bCs w:val="1"/>
          <w:sz w:val="24"/>
          <w:szCs w:val="24"/>
        </w:rPr>
        <w:t>Phase Test Plan</w:t>
      </w:r>
    </w:p>
    <w:tbl>
      <w:tblPr>
        <w:tblStyle w:val="TableGrid"/>
        <w:tblW w:w="13183" w:type="dxa"/>
        <w:tblInd w:w="279" w:type="dxa"/>
        <w:tblLook w:val="04A0" w:firstRow="1" w:lastRow="0" w:firstColumn="1" w:lastColumn="0" w:noHBand="0" w:noVBand="1"/>
      </w:tblPr>
      <w:tblGrid>
        <w:gridCol w:w="850"/>
        <w:gridCol w:w="2694"/>
        <w:gridCol w:w="2409"/>
        <w:gridCol w:w="2694"/>
        <w:gridCol w:w="2551"/>
        <w:gridCol w:w="1985"/>
      </w:tblGrid>
      <w:tr w:rsidRPr="006C7785" w:rsidR="002F0E24" w:rsidTr="00FB3AEA" w14:paraId="3C7474AD" w14:textId="77777777">
        <w:trPr>
          <w:trHeight w:val="702"/>
        </w:trPr>
        <w:tc>
          <w:tcPr>
            <w:tcW w:w="850" w:type="dxa"/>
            <w:vAlign w:val="center"/>
          </w:tcPr>
          <w:p w:rsidRPr="006C7785" w:rsidR="000C2E20" w:rsidP="000C2E20" w:rsidRDefault="000C2E20" w14:paraId="41EC12DB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No</w:t>
            </w:r>
          </w:p>
        </w:tc>
        <w:tc>
          <w:tcPr>
            <w:tcW w:w="2694" w:type="dxa"/>
            <w:vAlign w:val="center"/>
          </w:tcPr>
          <w:p w:rsidRPr="006C7785" w:rsidR="000C2E20" w:rsidP="000C2E20" w:rsidRDefault="000C2E20" w14:paraId="189C3F84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Task</w:t>
            </w:r>
          </w:p>
        </w:tc>
        <w:tc>
          <w:tcPr>
            <w:tcW w:w="2409" w:type="dxa"/>
            <w:vAlign w:val="center"/>
          </w:tcPr>
          <w:p w:rsidRPr="006C7785" w:rsidR="000C2E20" w:rsidP="000C2E20" w:rsidRDefault="000C2E20" w14:paraId="3D3D6A45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Start</w:t>
            </w:r>
          </w:p>
        </w:tc>
        <w:tc>
          <w:tcPr>
            <w:tcW w:w="2694" w:type="dxa"/>
            <w:vAlign w:val="center"/>
          </w:tcPr>
          <w:p w:rsidRPr="006C7785" w:rsidR="000C2E20" w:rsidP="000C2E20" w:rsidRDefault="000C2E20" w14:paraId="78229F32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End</w:t>
            </w:r>
          </w:p>
        </w:tc>
        <w:tc>
          <w:tcPr>
            <w:tcW w:w="2551" w:type="dxa"/>
            <w:vAlign w:val="center"/>
          </w:tcPr>
          <w:p w:rsidRPr="006C7785" w:rsidR="000C2E20" w:rsidP="000C2E20" w:rsidRDefault="000C2E20" w14:paraId="634241F7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Person Days</w:t>
            </w:r>
          </w:p>
        </w:tc>
        <w:tc>
          <w:tcPr>
            <w:tcW w:w="1985" w:type="dxa"/>
            <w:vAlign w:val="center"/>
          </w:tcPr>
          <w:p w:rsidRPr="006C7785" w:rsidR="000C2E20" w:rsidP="000C2E20" w:rsidRDefault="000C2E20" w14:paraId="7FE983DB" w14:textId="77777777">
            <w:pPr>
              <w:pStyle w:val="NoSpacing"/>
              <w:jc w:val="center"/>
              <w:rPr>
                <w:rFonts w:ascii="Cambria" w:hAnsi="Cambria"/>
                <w:bCs/>
                <w:sz w:val="24"/>
                <w:szCs w:val="24"/>
              </w:rPr>
            </w:pPr>
            <w:r w:rsidRPr="006C7785">
              <w:rPr>
                <w:rFonts w:ascii="Cambria" w:hAnsi="Cambria"/>
                <w:bCs/>
                <w:sz w:val="24"/>
                <w:szCs w:val="24"/>
              </w:rPr>
              <w:t>Resource</w:t>
            </w:r>
          </w:p>
        </w:tc>
      </w:tr>
      <w:tr w:rsidRPr="006C7785" w:rsidR="002F0E24" w:rsidTr="00FB3AEA" w14:paraId="450AEF06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0C2E20" w14:paraId="5AACDE19" w14:textId="77777777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0C2E20" w14:paraId="34D14956" w14:textId="77777777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Prepare Test Plan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5BF7436E" w14:textId="1CA5A0FD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37E2AEF9" w14:textId="789C3B8E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0C2E20" w:rsidP="00BD5540" w:rsidRDefault="000C2E20" w14:paraId="0E5F6266" w14:textId="5C7B1332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0C2E20" w:rsidP="003D779D" w:rsidRDefault="000C2E20" w14:paraId="6C4242D6" w14:textId="574DBDE6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2F0E24" w:rsidTr="00FB3AEA" w14:paraId="62B51EDE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0C2E20" w14:paraId="4F808694" w14:textId="77777777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0C2E20" w14:paraId="10B7CDF6" w14:textId="77777777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Define metrics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766502F2" w14:textId="5594FF3C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1C2F010B" w14:textId="3CF6728A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B448D" w:rsidR="000C2E20" w:rsidP="00BD5540" w:rsidRDefault="000C2E20" w14:paraId="5247B1AD" w14:textId="248FD54B">
            <w:pPr>
              <w:pStyle w:val="NoSpacing"/>
              <w:jc w:val="center"/>
              <w:rPr>
                <w:rFonts w:ascii="Cambria" w:hAnsi="Cambria"/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3D779D" w:rsidRDefault="006C7785" w14:paraId="36C946FD" w14:textId="191DBAB1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2F0E24" w:rsidTr="00FB3AEA" w14:paraId="7446D91E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0C2E20" w14:paraId="596E0503" w14:textId="77777777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0C2E20" w14:paraId="6CC3202D" w14:textId="77777777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plan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14B64142" w14:textId="151DF24C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2EF22B76" w14:textId="431EF15A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0C2E20" w:rsidP="00BD5540" w:rsidRDefault="000C2E20" w14:paraId="1B7A2756" w14:textId="22E19507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0C2E20" w:rsidP="003D779D" w:rsidRDefault="000C2E20" w14:paraId="19B94989" w14:textId="5010783D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6C7785" w:rsidTr="00FB3AEA" w14:paraId="613C0364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6C7785" w:rsidP="000C2E20" w:rsidRDefault="006C7785" w14:paraId="4203CCDC" w14:textId="2EE5E9FF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4</w:t>
            </w:r>
          </w:p>
        </w:tc>
        <w:tc>
          <w:tcPr>
            <w:tcW w:w="2694" w:type="dxa"/>
            <w:vAlign w:val="center"/>
          </w:tcPr>
          <w:p w:rsidRPr="006C7785" w:rsidR="006C7785" w:rsidP="003D779D" w:rsidRDefault="006C7785" w14:paraId="26D6F448" w14:textId="6ECB4399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Prepare Test Scripts</w:t>
            </w:r>
          </w:p>
        </w:tc>
        <w:tc>
          <w:tcPr>
            <w:tcW w:w="2409" w:type="dxa"/>
            <w:vAlign w:val="center"/>
          </w:tcPr>
          <w:p w:rsidRPr="006C7785" w:rsidR="006C7785" w:rsidP="00BD5540" w:rsidRDefault="006C7785" w14:paraId="1F663843" w14:textId="0BACEC3E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6C7785" w:rsidP="00BD5540" w:rsidRDefault="006C7785" w14:paraId="2F892E78" w14:textId="192A6D39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6C7785" w:rsidP="00BD5540" w:rsidRDefault="006C7785" w14:paraId="3CC87A0D" w14:textId="47AED4E7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6C7785" w:rsidRDefault="006C7785" w14:paraId="71FF10FF" w14:textId="38E516F7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6C7785" w:rsidTr="00FB3AEA" w14:paraId="36A2CE5E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6C7785" w:rsidP="000C2E20" w:rsidRDefault="006C7785" w14:paraId="5E12D821" w14:textId="3501BCF3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</w:t>
            </w:r>
          </w:p>
        </w:tc>
        <w:tc>
          <w:tcPr>
            <w:tcW w:w="2694" w:type="dxa"/>
            <w:vAlign w:val="center"/>
          </w:tcPr>
          <w:p w:rsidRPr="006C7785" w:rsidR="006C7785" w:rsidP="003D779D" w:rsidRDefault="006C7785" w14:paraId="13FA40AF" w14:textId="013826F2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Test Scripts</w:t>
            </w:r>
          </w:p>
        </w:tc>
        <w:tc>
          <w:tcPr>
            <w:tcW w:w="2409" w:type="dxa"/>
            <w:vAlign w:val="center"/>
          </w:tcPr>
          <w:p w:rsidRPr="006C7785" w:rsidR="006C7785" w:rsidP="00BD5540" w:rsidRDefault="006C7785" w14:paraId="02903320" w14:textId="5EF04BC1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6C7785" w:rsidP="00BD5540" w:rsidRDefault="006C7785" w14:paraId="7105F2EB" w14:textId="472B307F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6C7785" w:rsidP="00BD5540" w:rsidRDefault="006C7785" w14:paraId="0C45063B" w14:textId="1DC26F0E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6C7785" w:rsidRDefault="006C7785" w14:paraId="4F0CBC5B" w14:textId="03EFB369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6C7785" w:rsidTr="00FB3AEA" w14:paraId="3E7B0FD0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6C7785" w:rsidP="000C2E20" w:rsidRDefault="006C7785" w14:paraId="5B506ABB" w14:textId="00A9A598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6</w:t>
            </w:r>
          </w:p>
        </w:tc>
        <w:tc>
          <w:tcPr>
            <w:tcW w:w="2694" w:type="dxa"/>
            <w:vAlign w:val="center"/>
          </w:tcPr>
          <w:p w:rsidRPr="006C7785" w:rsidR="006C7785" w:rsidP="003D779D" w:rsidRDefault="006C7785" w14:paraId="371B62F9" w14:textId="4C7EF779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Set up Test Environment</w:t>
            </w:r>
          </w:p>
        </w:tc>
        <w:tc>
          <w:tcPr>
            <w:tcW w:w="2409" w:type="dxa"/>
            <w:vAlign w:val="center"/>
          </w:tcPr>
          <w:p w:rsidRPr="006C7785" w:rsidR="006C7785" w:rsidP="00BD5540" w:rsidRDefault="006C7785" w14:paraId="30B0B889" w14:textId="599CFE2C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6C7785" w:rsidP="00BD5540" w:rsidRDefault="006C7785" w14:paraId="06A41D97" w14:textId="283A24A8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6C7785" w:rsidP="00BD5540" w:rsidRDefault="006C7785" w14:paraId="610FD7B6" w14:textId="17BC273E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3D779D" w:rsidRDefault="006C7785" w14:paraId="37D34140" w14:textId="4397203A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6C7785" w:rsidTr="00FB3AEA" w14:paraId="270ED310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6C7785" w:rsidP="000C2E20" w:rsidRDefault="006C7785" w14:paraId="75108265" w14:textId="41227806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</w:t>
            </w:r>
          </w:p>
        </w:tc>
        <w:tc>
          <w:tcPr>
            <w:tcW w:w="2694" w:type="dxa"/>
            <w:vAlign w:val="center"/>
          </w:tcPr>
          <w:p w:rsidRPr="006C7785" w:rsidR="006C7785" w:rsidP="003D779D" w:rsidRDefault="006C7785" w14:paraId="1567516F" w14:textId="700769A9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Execute Testing/Record Faults</w:t>
            </w:r>
          </w:p>
        </w:tc>
        <w:tc>
          <w:tcPr>
            <w:tcW w:w="2409" w:type="dxa"/>
            <w:vAlign w:val="center"/>
          </w:tcPr>
          <w:p w:rsidRPr="006C7785" w:rsidR="006C7785" w:rsidP="00BD5540" w:rsidRDefault="006C7785" w14:paraId="37ABC2CD" w14:textId="482A812C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6C7785" w:rsidP="00BD5540" w:rsidRDefault="006C7785" w14:paraId="535D0425" w14:textId="7DDDFC71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6C7785" w:rsidP="00BD5540" w:rsidRDefault="006C7785" w14:paraId="3274D8D5" w14:textId="1B0DDCD8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6C7785" w:rsidRDefault="006C7785" w14:paraId="47AF319B" w14:textId="76CFC036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2F0E24" w:rsidTr="00FB3AEA" w14:paraId="58B22BDB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6C7785" w14:paraId="5D04579F" w14:textId="30BE20EE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8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6C7785" w14:paraId="0AA25531" w14:textId="1831EEF7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-execute Test as Needed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10AAF7E5" w14:textId="55752C52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09F4BD6C" w14:textId="72F8FFAB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0C2E20" w:rsidP="00BD5540" w:rsidRDefault="000C2E20" w14:paraId="0D1398AD" w14:textId="1E6DBD04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6C7785" w:rsidP="006C7785" w:rsidRDefault="006C7785" w14:paraId="43D4E06A" w14:textId="21AA5438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2F0E24" w:rsidTr="00FB3AEA" w14:paraId="13059E93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6C7785" w14:paraId="4649593C" w14:textId="79854B18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9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6C7785" w14:paraId="06F12320" w14:textId="2B22701E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Document the test results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6BDD2B4F" w14:textId="7C24642D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1ED367BE" w14:textId="0AF535FA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0C2E20" w:rsidP="00BD5540" w:rsidRDefault="000C2E20" w14:paraId="2F3FA92F" w14:textId="1D16B39C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0C2E20" w:rsidP="006C7785" w:rsidRDefault="000C2E20" w14:paraId="384A3CA7" w14:textId="0B322088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  <w:tr w:rsidRPr="006C7785" w:rsidR="002F0E24" w:rsidTr="00FB3AEA" w14:paraId="333FCE60" w14:textId="77777777">
        <w:trPr>
          <w:trHeight w:val="567"/>
        </w:trPr>
        <w:tc>
          <w:tcPr>
            <w:tcW w:w="850" w:type="dxa"/>
            <w:vAlign w:val="center"/>
          </w:tcPr>
          <w:p w:rsidRPr="006C7785" w:rsidR="000C2E20" w:rsidP="000C2E20" w:rsidRDefault="006C7785" w14:paraId="59A120F4" w14:textId="221F0866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0</w:t>
            </w:r>
          </w:p>
        </w:tc>
        <w:tc>
          <w:tcPr>
            <w:tcW w:w="2694" w:type="dxa"/>
            <w:vAlign w:val="center"/>
          </w:tcPr>
          <w:p w:rsidRPr="006C7785" w:rsidR="000C2E20" w:rsidP="003D779D" w:rsidRDefault="006C7785" w14:paraId="157A0949" w14:textId="3394A575">
            <w:pPr>
              <w:pStyle w:val="NoSpacing"/>
              <w:rPr>
                <w:rFonts w:ascii="Cambria" w:hAnsi="Cambria"/>
                <w:sz w:val="24"/>
                <w:szCs w:val="24"/>
              </w:rPr>
            </w:pPr>
            <w:r w:rsidRPr="006C7785">
              <w:rPr>
                <w:rFonts w:ascii="Cambria" w:hAnsi="Cambria"/>
                <w:sz w:val="24"/>
                <w:szCs w:val="24"/>
              </w:rPr>
              <w:t>Review Document</w:t>
            </w:r>
          </w:p>
        </w:tc>
        <w:tc>
          <w:tcPr>
            <w:tcW w:w="2409" w:type="dxa"/>
            <w:vAlign w:val="center"/>
          </w:tcPr>
          <w:p w:rsidRPr="006C7785" w:rsidR="000C2E20" w:rsidP="00BD5540" w:rsidRDefault="000C2E20" w14:paraId="05C2E46E" w14:textId="4951F995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94" w:type="dxa"/>
            <w:vAlign w:val="center"/>
          </w:tcPr>
          <w:p w:rsidRPr="006C7785" w:rsidR="000C2E20" w:rsidP="00BD5540" w:rsidRDefault="000C2E20" w14:paraId="20C1F833" w14:textId="7D0BD0B0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:rsidRPr="006C7785" w:rsidR="000C2E20" w:rsidP="00BD5540" w:rsidRDefault="000C2E20" w14:paraId="4C5B84C2" w14:textId="4F369C02">
            <w:pPr>
              <w:pStyle w:val="NoSpacing"/>
              <w:jc w:val="center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85" w:type="dxa"/>
            <w:vAlign w:val="center"/>
          </w:tcPr>
          <w:p w:rsidRPr="006C7785" w:rsidR="000C2E20" w:rsidP="006C7785" w:rsidRDefault="000C2E20" w14:paraId="6E00E436" w14:textId="1B240092">
            <w:pPr>
              <w:pStyle w:val="NoSpacing"/>
              <w:rPr>
                <w:rFonts w:ascii="Cambria" w:hAnsi="Cambria"/>
                <w:sz w:val="24"/>
                <w:szCs w:val="24"/>
              </w:rPr>
            </w:pPr>
          </w:p>
        </w:tc>
      </w:tr>
    </w:tbl>
    <w:p w:rsidR="002F0E24" w:rsidP="002F0E24" w:rsidRDefault="002F0E24" w14:paraId="2F185DCE" w14:textId="77777777">
      <w:pPr>
        <w:pStyle w:val="NoSpacing"/>
        <w:ind w:left="426"/>
        <w:rPr>
          <w:rFonts w:ascii="Cambria" w:hAnsi="Cambria"/>
          <w:b/>
          <w:sz w:val="24"/>
          <w:szCs w:val="24"/>
        </w:rPr>
      </w:pPr>
    </w:p>
    <w:p w:rsidR="002F0E24" w:rsidRDefault="002F0E24" w14:paraId="50C3BFC9" w14:textId="77777777">
      <w:pPr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br w:type="page"/>
      </w:r>
    </w:p>
    <w:bookmarkEnd w:id="1"/>
    <w:p w:rsidRPr="002F0E24" w:rsidR="003E70CF" w:rsidP="00C97829" w:rsidRDefault="003E70CF" w14:paraId="6AAA2727" w14:textId="7C93DC8E">
      <w:pPr>
        <w:pStyle w:val="NoSpacing"/>
        <w:numPr>
          <w:ilvl w:val="0"/>
          <w:numId w:val="6"/>
        </w:numPr>
        <w:ind w:left="426" w:hanging="426"/>
        <w:rPr>
          <w:rFonts w:ascii="Cambria" w:hAnsi="Cambria"/>
          <w:b/>
          <w:sz w:val="24"/>
          <w:szCs w:val="24"/>
        </w:rPr>
      </w:pPr>
      <w:r w:rsidRPr="2BA1A7E1" w:rsidR="003E70CF">
        <w:rPr>
          <w:rFonts w:ascii="Cambria" w:hAnsi="Cambria"/>
          <w:b w:val="1"/>
          <w:bCs w:val="1"/>
          <w:sz w:val="24"/>
          <w:szCs w:val="24"/>
        </w:rPr>
        <w:t xml:space="preserve">Task </w:t>
      </w:r>
      <w:proofErr w:type="gramStart"/>
      <w:r w:rsidRPr="2BA1A7E1" w:rsidR="008608C5">
        <w:rPr>
          <w:rFonts w:ascii="Cambria" w:hAnsi="Cambria"/>
          <w:b w:val="1"/>
          <w:bCs w:val="1"/>
          <w:sz w:val="24"/>
          <w:szCs w:val="24"/>
        </w:rPr>
        <w:t>6</w:t>
      </w:r>
      <w:r w:rsidRPr="2BA1A7E1" w:rsidR="003E70CF">
        <w:rPr>
          <w:rFonts w:ascii="Cambria" w:hAnsi="Cambria"/>
          <w:b w:val="1"/>
          <w:bCs w:val="1"/>
          <w:sz w:val="24"/>
          <w:szCs w:val="24"/>
        </w:rPr>
        <w:t xml:space="preserve"> :</w:t>
      </w:r>
      <w:proofErr w:type="gramEnd"/>
      <w:r w:rsidRPr="2BA1A7E1" w:rsidR="00A92B41">
        <w:rPr>
          <w:rFonts w:ascii="Cambria" w:hAnsi="Cambria"/>
          <w:b w:val="1"/>
          <w:bCs w:val="1"/>
          <w:sz w:val="24"/>
          <w:szCs w:val="24"/>
        </w:rPr>
        <w:t xml:space="preserve"> UNIT and </w:t>
      </w:r>
      <w:r w:rsidRPr="2BA1A7E1" w:rsidR="003E70CF">
        <w:rPr>
          <w:rFonts w:ascii="Cambria" w:hAnsi="Cambria"/>
          <w:b w:val="1"/>
          <w:bCs w:val="1"/>
          <w:sz w:val="24"/>
          <w:szCs w:val="24"/>
        </w:rPr>
        <w:t xml:space="preserve"> UAT Test Scripts</w:t>
      </w:r>
    </w:p>
    <w:p w:rsidRPr="000C2E20" w:rsidR="00C54AF5" w:rsidP="000C2E20" w:rsidRDefault="000C2E20" w14:paraId="75757347" w14:textId="39EE9754">
      <w:pPr>
        <w:pStyle w:val="NoSpacing"/>
        <w:ind w:left="426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sz w:val="24"/>
          <w:szCs w:val="24"/>
        </w:rPr>
        <w:t xml:space="preserve">Task </w:t>
      </w:r>
      <w:proofErr w:type="gramStart"/>
      <w:r>
        <w:rPr>
          <w:rFonts w:ascii="Cambria" w:hAnsi="Cambria"/>
          <w:b/>
          <w:sz w:val="24"/>
          <w:szCs w:val="24"/>
        </w:rPr>
        <w:t>Statement :</w:t>
      </w:r>
      <w:proofErr w:type="gramEnd"/>
      <w:r>
        <w:rPr>
          <w:rFonts w:ascii="Cambria" w:hAnsi="Cambria"/>
          <w:b/>
          <w:sz w:val="24"/>
          <w:szCs w:val="24"/>
        </w:rPr>
        <w:t xml:space="preserve"> </w:t>
      </w:r>
      <w:r w:rsidRPr="000C2E20" w:rsidR="003E70CF">
        <w:rPr>
          <w:rFonts w:ascii="Cambria" w:hAnsi="Cambria"/>
          <w:b/>
          <w:sz w:val="24"/>
          <w:szCs w:val="24"/>
        </w:rPr>
        <w:t>Prepare the test scripts with use case, scenario, test description, pre-conditions</w:t>
      </w:r>
      <w:r w:rsidRPr="000C2E20" w:rsidR="00C54AF5">
        <w:rPr>
          <w:rFonts w:ascii="Cambria" w:hAnsi="Cambria"/>
          <w:b/>
          <w:sz w:val="24"/>
          <w:szCs w:val="24"/>
        </w:rPr>
        <w:t>, test data, and expected output</w:t>
      </w:r>
    </w:p>
    <w:p w:rsidRPr="00BC353C" w:rsidR="00C54AF5" w:rsidP="000D1E08" w:rsidRDefault="00C54AF5" w14:paraId="2F985BB7" w14:textId="77777777">
      <w:pPr>
        <w:pStyle w:val="NoSpacing"/>
        <w:rPr>
          <w:rFonts w:ascii="Cambria" w:hAnsi="Cambria"/>
          <w:sz w:val="24"/>
          <w:szCs w:val="24"/>
        </w:rPr>
      </w:pPr>
    </w:p>
    <w:p w:rsidRPr="005E5463" w:rsidR="00C54AF5" w:rsidP="002F0E24" w:rsidRDefault="00C54AF5" w14:paraId="0261230D" w14:textId="30F5A1D2">
      <w:pPr>
        <w:pStyle w:val="NoSpacing"/>
        <w:ind w:left="426"/>
        <w:rPr>
          <w:rFonts w:ascii="Cambria" w:hAnsi="Cambria"/>
          <w:sz w:val="24"/>
          <w:szCs w:val="24"/>
        </w:rPr>
      </w:pPr>
      <w:r w:rsidRPr="005E5463">
        <w:rPr>
          <w:rFonts w:ascii="Cambria" w:hAnsi="Cambria"/>
          <w:sz w:val="24"/>
          <w:szCs w:val="24"/>
        </w:rPr>
        <w:t xml:space="preserve">Test </w:t>
      </w:r>
      <w:proofErr w:type="gramStart"/>
      <w:r w:rsidRPr="005E5463">
        <w:rPr>
          <w:rFonts w:ascii="Cambria" w:hAnsi="Cambria"/>
          <w:sz w:val="24"/>
          <w:szCs w:val="24"/>
        </w:rPr>
        <w:t>Scenario</w:t>
      </w:r>
      <w:r w:rsidR="005E5463">
        <w:rPr>
          <w:rFonts w:ascii="Cambria" w:hAnsi="Cambria"/>
          <w:sz w:val="24"/>
          <w:szCs w:val="24"/>
        </w:rPr>
        <w:t xml:space="preserve"> </w:t>
      </w:r>
      <w:r w:rsidRPr="005E5463">
        <w:rPr>
          <w:rFonts w:ascii="Cambria" w:hAnsi="Cambria"/>
          <w:sz w:val="24"/>
          <w:szCs w:val="24"/>
        </w:rPr>
        <w:t>:</w:t>
      </w:r>
      <w:proofErr w:type="gramEnd"/>
    </w:p>
    <w:tbl>
      <w:tblPr>
        <w:tblStyle w:val="TableGrid"/>
        <w:tblW w:w="13749" w:type="dxa"/>
        <w:tblInd w:w="421" w:type="dxa"/>
        <w:tblLook w:val="04A0" w:firstRow="1" w:lastRow="0" w:firstColumn="1" w:lastColumn="0" w:noHBand="0" w:noVBand="1"/>
      </w:tblPr>
      <w:tblGrid>
        <w:gridCol w:w="2693"/>
        <w:gridCol w:w="3544"/>
        <w:gridCol w:w="4961"/>
        <w:gridCol w:w="2551"/>
      </w:tblGrid>
      <w:tr w:rsidR="00602266" w:rsidTr="00526724" w14:paraId="2312D143" w14:textId="77777777">
        <w:trPr>
          <w:trHeight w:val="558"/>
        </w:trPr>
        <w:tc>
          <w:tcPr>
            <w:tcW w:w="2693" w:type="dxa"/>
          </w:tcPr>
          <w:p w:rsidRPr="005E5463" w:rsidR="00602266" w:rsidP="005E5463" w:rsidRDefault="00602266" w14:paraId="54B12A56" w14:textId="2EB1424E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  <w:r w:rsidRPr="006554CA">
              <w:t>Requirements</w:t>
            </w:r>
          </w:p>
        </w:tc>
        <w:tc>
          <w:tcPr>
            <w:tcW w:w="3544" w:type="dxa"/>
          </w:tcPr>
          <w:p w:rsidRPr="005E5463" w:rsidR="00602266" w:rsidP="005E5463" w:rsidRDefault="00602266" w14:paraId="2BB205D4" w14:textId="58D70CC2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  <w:r w:rsidRPr="006554CA">
              <w:t>Test Scenario ID</w:t>
            </w:r>
          </w:p>
        </w:tc>
        <w:tc>
          <w:tcPr>
            <w:tcW w:w="4961" w:type="dxa"/>
          </w:tcPr>
          <w:p w:rsidRPr="005E5463" w:rsidR="00602266" w:rsidP="005E5463" w:rsidRDefault="00602266" w14:paraId="67964EA9" w14:textId="2A10489C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  <w:r w:rsidRPr="006554CA">
              <w:t>Test Scenario</w:t>
            </w:r>
          </w:p>
        </w:tc>
        <w:tc>
          <w:tcPr>
            <w:tcW w:w="2551" w:type="dxa"/>
          </w:tcPr>
          <w:p w:rsidRPr="005E5463" w:rsidR="00602266" w:rsidP="005E5463" w:rsidRDefault="00602266" w14:paraId="0C548F86" w14:textId="193E0B23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  <w:r w:rsidRPr="006554CA">
              <w:t>Number of test cases</w:t>
            </w:r>
          </w:p>
        </w:tc>
      </w:tr>
      <w:tr w:rsidR="00602266" w:rsidTr="00526724" w14:paraId="622BB26F" w14:textId="77777777">
        <w:trPr>
          <w:trHeight w:val="129"/>
        </w:trPr>
        <w:tc>
          <w:tcPr>
            <w:tcW w:w="2693" w:type="dxa"/>
            <w:vMerge w:val="restart"/>
          </w:tcPr>
          <w:p w:rsidRPr="005E5463" w:rsidR="00602266" w:rsidP="005E5463" w:rsidRDefault="00602266" w14:paraId="23F2B90E" w14:textId="6B24CF3E">
            <w:pPr>
              <w:pStyle w:val="NoSpacing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3544" w:type="dxa"/>
          </w:tcPr>
          <w:p w:rsidRPr="005E5463" w:rsidR="00602266" w:rsidP="005E5463" w:rsidRDefault="00602266" w14:paraId="31B20D07" w14:textId="73E4EFBD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4961" w:type="dxa"/>
          </w:tcPr>
          <w:p w:rsidRPr="005E5463" w:rsidR="00602266" w:rsidP="005E5463" w:rsidRDefault="00602266" w14:paraId="16AA8F33" w14:textId="0AFBAB3D">
            <w:pPr>
              <w:pStyle w:val="NoSpacing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2551" w:type="dxa"/>
          </w:tcPr>
          <w:p w:rsidRPr="005E5463" w:rsidR="00602266" w:rsidP="005E5463" w:rsidRDefault="00602266" w14:paraId="28446036" w14:textId="68E09687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</w:tr>
      <w:tr w:rsidR="00602266" w:rsidTr="00526724" w14:paraId="784E3F0E" w14:textId="77777777">
        <w:trPr>
          <w:trHeight w:val="129"/>
        </w:trPr>
        <w:tc>
          <w:tcPr>
            <w:tcW w:w="2693" w:type="dxa"/>
            <w:vMerge/>
          </w:tcPr>
          <w:p w:rsidRPr="005E5463" w:rsidR="00602266" w:rsidP="005E5463" w:rsidRDefault="00602266" w14:paraId="3E25B2E2" w14:textId="77777777">
            <w:pPr>
              <w:pStyle w:val="NoSpacing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3544" w:type="dxa"/>
          </w:tcPr>
          <w:p w:rsidRPr="005E5463" w:rsidR="00602266" w:rsidP="005E5463" w:rsidRDefault="00602266" w14:paraId="474C4AF0" w14:textId="374751DF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4961" w:type="dxa"/>
          </w:tcPr>
          <w:p w:rsidRPr="005E5463" w:rsidR="00602266" w:rsidP="005E5463" w:rsidRDefault="00602266" w14:paraId="54E3B3ED" w14:textId="6FFF7C0F">
            <w:pPr>
              <w:pStyle w:val="NoSpacing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  <w:tc>
          <w:tcPr>
            <w:tcW w:w="2551" w:type="dxa"/>
          </w:tcPr>
          <w:p w:rsidRPr="005E5463" w:rsidR="00602266" w:rsidP="005E5463" w:rsidRDefault="00602266" w14:paraId="3E7A63AA" w14:textId="30CE28C9">
            <w:pPr>
              <w:pStyle w:val="NoSpacing"/>
              <w:jc w:val="center"/>
              <w:rPr>
                <w:rFonts w:ascii="Cambria" w:hAnsi="Cambria"/>
                <w:b/>
                <w:sz w:val="24"/>
                <w:szCs w:val="24"/>
                <w:u w:val="single"/>
              </w:rPr>
            </w:pPr>
          </w:p>
        </w:tc>
      </w:tr>
    </w:tbl>
    <w:p w:rsidR="000C2E20" w:rsidP="000C2E20" w:rsidRDefault="000C2E20" w14:paraId="1573CDC3" w14:textId="77777777">
      <w:pPr>
        <w:pStyle w:val="NoSpacing"/>
        <w:ind w:left="284"/>
        <w:rPr>
          <w:rFonts w:ascii="Cambria" w:hAnsi="Cambria"/>
          <w:b/>
          <w:sz w:val="24"/>
          <w:szCs w:val="24"/>
          <w:u w:val="single"/>
        </w:rPr>
      </w:pPr>
    </w:p>
    <w:p w:rsidR="00A92B41" w:rsidP="002F0E24" w:rsidRDefault="00A92B41" w14:paraId="1B57B11D" w14:textId="58772649">
      <w:pPr>
        <w:pStyle w:val="NoSpacing"/>
        <w:ind w:left="426"/>
        <w:rPr>
          <w:rFonts w:ascii="Cambria" w:hAnsi="Cambria"/>
          <w:bCs/>
          <w:sz w:val="24"/>
          <w:szCs w:val="24"/>
        </w:rPr>
      </w:pPr>
      <w:r w:rsidRPr="005E5463">
        <w:rPr>
          <w:rFonts w:ascii="Cambria" w:hAnsi="Cambria" w:cstheme="minorHAnsi"/>
          <w:sz w:val="24"/>
          <w:szCs w:val="24"/>
        </w:rPr>
        <w:t>Scenario</w:t>
      </w:r>
      <w:r w:rsidR="005E5463">
        <w:rPr>
          <w:rFonts w:ascii="Cambria" w:hAnsi="Cambria"/>
          <w:bCs/>
          <w:sz w:val="24"/>
          <w:szCs w:val="24"/>
        </w:rPr>
        <w:t xml:space="preserve"> </w:t>
      </w:r>
      <w:proofErr w:type="gramStart"/>
      <w:r w:rsidRPr="005E5463">
        <w:rPr>
          <w:rFonts w:ascii="Cambria" w:hAnsi="Cambria"/>
          <w:bCs/>
          <w:sz w:val="24"/>
          <w:szCs w:val="24"/>
        </w:rPr>
        <w:t>1</w:t>
      </w:r>
      <w:r w:rsidR="005E5463">
        <w:rPr>
          <w:rFonts w:ascii="Cambria" w:hAnsi="Cambria"/>
          <w:bCs/>
          <w:sz w:val="24"/>
          <w:szCs w:val="24"/>
        </w:rPr>
        <w:t xml:space="preserve"> :</w:t>
      </w:r>
      <w:proofErr w:type="gramEnd"/>
      <w:r w:rsidRPr="005E5463">
        <w:rPr>
          <w:rFonts w:ascii="Cambria" w:hAnsi="Cambria"/>
          <w:bCs/>
          <w:sz w:val="24"/>
          <w:szCs w:val="24"/>
        </w:rPr>
        <w:t xml:space="preserve"> Unit Testing</w:t>
      </w:r>
    </w:p>
    <w:tbl>
      <w:tblPr>
        <w:tblStyle w:val="GridTable6Colorful1"/>
        <w:tblW w:w="13749" w:type="dxa"/>
        <w:tblInd w:w="421" w:type="dxa"/>
        <w:tblLook w:val="04A0" w:firstRow="1" w:lastRow="0" w:firstColumn="1" w:lastColumn="0" w:noHBand="0" w:noVBand="1"/>
      </w:tblPr>
      <w:tblGrid>
        <w:gridCol w:w="2972"/>
        <w:gridCol w:w="10777"/>
      </w:tblGrid>
      <w:tr w:rsidRPr="00B820D5" w:rsidR="00602266" w:rsidTr="00602266" w14:paraId="0CD610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7971B5C2" w14:textId="06E39547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est Scenario</w:t>
            </w:r>
          </w:p>
        </w:tc>
        <w:tc>
          <w:tcPr>
            <w:tcW w:w="10777" w:type="dxa"/>
            <w:vMerge w:val="restart"/>
          </w:tcPr>
          <w:p w:rsidRPr="00B53B71" w:rsidR="00602266" w:rsidP="00602266" w:rsidRDefault="00602266" w14:paraId="1A56BE7A" w14:textId="004416BA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 w:val="0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 xml:space="preserve">Ensure that </w:t>
            </w:r>
            <w:r>
              <w:rPr>
                <w:rFonts w:cstheme="minorHAnsi"/>
                <w:sz w:val="20"/>
                <w:szCs w:val="20"/>
              </w:rPr>
              <w:t>user enters correct data in the registration page</w:t>
            </w:r>
          </w:p>
        </w:tc>
      </w:tr>
      <w:tr w:rsidRPr="00B820D5" w:rsidR="00602266" w:rsidTr="00602266" w14:paraId="59540C5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0B432770" w14:textId="63C13A7A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S001</w:t>
            </w:r>
          </w:p>
        </w:tc>
        <w:tc>
          <w:tcPr>
            <w:tcW w:w="10777" w:type="dxa"/>
            <w:vMerge/>
          </w:tcPr>
          <w:p w:rsidRPr="00B53B71" w:rsidR="00602266" w:rsidP="00602266" w:rsidRDefault="00602266" w14:paraId="2A4CA49E" w14:textId="7777777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Pr="00B820D5" w:rsidR="00602266" w:rsidTr="00602266" w14:paraId="090E1372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0869BE92" w14:textId="587D71F5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est Cases</w:t>
            </w:r>
          </w:p>
        </w:tc>
        <w:tc>
          <w:tcPr>
            <w:tcW w:w="10777" w:type="dxa"/>
          </w:tcPr>
          <w:p w:rsidRPr="00B53B71" w:rsidR="00602266" w:rsidP="00602266" w:rsidRDefault="00602266" w14:paraId="5BC0A886" w14:textId="461CACC1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Pr="00B820D5" w:rsidR="00602266" w:rsidTr="00602266" w14:paraId="50BAE28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7C0CAC11" w14:textId="238F6B96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C001</w:t>
            </w:r>
          </w:p>
        </w:tc>
        <w:tc>
          <w:tcPr>
            <w:tcW w:w="10777" w:type="dxa"/>
          </w:tcPr>
          <w:p w:rsidRPr="00B53B71" w:rsidR="00602266" w:rsidP="00602266" w:rsidRDefault="00602266" w14:paraId="0D31F619" w14:textId="551C52A9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Pr="00B820D5" w:rsidR="00602266" w:rsidTr="00602266" w14:paraId="0E2B370F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2C91B096" w14:textId="6004F1F9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C002</w:t>
            </w:r>
          </w:p>
        </w:tc>
        <w:tc>
          <w:tcPr>
            <w:tcW w:w="10777" w:type="dxa"/>
          </w:tcPr>
          <w:p w:rsidRPr="00B53B71" w:rsidR="00602266" w:rsidP="00602266" w:rsidRDefault="00602266" w14:paraId="6C3025E8" w14:textId="3A9C0279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Pr="00B820D5" w:rsidR="00602266" w:rsidTr="00602266" w14:paraId="0944BB4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2AEC0501" w14:textId="1DA71974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 w:rsidRPr="000033E2">
              <w:rPr>
                <w:rFonts w:cstheme="minorHAnsi"/>
                <w:sz w:val="20"/>
                <w:szCs w:val="20"/>
              </w:rPr>
              <w:t>TC003</w:t>
            </w:r>
          </w:p>
        </w:tc>
        <w:tc>
          <w:tcPr>
            <w:tcW w:w="10777" w:type="dxa"/>
          </w:tcPr>
          <w:p w:rsidRPr="00B53B71" w:rsidR="00602266" w:rsidP="00602266" w:rsidRDefault="00602266" w14:paraId="3B88C6F0" w14:textId="0E17B713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Pr="00B820D5" w:rsidR="00602266" w:rsidTr="00602266" w14:paraId="5B9FC499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5E5463" w:rsidR="00602266" w:rsidP="00602266" w:rsidRDefault="00602266" w14:paraId="2CD187AF" w14:textId="0A0C76F5">
            <w:pPr>
              <w:pStyle w:val="NoSpacing"/>
              <w:rPr>
                <w:rFonts w:ascii="Cambria" w:hAnsi="Cambria" w:cstheme="minorHAnsi"/>
                <w:sz w:val="24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C004</w:t>
            </w:r>
          </w:p>
        </w:tc>
        <w:tc>
          <w:tcPr>
            <w:tcW w:w="10777" w:type="dxa"/>
          </w:tcPr>
          <w:p w:rsidRPr="00B53B71" w:rsidR="00602266" w:rsidP="00602266" w:rsidRDefault="00602266" w14:paraId="7D4F05D5" w14:textId="3ED70295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0"/>
              </w:rPr>
            </w:pPr>
          </w:p>
        </w:tc>
      </w:tr>
      <w:tr w:rsidR="00602266" w:rsidTr="00602266" w14:paraId="1DEE99FC" w14:textId="22137AE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ook w:val="0000" w:firstRow="0" w:lastRow="0" w:firstColumn="0" w:lastColumn="0" w:noHBand="0" w:noVBand="0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2" w:type="dxa"/>
          </w:tcPr>
          <w:p w:rsidRPr="00602266" w:rsidR="00602266" w:rsidP="00602266" w:rsidRDefault="00602266" w14:paraId="5E7A8935" w14:textId="51F18A43">
            <w:pPr>
              <w:pStyle w:val="NoSpacing"/>
              <w:ind w:left="-29"/>
              <w:rPr>
                <w:rFonts w:ascii="Cambria" w:hAnsi="Cambria"/>
                <w:b/>
                <w:sz w:val="24"/>
                <w:szCs w:val="24"/>
              </w:rPr>
            </w:pPr>
            <w:r w:rsidRPr="00602266">
              <w:rPr>
                <w:rFonts w:cstheme="minorHAnsi"/>
                <w:b/>
                <w:sz w:val="20"/>
                <w:szCs w:val="20"/>
              </w:rPr>
              <w:t>TC005</w:t>
            </w:r>
          </w:p>
        </w:tc>
        <w:tc>
          <w:tcPr>
            <w:tcW w:w="10777" w:type="dxa"/>
            <w:shd w:val="clear" w:color="auto" w:fill="auto"/>
          </w:tcPr>
          <w:p w:rsidR="00602266" w:rsidRDefault="00602266" w14:paraId="605DAEFA" w14:textId="598AEE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  <w:sz w:val="24"/>
                <w:szCs w:val="24"/>
              </w:rPr>
            </w:pPr>
          </w:p>
        </w:tc>
      </w:tr>
    </w:tbl>
    <w:p w:rsidR="000C2E20" w:rsidP="000D1E08" w:rsidRDefault="000C2E20" w14:paraId="3C431793" w14:textId="61398805">
      <w:pPr>
        <w:pStyle w:val="NoSpacing"/>
        <w:rPr>
          <w:rFonts w:ascii="Cambria" w:hAnsi="Cambria"/>
          <w:b/>
          <w:bCs/>
          <w:sz w:val="24"/>
          <w:szCs w:val="24"/>
          <w:lang w:val="en-MY"/>
        </w:rPr>
      </w:pPr>
    </w:p>
    <w:tbl>
      <w:tblPr>
        <w:tblW w:w="10802" w:type="dxa"/>
        <w:tblLayout w:type="fixed"/>
        <w:tblLook w:val="04A0" w:firstRow="1" w:lastRow="0" w:firstColumn="1" w:lastColumn="0" w:noHBand="0" w:noVBand="1"/>
      </w:tblPr>
      <w:tblGrid>
        <w:gridCol w:w="709"/>
        <w:gridCol w:w="1134"/>
        <w:gridCol w:w="1559"/>
        <w:gridCol w:w="1276"/>
        <w:gridCol w:w="2690"/>
        <w:gridCol w:w="1802"/>
        <w:gridCol w:w="1632"/>
      </w:tblGrid>
      <w:tr w:rsidRPr="002974A7" w:rsidR="002974A7" w:rsidTr="002974A7" w14:paraId="44CFC086" w14:textId="77777777">
        <w:trPr>
          <w:trHeight w:val="288"/>
        </w:trPr>
        <w:tc>
          <w:tcPr>
            <w:tcW w:w="340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Pr="002974A7" w:rsidR="002974A7" w:rsidP="002974A7" w:rsidRDefault="002974A7" w14:paraId="6B4CC003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1.</w:t>
            </w:r>
            <w:r w:rsidRPr="002974A7">
              <w:rPr>
                <w:rFonts w:ascii="Times New Roman" w:hAnsi="Times New Roman" w:eastAsia="Times New Roman" w:cs="Times New Roman"/>
                <w:b/>
                <w:bCs/>
                <w:color w:val="000000"/>
                <w:sz w:val="14"/>
                <w:szCs w:val="14"/>
                <w:lang w:val="en-IN" w:eastAsia="en-IN"/>
              </w:rPr>
              <w:t xml:space="preserve">  </w:t>
            </w: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Functional Testing - UAT test cases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974A7" w:rsidR="002974A7" w:rsidP="002974A7" w:rsidRDefault="002974A7" w14:paraId="7A6F3024" w14:textId="77777777">
            <w:pPr>
              <w:spacing w:after="0" w:line="240" w:lineRule="auto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</w:p>
        </w:tc>
        <w:tc>
          <w:tcPr>
            <w:tcW w:w="26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974A7" w:rsidR="002974A7" w:rsidP="002974A7" w:rsidRDefault="002974A7" w14:paraId="1696DB6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18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974A7" w:rsidR="002974A7" w:rsidP="002974A7" w:rsidRDefault="002974A7" w14:paraId="346CB24D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IN" w:eastAsia="en-IN"/>
              </w:rPr>
            </w:pPr>
          </w:p>
        </w:tc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Pr="002974A7" w:rsidR="002974A7" w:rsidP="002974A7" w:rsidRDefault="002974A7" w14:paraId="4900F54F" w14:textId="77777777">
            <w:pPr>
              <w:spacing w:after="0" w:line="240" w:lineRule="auto"/>
              <w:rPr>
                <w:rFonts w:ascii="Times New Roman" w:hAnsi="Times New Roman" w:eastAsia="Times New Roman" w:cs="Times New Roman"/>
                <w:sz w:val="20"/>
                <w:szCs w:val="20"/>
                <w:lang w:val="en-IN" w:eastAsia="en-IN"/>
              </w:rPr>
            </w:pPr>
          </w:p>
        </w:tc>
      </w:tr>
      <w:tr w:rsidRPr="002974A7" w:rsidR="002974A7" w:rsidTr="002974A7" w14:paraId="037AA8B8" w14:textId="77777777">
        <w:trPr>
          <w:trHeight w:val="552"/>
        </w:trPr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7119B2F0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proofErr w:type="spellStart"/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No</w:t>
            </w:r>
            <w:proofErr w:type="spellEnd"/>
          </w:p>
        </w:tc>
        <w:tc>
          <w:tcPr>
            <w:tcW w:w="113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01F28E5D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Scenario</w:t>
            </w:r>
          </w:p>
        </w:tc>
        <w:tc>
          <w:tcPr>
            <w:tcW w:w="155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514C2BE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Objective</w:t>
            </w:r>
          </w:p>
        </w:tc>
        <w:tc>
          <w:tcPr>
            <w:tcW w:w="127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723DE80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st Priority</w:t>
            </w:r>
          </w:p>
        </w:tc>
        <w:tc>
          <w:tcPr>
            <w:tcW w:w="26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4BFB6FF2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Risk</w:t>
            </w:r>
          </w:p>
        </w:tc>
        <w:tc>
          <w:tcPr>
            <w:tcW w:w="1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08026644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Technique</w:t>
            </w:r>
          </w:p>
        </w:tc>
        <w:tc>
          <w:tcPr>
            <w:tcW w:w="163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5F19FFE4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b/>
                <w:bCs/>
                <w:color w:val="000000"/>
                <w:lang w:val="en-IN" w:eastAsia="en-IN"/>
              </w:rPr>
              <w:t>Expected Result</w:t>
            </w:r>
          </w:p>
        </w:tc>
      </w:tr>
      <w:tr w:rsidRPr="002974A7" w:rsidR="002974A7" w:rsidTr="002974A7" w14:paraId="71EB9C17" w14:textId="77777777">
        <w:trPr>
          <w:trHeight w:val="1380"/>
        </w:trPr>
        <w:tc>
          <w:tcPr>
            <w:tcW w:w="70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13A75AF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165A3B9C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1</w:t>
            </w:r>
          </w:p>
        </w:tc>
        <w:tc>
          <w:tcPr>
            <w:tcW w:w="15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1EAD7CC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user can login to the portal with registered credentials.</w:t>
            </w:r>
          </w:p>
        </w:tc>
        <w:tc>
          <w:tcPr>
            <w:tcW w:w="127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0098C579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High</w:t>
            </w:r>
          </w:p>
        </w:tc>
        <w:tc>
          <w:tcPr>
            <w:tcW w:w="26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7FDC6B00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Users will not be able to login and use the main functionality of the portal</w:t>
            </w:r>
          </w:p>
        </w:tc>
        <w:tc>
          <w:tcPr>
            <w:tcW w:w="180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4601DA1C" w14:textId="77777777">
            <w:pPr>
              <w:spacing w:after="0" w:line="240" w:lineRule="auto"/>
              <w:ind w:firstLine="440" w:firstLineChars="200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Functional Testing</w:t>
            </w:r>
          </w:p>
        </w:tc>
        <w:tc>
          <w:tcPr>
            <w:tcW w:w="16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501933F8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Upon attempt of authentication, users will be authenticated to the portal and given authorization </w:t>
            </w: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of member or user as default.</w:t>
            </w:r>
          </w:p>
        </w:tc>
      </w:tr>
      <w:tr w:rsidRPr="002974A7" w:rsidR="002974A7" w:rsidTr="002974A7" w14:paraId="1F1D8809" w14:textId="77777777">
        <w:trPr>
          <w:trHeight w:val="828"/>
        </w:trPr>
        <w:tc>
          <w:tcPr>
            <w:tcW w:w="709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76D006E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134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25A4CE9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TS002</w:t>
            </w:r>
          </w:p>
        </w:tc>
        <w:tc>
          <w:tcPr>
            <w:tcW w:w="15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3E9548A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Identify whether user can successfully</w:t>
            </w:r>
          </w:p>
        </w:tc>
        <w:tc>
          <w:tcPr>
            <w:tcW w:w="1276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0010D616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High</w:t>
            </w:r>
          </w:p>
        </w:tc>
        <w:tc>
          <w:tcPr>
            <w:tcW w:w="26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20F1ABF0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User is unable to register to the platform</w:t>
            </w:r>
          </w:p>
        </w:tc>
        <w:tc>
          <w:tcPr>
            <w:tcW w:w="1802" w:type="dxa"/>
            <w:vMerge w:val="restart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725DD487" w14:textId="77777777">
            <w:pPr>
              <w:spacing w:after="0" w:line="240" w:lineRule="auto"/>
              <w:ind w:firstLine="440" w:firstLineChars="200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Functional Testing</w:t>
            </w:r>
          </w:p>
        </w:tc>
        <w:tc>
          <w:tcPr>
            <w:tcW w:w="16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14AF2B51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Upon registration, they will be able to use the registered credentials to</w:t>
            </w:r>
          </w:p>
        </w:tc>
      </w:tr>
      <w:tr w:rsidRPr="002974A7" w:rsidR="002974A7" w:rsidTr="002974A7" w14:paraId="592D0DC6" w14:textId="77777777">
        <w:trPr>
          <w:trHeight w:val="288"/>
        </w:trPr>
        <w:tc>
          <w:tcPr>
            <w:tcW w:w="709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974A7" w:rsidR="002974A7" w:rsidP="002974A7" w:rsidRDefault="002974A7" w14:paraId="4AF8914B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1134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974A7" w:rsidR="002974A7" w:rsidP="002974A7" w:rsidRDefault="002974A7" w14:paraId="3CEAC3C9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1565D22F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register or</w:t>
            </w:r>
          </w:p>
        </w:tc>
        <w:tc>
          <w:tcPr>
            <w:tcW w:w="1276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974A7" w:rsidR="002974A7" w:rsidP="002974A7" w:rsidRDefault="002974A7" w14:paraId="7E3D1895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2690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08E4FF39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which halts</w:t>
            </w:r>
          </w:p>
        </w:tc>
        <w:tc>
          <w:tcPr>
            <w:tcW w:w="1802" w:type="dxa"/>
            <w:vMerge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  <w:hideMark/>
          </w:tcPr>
          <w:p w:rsidRPr="002974A7" w:rsidR="002974A7" w:rsidP="002974A7" w:rsidRDefault="002974A7" w14:paraId="541FE12F" w14:textId="77777777">
            <w:pPr>
              <w:spacing w:after="0" w:line="240" w:lineRule="auto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</w:p>
        </w:tc>
        <w:tc>
          <w:tcPr>
            <w:tcW w:w="1632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  <w:hideMark/>
          </w:tcPr>
          <w:p w:rsidRPr="002974A7" w:rsidR="002974A7" w:rsidP="002974A7" w:rsidRDefault="002974A7" w14:paraId="660E99BE" w14:textId="77777777">
            <w:pPr>
              <w:spacing w:after="0" w:line="240" w:lineRule="auto"/>
              <w:jc w:val="center"/>
              <w:rPr>
                <w:rFonts w:ascii="Cambria" w:hAnsi="Cambria" w:eastAsia="Times New Roman" w:cs="Calibri"/>
                <w:color w:val="000000"/>
                <w:lang w:val="en-IN" w:eastAsia="en-IN"/>
              </w:rPr>
            </w:pPr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authenticate </w:t>
            </w:r>
            <w:proofErr w:type="gramStart"/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>to</w:t>
            </w:r>
            <w:proofErr w:type="gramEnd"/>
            <w:r w:rsidRPr="002974A7">
              <w:rPr>
                <w:rFonts w:ascii="Cambria" w:hAnsi="Cambria" w:eastAsia="Times New Roman" w:cs="Calibri"/>
                <w:color w:val="000000"/>
                <w:lang w:val="en-IN" w:eastAsia="en-IN"/>
              </w:rPr>
              <w:t xml:space="preserve"> the</w:t>
            </w:r>
          </w:p>
        </w:tc>
      </w:tr>
    </w:tbl>
    <w:p w:rsidR="000C2E20" w:rsidRDefault="000C2E20" w14:paraId="772420AC" w14:textId="77777777">
      <w:pPr>
        <w:rPr>
          <w:rFonts w:ascii="Cambria" w:hAnsi="Cambria"/>
          <w:b/>
          <w:bCs/>
          <w:sz w:val="24"/>
          <w:szCs w:val="24"/>
          <w:lang w:val="en-MY"/>
        </w:rPr>
      </w:pPr>
      <w:r>
        <w:rPr>
          <w:rFonts w:ascii="Cambria" w:hAnsi="Cambria"/>
          <w:b/>
          <w:bCs/>
          <w:sz w:val="24"/>
          <w:szCs w:val="24"/>
          <w:lang w:val="en-MY"/>
        </w:rPr>
        <w:br w:type="page"/>
      </w:r>
    </w:p>
    <w:p w:rsidRPr="005E5463" w:rsidR="000C2E20" w:rsidP="005E5463" w:rsidRDefault="005E5463" w14:paraId="3A3E5275" w14:textId="03174C09">
      <w:pPr>
        <w:pStyle w:val="NoSpacing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Test </w:t>
      </w:r>
      <w:proofErr w:type="gramStart"/>
      <w:r>
        <w:rPr>
          <w:rFonts w:ascii="Cambria" w:hAnsi="Cambria"/>
          <w:bCs/>
          <w:sz w:val="24"/>
          <w:szCs w:val="24"/>
        </w:rPr>
        <w:t>Cases :</w:t>
      </w:r>
      <w:proofErr w:type="gramEnd"/>
      <w:r>
        <w:rPr>
          <w:rFonts w:ascii="Cambria" w:hAnsi="Cambria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9"/>
        <w:gridCol w:w="1045"/>
        <w:gridCol w:w="733"/>
        <w:gridCol w:w="1640"/>
        <w:gridCol w:w="3195"/>
        <w:gridCol w:w="3301"/>
        <w:gridCol w:w="2060"/>
        <w:gridCol w:w="1065"/>
        <w:gridCol w:w="900"/>
      </w:tblGrid>
      <w:tr w:rsidR="005E5463" w:rsidTr="005E5463" w14:paraId="3ED4B433" w14:textId="77777777">
        <w:trPr>
          <w:trHeight w:val="702"/>
        </w:trPr>
        <w:tc>
          <w:tcPr>
            <w:tcW w:w="1202" w:type="dxa"/>
            <w:vAlign w:val="center"/>
          </w:tcPr>
          <w:p w:rsidRPr="005E5463" w:rsidR="005E5463" w:rsidP="00C508B5" w:rsidRDefault="005E5463" w14:paraId="53A7588C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Scenario ID</w:t>
            </w:r>
          </w:p>
        </w:tc>
        <w:tc>
          <w:tcPr>
            <w:tcW w:w="1098" w:type="dxa"/>
            <w:vAlign w:val="center"/>
          </w:tcPr>
          <w:p w:rsidRPr="005E5463" w:rsidR="005E5463" w:rsidP="00C508B5" w:rsidRDefault="005E5463" w14:paraId="55FCE400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Test Case ID</w:t>
            </w:r>
          </w:p>
        </w:tc>
        <w:tc>
          <w:tcPr>
            <w:tcW w:w="741" w:type="dxa"/>
            <w:vAlign w:val="center"/>
          </w:tcPr>
          <w:p w:rsidRPr="005E5463" w:rsidR="005E5463" w:rsidP="00C508B5" w:rsidRDefault="005E5463" w14:paraId="61C3B87A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Test Case</w:t>
            </w:r>
          </w:p>
        </w:tc>
        <w:tc>
          <w:tcPr>
            <w:tcW w:w="236" w:type="dxa"/>
            <w:vAlign w:val="center"/>
          </w:tcPr>
          <w:p w:rsidRPr="005E5463" w:rsidR="005E5463" w:rsidP="00C508B5" w:rsidRDefault="005E5463" w14:paraId="2C89106A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Preconditions</w:t>
            </w:r>
          </w:p>
        </w:tc>
        <w:tc>
          <w:tcPr>
            <w:tcW w:w="3561" w:type="dxa"/>
            <w:vAlign w:val="center"/>
          </w:tcPr>
          <w:p w:rsidRPr="005E5463" w:rsidR="005E5463" w:rsidP="00C508B5" w:rsidRDefault="005E5463" w14:paraId="21478229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Test Step</w:t>
            </w:r>
          </w:p>
        </w:tc>
        <w:tc>
          <w:tcPr>
            <w:tcW w:w="3677" w:type="dxa"/>
            <w:vAlign w:val="center"/>
          </w:tcPr>
          <w:p w:rsidRPr="005E5463" w:rsidR="005E5463" w:rsidP="00C508B5" w:rsidRDefault="005E5463" w14:paraId="4F591597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Test Data</w:t>
            </w:r>
          </w:p>
        </w:tc>
        <w:tc>
          <w:tcPr>
            <w:tcW w:w="2193" w:type="dxa"/>
            <w:vAlign w:val="center"/>
          </w:tcPr>
          <w:p w:rsidRPr="005E5463" w:rsidR="005E5463" w:rsidP="00C508B5" w:rsidRDefault="005E5463" w14:paraId="279E32A0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Expected Results</w:t>
            </w:r>
          </w:p>
        </w:tc>
        <w:tc>
          <w:tcPr>
            <w:tcW w:w="1080" w:type="dxa"/>
            <w:vAlign w:val="center"/>
          </w:tcPr>
          <w:p w:rsidRPr="005E5463" w:rsidR="005E5463" w:rsidP="00C508B5" w:rsidRDefault="005E5463" w14:paraId="7B08E5C2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Actual Results</w:t>
            </w:r>
          </w:p>
        </w:tc>
        <w:tc>
          <w:tcPr>
            <w:tcW w:w="933" w:type="dxa"/>
            <w:vAlign w:val="center"/>
          </w:tcPr>
          <w:p w:rsidRPr="005E5463" w:rsidR="005E5463" w:rsidP="00C508B5" w:rsidRDefault="005E5463" w14:paraId="1F63482D" w14:textId="77777777">
            <w:pPr>
              <w:pStyle w:val="NoSpacing"/>
              <w:jc w:val="center"/>
              <w:rPr>
                <w:rFonts w:ascii="Cambria" w:hAnsi="Cambria"/>
                <w:b/>
                <w:bCs/>
                <w:szCs w:val="24"/>
              </w:rPr>
            </w:pPr>
            <w:r w:rsidRPr="005E5463">
              <w:rPr>
                <w:rFonts w:ascii="Cambria" w:hAnsi="Cambria"/>
                <w:b/>
                <w:szCs w:val="24"/>
              </w:rPr>
              <w:t>Pass / Fail</w:t>
            </w:r>
          </w:p>
        </w:tc>
      </w:tr>
      <w:tr w:rsidR="005E5463" w:rsidTr="00C508B5" w14:paraId="2AAF557B" w14:textId="77777777">
        <w:tc>
          <w:tcPr>
            <w:tcW w:w="1202" w:type="dxa"/>
            <w:vMerge w:val="restart"/>
            <w:vAlign w:val="center"/>
          </w:tcPr>
          <w:p w:rsidRPr="00513C2A" w:rsidR="005E5463" w:rsidP="00C508B5" w:rsidRDefault="005E5463" w14:paraId="0111D7CE" w14:textId="77777777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  <w:r w:rsidRPr="00513C2A">
              <w:rPr>
                <w:rFonts w:ascii="Cambria" w:hAnsi="Cambria"/>
                <w:szCs w:val="24"/>
              </w:rPr>
              <w:t>TS001</w:t>
            </w:r>
          </w:p>
        </w:tc>
        <w:tc>
          <w:tcPr>
            <w:tcW w:w="1098" w:type="dxa"/>
            <w:vAlign w:val="center"/>
          </w:tcPr>
          <w:p w:rsidRPr="00513C2A" w:rsidR="005E5463" w:rsidP="00C508B5" w:rsidRDefault="005E5463" w14:paraId="2490B40F" w14:textId="7A5572E8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741" w:type="dxa"/>
            <w:vAlign w:val="center"/>
          </w:tcPr>
          <w:p w:rsidRPr="00513C2A" w:rsidR="005E5463" w:rsidP="00C508B5" w:rsidRDefault="005E5463" w14:paraId="5E585C18" w14:textId="768F8104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36" w:type="dxa"/>
            <w:vAlign w:val="center"/>
          </w:tcPr>
          <w:p w:rsidRPr="00513C2A" w:rsidR="005E5463" w:rsidP="00C508B5" w:rsidRDefault="005E5463" w14:paraId="7ED1F658" w14:textId="52753C1A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561" w:type="dxa"/>
            <w:vAlign w:val="center"/>
          </w:tcPr>
          <w:p w:rsidRPr="00513C2A" w:rsidR="005E5463" w:rsidP="00CC13D7" w:rsidRDefault="005E5463" w14:paraId="7244A221" w14:textId="610686FB">
            <w:pPr>
              <w:pStyle w:val="NoSpacing"/>
              <w:numPr>
                <w:ilvl w:val="0"/>
                <w:numId w:val="15"/>
              </w:numPr>
              <w:ind w:left="351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677" w:type="dxa"/>
            <w:vAlign w:val="center"/>
          </w:tcPr>
          <w:p w:rsidRPr="00513C2A" w:rsidR="005E5463" w:rsidP="00C508B5" w:rsidRDefault="005E5463" w14:paraId="249107B0" w14:textId="7F364BCA">
            <w:pPr>
              <w:pStyle w:val="NoSpacing"/>
              <w:rPr>
                <w:rFonts w:ascii="Cambria" w:hAnsi="Cambria"/>
                <w:szCs w:val="24"/>
              </w:rPr>
            </w:pPr>
          </w:p>
        </w:tc>
        <w:tc>
          <w:tcPr>
            <w:tcW w:w="2193" w:type="dxa"/>
            <w:vAlign w:val="center"/>
          </w:tcPr>
          <w:p w:rsidRPr="00513C2A" w:rsidR="005E5463" w:rsidP="00C508B5" w:rsidRDefault="005E5463" w14:paraId="6AE0C29A" w14:textId="7E438445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80" w:type="dxa"/>
            <w:vAlign w:val="center"/>
          </w:tcPr>
          <w:p w:rsidRPr="00513C2A" w:rsidR="005E5463" w:rsidP="00C508B5" w:rsidRDefault="005E5463" w14:paraId="4B967BB7" w14:textId="5C031B84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933" w:type="dxa"/>
            <w:vAlign w:val="center"/>
          </w:tcPr>
          <w:p w:rsidRPr="00513C2A" w:rsidR="005E5463" w:rsidP="00C508B5" w:rsidRDefault="005E5463" w14:paraId="6714F95D" w14:textId="41E07C08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</w:tr>
      <w:tr w:rsidR="005E5463" w:rsidTr="00C508B5" w14:paraId="1CFAD40F" w14:textId="77777777">
        <w:tc>
          <w:tcPr>
            <w:tcW w:w="1202" w:type="dxa"/>
            <w:vMerge/>
            <w:vAlign w:val="center"/>
          </w:tcPr>
          <w:p w:rsidRPr="00513C2A" w:rsidR="005E5463" w:rsidP="00C508B5" w:rsidRDefault="005E5463" w14:paraId="236F0A5B" w14:textId="77777777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98" w:type="dxa"/>
            <w:vAlign w:val="center"/>
          </w:tcPr>
          <w:p w:rsidRPr="00513C2A" w:rsidR="005E5463" w:rsidP="00C508B5" w:rsidRDefault="005E5463" w14:paraId="75ED0126" w14:textId="07E2695D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741" w:type="dxa"/>
            <w:vAlign w:val="center"/>
          </w:tcPr>
          <w:p w:rsidRPr="00513C2A" w:rsidR="005E5463" w:rsidP="00C508B5" w:rsidRDefault="005E5463" w14:paraId="20520292" w14:textId="074547DC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36" w:type="dxa"/>
            <w:vAlign w:val="center"/>
          </w:tcPr>
          <w:p w:rsidRPr="00513C2A" w:rsidR="005E5463" w:rsidP="00C508B5" w:rsidRDefault="005E5463" w14:paraId="053966F2" w14:textId="58D89126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561" w:type="dxa"/>
            <w:vAlign w:val="center"/>
          </w:tcPr>
          <w:p w:rsidRPr="00513C2A" w:rsidR="005E5463" w:rsidP="00CC13D7" w:rsidRDefault="005E5463" w14:paraId="54F17EDF" w14:textId="15C244DD">
            <w:pPr>
              <w:pStyle w:val="NoSpacing"/>
              <w:numPr>
                <w:ilvl w:val="0"/>
                <w:numId w:val="16"/>
              </w:numPr>
              <w:ind w:left="351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677" w:type="dxa"/>
            <w:vAlign w:val="center"/>
          </w:tcPr>
          <w:p w:rsidRPr="00513C2A" w:rsidR="005E5463" w:rsidP="00C508B5" w:rsidRDefault="005E5463" w14:paraId="12502DEF" w14:textId="72006F7F">
            <w:pPr>
              <w:pStyle w:val="NoSpacing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193" w:type="dxa"/>
            <w:vAlign w:val="center"/>
          </w:tcPr>
          <w:p w:rsidRPr="00513C2A" w:rsidR="005E5463" w:rsidP="00C508B5" w:rsidRDefault="005E5463" w14:paraId="28FED6A2" w14:textId="74656C80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80" w:type="dxa"/>
            <w:vAlign w:val="center"/>
          </w:tcPr>
          <w:p w:rsidRPr="00513C2A" w:rsidR="005E5463" w:rsidP="00C508B5" w:rsidRDefault="005E5463" w14:paraId="537CD027" w14:textId="4122F031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933" w:type="dxa"/>
            <w:vAlign w:val="center"/>
          </w:tcPr>
          <w:p w:rsidRPr="00513C2A" w:rsidR="005E5463" w:rsidP="00C508B5" w:rsidRDefault="005E5463" w14:paraId="764A570F" w14:textId="3B26233F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</w:tr>
      <w:tr w:rsidR="005E5463" w:rsidTr="00C508B5" w14:paraId="70C017C6" w14:textId="77777777">
        <w:tc>
          <w:tcPr>
            <w:tcW w:w="1202" w:type="dxa"/>
            <w:vMerge/>
            <w:vAlign w:val="center"/>
          </w:tcPr>
          <w:p w:rsidRPr="00513C2A" w:rsidR="005E5463" w:rsidP="00C508B5" w:rsidRDefault="005E5463" w14:paraId="5DA615CB" w14:textId="77777777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98" w:type="dxa"/>
            <w:vAlign w:val="center"/>
          </w:tcPr>
          <w:p w:rsidRPr="00513C2A" w:rsidR="005E5463" w:rsidP="00C508B5" w:rsidRDefault="005E5463" w14:paraId="479EFE7D" w14:textId="6BAF19C0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741" w:type="dxa"/>
            <w:vAlign w:val="center"/>
          </w:tcPr>
          <w:p w:rsidRPr="00513C2A" w:rsidR="005E5463" w:rsidP="00C508B5" w:rsidRDefault="005E5463" w14:paraId="3995D0E9" w14:textId="6665D527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36" w:type="dxa"/>
            <w:vAlign w:val="center"/>
          </w:tcPr>
          <w:p w:rsidRPr="00513C2A" w:rsidR="005E5463" w:rsidP="00C508B5" w:rsidRDefault="005E5463" w14:paraId="437C49C5" w14:textId="1406DD55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561" w:type="dxa"/>
            <w:vAlign w:val="center"/>
          </w:tcPr>
          <w:p w:rsidRPr="00513C2A" w:rsidR="005E5463" w:rsidP="00CC13D7" w:rsidRDefault="005E5463" w14:paraId="780147DE" w14:textId="22C8FFB7">
            <w:pPr>
              <w:pStyle w:val="NoSpacing"/>
              <w:numPr>
                <w:ilvl w:val="0"/>
                <w:numId w:val="17"/>
              </w:numPr>
              <w:ind w:left="351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677" w:type="dxa"/>
            <w:vAlign w:val="center"/>
          </w:tcPr>
          <w:p w:rsidRPr="00513C2A" w:rsidR="005E5463" w:rsidP="00C508B5" w:rsidRDefault="005E5463" w14:paraId="642EF506" w14:textId="3C479FC4">
            <w:pPr>
              <w:pStyle w:val="NoSpacing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193" w:type="dxa"/>
          </w:tcPr>
          <w:p w:rsidRPr="00513C2A" w:rsidR="005E5463" w:rsidP="00C508B5" w:rsidRDefault="005E5463" w14:paraId="787ADE3D" w14:textId="0A4CB851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80" w:type="dxa"/>
            <w:vAlign w:val="center"/>
          </w:tcPr>
          <w:p w:rsidRPr="00513C2A" w:rsidR="005E5463" w:rsidP="00C508B5" w:rsidRDefault="005E5463" w14:paraId="1CACBC0E" w14:textId="184AD7FD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933" w:type="dxa"/>
            <w:vAlign w:val="center"/>
          </w:tcPr>
          <w:p w:rsidRPr="00513C2A" w:rsidR="005E5463" w:rsidP="00C508B5" w:rsidRDefault="005E5463" w14:paraId="29B71C29" w14:textId="13F0CF3B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</w:tr>
      <w:tr w:rsidR="005E5463" w:rsidTr="00C508B5" w14:paraId="0271240A" w14:textId="77777777">
        <w:trPr>
          <w:trHeight w:val="70"/>
        </w:trPr>
        <w:tc>
          <w:tcPr>
            <w:tcW w:w="1202" w:type="dxa"/>
            <w:vMerge/>
            <w:vAlign w:val="center"/>
          </w:tcPr>
          <w:p w:rsidRPr="00513C2A" w:rsidR="005E5463" w:rsidP="00C508B5" w:rsidRDefault="005E5463" w14:paraId="145D00B1" w14:textId="77777777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98" w:type="dxa"/>
            <w:vAlign w:val="center"/>
          </w:tcPr>
          <w:p w:rsidR="005E5463" w:rsidP="00C508B5" w:rsidRDefault="005E5463" w14:paraId="4EF04038" w14:textId="498A497D">
            <w:pPr>
              <w:pStyle w:val="NoSpacing"/>
              <w:jc w:val="center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741" w:type="dxa"/>
            <w:vAlign w:val="center"/>
          </w:tcPr>
          <w:p w:rsidR="005E5463" w:rsidP="00C508B5" w:rsidRDefault="005E5463" w14:paraId="71DC8DD7" w14:textId="6CAD25A6">
            <w:pPr>
              <w:pStyle w:val="NoSpacing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236" w:type="dxa"/>
            <w:vAlign w:val="center"/>
          </w:tcPr>
          <w:p w:rsidR="005E5463" w:rsidP="00C508B5" w:rsidRDefault="005E5463" w14:paraId="353A67B8" w14:textId="2CB31158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561" w:type="dxa"/>
            <w:vAlign w:val="center"/>
          </w:tcPr>
          <w:p w:rsidR="005E5463" w:rsidP="00CC13D7" w:rsidRDefault="005E5463" w14:paraId="381DC4C5" w14:textId="01B58B71">
            <w:pPr>
              <w:pStyle w:val="NoSpacing"/>
              <w:numPr>
                <w:ilvl w:val="0"/>
                <w:numId w:val="18"/>
              </w:numPr>
              <w:ind w:left="351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3677" w:type="dxa"/>
            <w:vAlign w:val="center"/>
          </w:tcPr>
          <w:p w:rsidR="005E5463" w:rsidP="00C508B5" w:rsidRDefault="005E5463" w14:paraId="69127A14" w14:textId="60B4588A">
            <w:pPr>
              <w:pStyle w:val="NoSpacing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2193" w:type="dxa"/>
          </w:tcPr>
          <w:p w:rsidR="005E5463" w:rsidP="00C508B5" w:rsidRDefault="005E5463" w14:paraId="04E23A2B" w14:textId="22EC5CE4">
            <w:pPr>
              <w:pStyle w:val="NoSpacing"/>
              <w:jc w:val="both"/>
              <w:rPr>
                <w:rFonts w:ascii="Cambria" w:hAnsi="Cambria"/>
                <w:bCs/>
                <w:szCs w:val="24"/>
              </w:rPr>
            </w:pPr>
          </w:p>
        </w:tc>
        <w:tc>
          <w:tcPr>
            <w:tcW w:w="1080" w:type="dxa"/>
            <w:vAlign w:val="center"/>
          </w:tcPr>
          <w:p w:rsidRPr="00513C2A" w:rsidR="005E5463" w:rsidP="00C508B5" w:rsidRDefault="005E5463" w14:paraId="75DE427C" w14:textId="20922D9B">
            <w:pPr>
              <w:pStyle w:val="NoSpacing"/>
              <w:jc w:val="center"/>
              <w:rPr>
                <w:rFonts w:ascii="Cambria" w:hAnsi="Cambria"/>
                <w:szCs w:val="24"/>
              </w:rPr>
            </w:pPr>
          </w:p>
        </w:tc>
        <w:tc>
          <w:tcPr>
            <w:tcW w:w="933" w:type="dxa"/>
            <w:vAlign w:val="center"/>
          </w:tcPr>
          <w:p w:rsidRPr="00513C2A" w:rsidR="005E5463" w:rsidP="00C508B5" w:rsidRDefault="005E5463" w14:paraId="6AA97818" w14:textId="377BB9C3">
            <w:pPr>
              <w:pStyle w:val="NoSpacing"/>
              <w:jc w:val="center"/>
              <w:rPr>
                <w:rFonts w:ascii="Cambria" w:hAnsi="Cambria"/>
                <w:szCs w:val="24"/>
              </w:rPr>
            </w:pPr>
          </w:p>
        </w:tc>
      </w:tr>
    </w:tbl>
    <w:p w:rsidR="005B130D" w:rsidRDefault="005B130D" w14:paraId="07F77A14" w14:textId="77777777">
      <w:pPr>
        <w:rPr>
          <w:rFonts w:ascii="Cambria" w:hAnsi="Cambria"/>
          <w:b/>
          <w:bCs/>
          <w:sz w:val="24"/>
          <w:szCs w:val="24"/>
        </w:rPr>
      </w:pPr>
    </w:p>
    <w:p w:rsidR="005B130D" w:rsidRDefault="005B130D" w14:paraId="3C12F994" w14:textId="77777777">
      <w:pPr>
        <w:rPr>
          <w:rFonts w:ascii="Cambria" w:hAnsi="Cambria"/>
          <w:b/>
          <w:bCs/>
          <w:sz w:val="24"/>
          <w:szCs w:val="24"/>
        </w:rPr>
      </w:pPr>
    </w:p>
    <w:p w:rsidR="005B130D" w:rsidRDefault="005B130D" w14:paraId="43701519" w14:textId="77777777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TC001</w:t>
      </w:r>
    </w:p>
    <w:p w:rsidR="005B130D" w:rsidRDefault="005B130D" w14:paraId="4611EFD8" w14:textId="77777777">
      <w:pPr>
        <w:rPr>
          <w:rFonts w:ascii="Cambria" w:hAnsi="Cambria"/>
          <w:b/>
          <w:bCs/>
          <w:sz w:val="24"/>
          <w:szCs w:val="24"/>
        </w:rPr>
      </w:pPr>
    </w:p>
    <w:p w:rsidR="000C2E20" w:rsidRDefault="000C2E20" w14:paraId="3B25CC0E" w14:textId="27B095AD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br w:type="page"/>
      </w:r>
    </w:p>
    <w:p w:rsidR="005F274A" w:rsidRDefault="005F274A" w14:paraId="3E0F3577" w14:textId="77777777">
      <w:pPr>
        <w:rPr>
          <w:rFonts w:ascii="Cambria" w:hAnsi="Cambria"/>
          <w:b/>
          <w:bCs/>
          <w:sz w:val="24"/>
          <w:szCs w:val="24"/>
        </w:rPr>
      </w:pPr>
    </w:p>
    <w:p w:rsidR="005F274A" w:rsidRDefault="005F274A" w14:paraId="7FF92E76" w14:textId="77777777">
      <w:pPr>
        <w:rPr>
          <w:rFonts w:ascii="Cambria" w:hAnsi="Cambria"/>
          <w:b/>
          <w:bCs/>
          <w:sz w:val="24"/>
          <w:szCs w:val="24"/>
        </w:rPr>
      </w:pPr>
    </w:p>
    <w:p w:rsidRPr="00513C2A" w:rsidR="005E5463" w:rsidP="005E5463" w:rsidRDefault="005E5463" w14:paraId="4BFE42E7" w14:textId="77777777">
      <w:pPr>
        <w:pStyle w:val="NoSpacing"/>
        <w:ind w:left="426"/>
        <w:rPr>
          <w:rFonts w:ascii="Cambria" w:hAnsi="Cambria"/>
          <w:bCs/>
          <w:sz w:val="24"/>
          <w:szCs w:val="24"/>
        </w:rPr>
      </w:pPr>
      <w:r w:rsidRPr="00513C2A">
        <w:rPr>
          <w:rFonts w:ascii="Cambria" w:hAnsi="Cambria" w:cstheme="minorHAnsi"/>
          <w:sz w:val="24"/>
          <w:szCs w:val="24"/>
        </w:rPr>
        <w:t>Scenario</w:t>
      </w:r>
      <w:r>
        <w:rPr>
          <w:rFonts w:ascii="Cambria" w:hAnsi="Cambria"/>
          <w:bCs/>
          <w:sz w:val="24"/>
          <w:szCs w:val="24"/>
        </w:rPr>
        <w:t xml:space="preserve"> </w:t>
      </w:r>
      <w:proofErr w:type="gramStart"/>
      <w:r>
        <w:rPr>
          <w:rFonts w:ascii="Cambria" w:hAnsi="Cambria"/>
          <w:bCs/>
          <w:sz w:val="24"/>
          <w:szCs w:val="24"/>
        </w:rPr>
        <w:t>2 :</w:t>
      </w:r>
      <w:proofErr w:type="gramEnd"/>
      <w:r w:rsidRPr="00513C2A">
        <w:rPr>
          <w:rFonts w:ascii="Cambria" w:hAnsi="Cambria"/>
          <w:bCs/>
          <w:sz w:val="24"/>
          <w:szCs w:val="24"/>
        </w:rPr>
        <w:t xml:space="preserve"> UAT Testing</w:t>
      </w:r>
    </w:p>
    <w:tbl>
      <w:tblPr>
        <w:tblStyle w:val="GridTable6Colorful1"/>
        <w:tblW w:w="13945" w:type="dxa"/>
        <w:tblInd w:w="421" w:type="dxa"/>
        <w:tblLook w:val="04A0" w:firstRow="1" w:lastRow="0" w:firstColumn="1" w:lastColumn="0" w:noHBand="0" w:noVBand="1"/>
      </w:tblPr>
      <w:tblGrid>
        <w:gridCol w:w="2972"/>
        <w:gridCol w:w="10973"/>
      </w:tblGrid>
      <w:tr w:rsidRPr="00B820D5" w:rsidR="00602266" w:rsidTr="00526724" w14:paraId="3F07B72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74597414" w14:textId="593227BC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  <w:vMerge w:val="restart"/>
          </w:tcPr>
          <w:p w:rsidRPr="00513C2A" w:rsidR="00602266" w:rsidP="00C508B5" w:rsidRDefault="00602266" w14:paraId="26C7189B" w14:textId="602E7AFF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b w:val="0"/>
                <w:sz w:val="24"/>
                <w:szCs w:val="24"/>
              </w:rPr>
            </w:pPr>
          </w:p>
        </w:tc>
      </w:tr>
      <w:tr w:rsidRPr="00B820D5" w:rsidR="00602266" w:rsidTr="00526724" w14:paraId="18AC2F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260AC3B1" w14:textId="742B43A4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  <w:vMerge/>
          </w:tcPr>
          <w:p w:rsidRPr="00513C2A" w:rsidR="00602266" w:rsidP="00C508B5" w:rsidRDefault="00602266" w14:paraId="06021354" w14:textId="77777777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6280ACB5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20A9B468" w14:textId="2D12236D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297AAE62" w14:textId="3ACEDD7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35DDEE3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7D6E840D" w14:textId="29B2B74E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13CCE0EF" w14:textId="2BE5CB3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38AF33DF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1E079E93" w14:textId="4ECC822F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255B3FE6" w14:textId="482F048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26B0F82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3465B945" w14:textId="3D8BABA8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3D815BF1" w14:textId="16AB1D31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6668F51A" w14:textId="77777777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6E2CD492" w14:textId="1EAE7182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48E3CE2A" w14:textId="3245111E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  <w:tr w:rsidRPr="00B820D5" w:rsidR="00602266" w:rsidTr="00526724" w14:paraId="74279AD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Pr="00FA6D2E" w:rsidR="00602266" w:rsidP="00C508B5" w:rsidRDefault="00602266" w14:paraId="638FCA19" w14:textId="705768C9">
            <w:pPr>
              <w:pStyle w:val="NoSpacing"/>
              <w:rPr>
                <w:rFonts w:ascii="Cambria" w:hAnsi="Cambria" w:cstheme="minorHAnsi"/>
                <w:sz w:val="24"/>
                <w:szCs w:val="24"/>
              </w:rPr>
            </w:pPr>
          </w:p>
        </w:tc>
        <w:tc>
          <w:tcPr>
            <w:tcW w:w="10973" w:type="dxa"/>
          </w:tcPr>
          <w:p w:rsidRPr="00513C2A" w:rsidR="00602266" w:rsidP="00C508B5" w:rsidRDefault="00602266" w14:paraId="1E491141" w14:textId="2545584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 w:cstheme="minorHAnsi"/>
                <w:sz w:val="24"/>
                <w:szCs w:val="24"/>
              </w:rPr>
            </w:pPr>
          </w:p>
        </w:tc>
      </w:tr>
    </w:tbl>
    <w:p w:rsidR="00A92B41" w:rsidP="00F1651F" w:rsidRDefault="00A92B41" w14:paraId="5A04AF12" w14:textId="0F0DB394">
      <w:pPr>
        <w:pStyle w:val="NoSpacing"/>
        <w:rPr>
          <w:rFonts w:ascii="Cambria" w:hAnsi="Cambria"/>
          <w:sz w:val="24"/>
          <w:szCs w:val="24"/>
        </w:rPr>
      </w:pPr>
    </w:p>
    <w:p w:rsidR="005F274A" w:rsidP="00F1651F" w:rsidRDefault="005F274A" w14:paraId="459C62F1" w14:textId="77777777">
      <w:pPr>
        <w:pStyle w:val="NoSpacing"/>
        <w:rPr>
          <w:rFonts w:ascii="Cambria" w:hAnsi="Cambria"/>
          <w:sz w:val="24"/>
          <w:szCs w:val="24"/>
        </w:rPr>
      </w:pPr>
    </w:p>
    <w:p w:rsidR="002974A7" w:rsidP="00F1651F" w:rsidRDefault="002974A7" w14:paraId="0EEC7341" w14:textId="77777777">
      <w:pPr>
        <w:pStyle w:val="NoSpacing"/>
        <w:rPr>
          <w:rFonts w:ascii="Cambria" w:hAnsi="Cambria"/>
          <w:sz w:val="24"/>
          <w:szCs w:val="24"/>
        </w:rPr>
      </w:pPr>
    </w:p>
    <w:p w:rsidR="002974A7" w:rsidP="00F1651F" w:rsidRDefault="002974A7" w14:paraId="5F1FBE48" w14:textId="77777777">
      <w:pPr>
        <w:pStyle w:val="NoSpacing"/>
        <w:rPr>
          <w:rFonts w:ascii="Cambria" w:hAnsi="Cambria"/>
          <w:sz w:val="24"/>
          <w:szCs w:val="24"/>
        </w:rPr>
      </w:pPr>
    </w:p>
    <w:p w:rsidR="002974A7" w:rsidP="00F1651F" w:rsidRDefault="002974A7" w14:paraId="57CB5AAF" w14:textId="77777777">
      <w:pPr>
        <w:pStyle w:val="NoSpacing"/>
        <w:rPr>
          <w:rFonts w:ascii="Cambria" w:hAnsi="Cambria"/>
          <w:sz w:val="24"/>
          <w:szCs w:val="24"/>
        </w:rPr>
      </w:pPr>
    </w:p>
    <w:sectPr w:rsidR="002974A7" w:rsidSect="00C70DF4">
      <w:footerReference w:type="default" r:id="rId11"/>
      <w:footerReference w:type="first" r:id="rId12"/>
      <w:pgSz w:w="16840" w:h="11900" w:orient="landscape" w:code="9"/>
      <w:pgMar w:top="1134" w:right="851" w:bottom="1134" w:left="851" w:header="709" w:footer="113" w:gutter="0"/>
      <w:pgBorders w:display="notFirstPage" w:offsetFrom="page">
        <w:top w:val="single" w:color="auto" w:sz="4" w:space="24"/>
        <w:left w:val="single" w:color="auto" w:sz="4" w:space="24"/>
        <w:bottom w:val="single" w:color="auto" w:sz="4" w:space="28"/>
        <w:right w:val="single" w:color="auto" w:sz="4" w:space="24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1C96" w:rsidP="00C258A4" w:rsidRDefault="003B1C96" w14:paraId="7EFB183C" w14:textId="77777777">
      <w:pPr>
        <w:spacing w:after="0" w:line="240" w:lineRule="auto"/>
      </w:pPr>
      <w:r>
        <w:separator/>
      </w:r>
    </w:p>
  </w:endnote>
  <w:endnote w:type="continuationSeparator" w:id="0">
    <w:p w:rsidR="003B1C96" w:rsidP="00C258A4" w:rsidRDefault="003B1C96" w14:paraId="30A1DAE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umanist521BT-Light">
    <w:altName w:val="Calibri"/>
    <w:charset w:val="00"/>
    <w:family w:val="swiss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536C8" w:rsidR="00526724" w:rsidP="00E56ADC" w:rsidRDefault="00526724" w14:paraId="39763C6D" w14:textId="102D47B9">
    <w:pPr>
      <w:pStyle w:val="Footer"/>
      <w:tabs>
        <w:tab w:val="clear" w:pos="4320"/>
        <w:tab w:val="clear" w:pos="8640"/>
        <w:tab w:val="center" w:pos="3969"/>
        <w:tab w:val="right" w:pos="8931"/>
      </w:tabs>
      <w:spacing w:before="240" w:after="40"/>
      <w:rPr>
        <w:rFonts w:cs="Arial" w:asciiTheme="minorHAnsi" w:hAnsiTheme="minorHAnsi"/>
        <w:color w:val="000000" w:themeColor="text1"/>
      </w:rPr>
    </w:pPr>
    <w:r>
      <w:rPr>
        <w:rFonts w:cs="Arial" w:asciiTheme="minorHAnsi" w:hAnsiTheme="minorHAnsi"/>
        <w:color w:val="000000" w:themeColor="text1"/>
        <w:sz w:val="20"/>
      </w:rPr>
      <w:t xml:space="preserve">Project Report </w:t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>NICF-Application Implementation (SF)</w:t>
    </w:r>
    <w:r w:rsidRPr="005536C8"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ab/>
    </w:r>
    <w:r>
      <w:rPr>
        <w:rFonts w:cs="Arial" w:asciiTheme="minorHAnsi" w:hAnsiTheme="minorHAnsi"/>
        <w:color w:val="000000" w:themeColor="text1"/>
        <w:sz w:val="20"/>
      </w:rPr>
      <w:t>Page</w:t>
    </w:r>
    <w:r w:rsidRPr="005536C8">
      <w:rPr>
        <w:rFonts w:cs="Arial" w:asciiTheme="minorHAnsi" w:hAnsiTheme="minorHAnsi"/>
        <w:color w:val="000000" w:themeColor="text1"/>
        <w:sz w:val="20"/>
      </w:rPr>
      <w:t xml:space="preserve"> | </w:t>
    </w:r>
    <w:r w:rsidRPr="005536C8">
      <w:rPr>
        <w:rFonts w:cs="Arial" w:asciiTheme="minorHAnsi" w:hAnsiTheme="minorHAnsi"/>
        <w:color w:val="000000" w:themeColor="text1"/>
        <w:sz w:val="20"/>
      </w:rPr>
      <w:fldChar w:fldCharType="begin"/>
    </w:r>
    <w:r w:rsidRPr="005536C8">
      <w:rPr>
        <w:rFonts w:cs="Arial" w:asciiTheme="minorHAnsi" w:hAnsiTheme="minorHAnsi"/>
        <w:color w:val="000000" w:themeColor="text1"/>
        <w:sz w:val="20"/>
      </w:rPr>
      <w:instrText xml:space="preserve"> PAGE   \* MERGEFORMAT </w:instrText>
    </w:r>
    <w:r w:rsidRPr="005536C8">
      <w:rPr>
        <w:rFonts w:cs="Arial" w:asciiTheme="minorHAnsi" w:hAnsiTheme="minorHAnsi"/>
        <w:color w:val="000000" w:themeColor="text1"/>
        <w:sz w:val="20"/>
      </w:rPr>
      <w:fldChar w:fldCharType="separate"/>
    </w:r>
    <w:r w:rsidRPr="005B130D" w:rsidR="005B130D">
      <w:rPr>
        <w:rFonts w:cs="Arial" w:asciiTheme="minorHAnsi" w:hAnsiTheme="minorHAnsi"/>
        <w:b/>
        <w:bCs/>
        <w:noProof/>
        <w:color w:val="000000" w:themeColor="text1"/>
        <w:sz w:val="20"/>
      </w:rPr>
      <w:t>13</w:t>
    </w:r>
    <w:r w:rsidRPr="005536C8">
      <w:rPr>
        <w:rFonts w:cs="Arial" w:asciiTheme="minorHAnsi" w:hAnsiTheme="minorHAnsi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C4DA3" w:rsidR="00526724" w:rsidP="006F6EEA" w:rsidRDefault="00526724" w14:paraId="734646B7" w14:textId="77777777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:rsidR="00526724" w:rsidRDefault="00526724" w14:paraId="6A13C2A1" w14:textId="77777777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1C96" w:rsidP="00C258A4" w:rsidRDefault="003B1C96" w14:paraId="5380DFF4" w14:textId="77777777">
      <w:pPr>
        <w:spacing w:after="0" w:line="240" w:lineRule="auto"/>
      </w:pPr>
      <w:r>
        <w:separator/>
      </w:r>
    </w:p>
  </w:footnote>
  <w:footnote w:type="continuationSeparator" w:id="0">
    <w:p w:rsidR="003B1C96" w:rsidP="00C258A4" w:rsidRDefault="003B1C96" w14:paraId="68952E5C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A4C57"/>
    <w:multiLevelType w:val="hybridMultilevel"/>
    <w:tmpl w:val="D3865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67BCF"/>
    <w:multiLevelType w:val="hybridMultilevel"/>
    <w:tmpl w:val="C432264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F07F6E"/>
    <w:multiLevelType w:val="hybridMultilevel"/>
    <w:tmpl w:val="F6C0C390"/>
    <w:lvl w:ilvl="0" w:tplc="2292B05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D77233"/>
    <w:multiLevelType w:val="hybridMultilevel"/>
    <w:tmpl w:val="DBC8277A"/>
    <w:lvl w:ilvl="0" w:tplc="DD045E4C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0C3213C8"/>
    <w:multiLevelType w:val="hybridMultilevel"/>
    <w:tmpl w:val="186C29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1D1674"/>
    <w:multiLevelType w:val="hybridMultilevel"/>
    <w:tmpl w:val="3B245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E6170"/>
    <w:multiLevelType w:val="hybridMultilevel"/>
    <w:tmpl w:val="80908128"/>
    <w:lvl w:ilvl="0" w:tplc="1A12A7EC">
      <w:start w:val="1"/>
      <w:numFmt w:val="upp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011D3C"/>
    <w:multiLevelType w:val="hybridMultilevel"/>
    <w:tmpl w:val="826865A8"/>
    <w:lvl w:ilvl="0" w:tplc="5FFCB376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09D15E1"/>
    <w:multiLevelType w:val="multilevel"/>
    <w:tmpl w:val="F83E2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16BD1636"/>
    <w:multiLevelType w:val="hybridMultilevel"/>
    <w:tmpl w:val="E444B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E70C05"/>
    <w:multiLevelType w:val="hybridMultilevel"/>
    <w:tmpl w:val="E444B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85211E"/>
    <w:multiLevelType w:val="hybridMultilevel"/>
    <w:tmpl w:val="1ED4FC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541E54"/>
    <w:multiLevelType w:val="hybridMultilevel"/>
    <w:tmpl w:val="63EE3EE6"/>
    <w:lvl w:ilvl="0" w:tplc="04090017">
      <w:start w:val="1"/>
      <w:numFmt w:val="lowerLetter"/>
      <w:lvlText w:val="%1)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A757B1E"/>
    <w:multiLevelType w:val="hybridMultilevel"/>
    <w:tmpl w:val="5ACCA624"/>
    <w:lvl w:ilvl="0" w:tplc="0409000F">
      <w:start w:val="1"/>
      <w:numFmt w:val="decimal"/>
      <w:lvlText w:val="%1."/>
      <w:lvlJc w:val="left"/>
      <w:pPr>
        <w:ind w:left="1571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4" w15:restartNumberingAfterBreak="0">
    <w:nsid w:val="2B407717"/>
    <w:multiLevelType w:val="hybridMultilevel"/>
    <w:tmpl w:val="8BD60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310400"/>
    <w:multiLevelType w:val="hybridMultilevel"/>
    <w:tmpl w:val="4A143110"/>
    <w:lvl w:ilvl="0" w:tplc="04090019">
      <w:start w:val="1"/>
      <w:numFmt w:val="lowerLetter"/>
      <w:lvlText w:val="%1."/>
      <w:lvlJc w:val="left"/>
      <w:pPr>
        <w:ind w:left="16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340" w:hanging="360"/>
      </w:pPr>
    </w:lvl>
    <w:lvl w:ilvl="2" w:tplc="FFFFFFFF" w:tentative="1">
      <w:start w:val="1"/>
      <w:numFmt w:val="lowerRoman"/>
      <w:lvlText w:val="%3."/>
      <w:lvlJc w:val="right"/>
      <w:pPr>
        <w:ind w:left="3060" w:hanging="180"/>
      </w:pPr>
    </w:lvl>
    <w:lvl w:ilvl="3" w:tplc="FFFFFFFF" w:tentative="1">
      <w:start w:val="1"/>
      <w:numFmt w:val="decimal"/>
      <w:lvlText w:val="%4."/>
      <w:lvlJc w:val="left"/>
      <w:pPr>
        <w:ind w:left="3780" w:hanging="360"/>
      </w:pPr>
    </w:lvl>
    <w:lvl w:ilvl="4" w:tplc="FFFFFFFF" w:tentative="1">
      <w:start w:val="1"/>
      <w:numFmt w:val="lowerLetter"/>
      <w:lvlText w:val="%5."/>
      <w:lvlJc w:val="left"/>
      <w:pPr>
        <w:ind w:left="4500" w:hanging="360"/>
      </w:pPr>
    </w:lvl>
    <w:lvl w:ilvl="5" w:tplc="FFFFFFFF" w:tentative="1">
      <w:start w:val="1"/>
      <w:numFmt w:val="lowerRoman"/>
      <w:lvlText w:val="%6."/>
      <w:lvlJc w:val="right"/>
      <w:pPr>
        <w:ind w:left="5220" w:hanging="180"/>
      </w:pPr>
    </w:lvl>
    <w:lvl w:ilvl="6" w:tplc="FFFFFFFF" w:tentative="1">
      <w:start w:val="1"/>
      <w:numFmt w:val="decimal"/>
      <w:lvlText w:val="%7."/>
      <w:lvlJc w:val="left"/>
      <w:pPr>
        <w:ind w:left="5940" w:hanging="360"/>
      </w:pPr>
    </w:lvl>
    <w:lvl w:ilvl="7" w:tplc="FFFFFFFF" w:tentative="1">
      <w:start w:val="1"/>
      <w:numFmt w:val="lowerLetter"/>
      <w:lvlText w:val="%8."/>
      <w:lvlJc w:val="left"/>
      <w:pPr>
        <w:ind w:left="6660" w:hanging="360"/>
      </w:pPr>
    </w:lvl>
    <w:lvl w:ilvl="8" w:tplc="FFFFFFFF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6" w15:restartNumberingAfterBreak="0">
    <w:nsid w:val="307360F6"/>
    <w:multiLevelType w:val="hybridMultilevel"/>
    <w:tmpl w:val="0C044A78"/>
    <w:lvl w:ilvl="0" w:tplc="04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17" w15:restartNumberingAfterBreak="0">
    <w:nsid w:val="31F94D29"/>
    <w:multiLevelType w:val="hybridMultilevel"/>
    <w:tmpl w:val="DCF2D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1222E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4EE481C"/>
    <w:multiLevelType w:val="hybridMultilevel"/>
    <w:tmpl w:val="C432264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F252B3"/>
    <w:multiLevelType w:val="hybridMultilevel"/>
    <w:tmpl w:val="B1FE0B70"/>
    <w:lvl w:ilvl="0" w:tplc="0409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hint="default" w:ascii="Wingdings" w:hAnsi="Wingdings"/>
      </w:rPr>
    </w:lvl>
  </w:abstractNum>
  <w:abstractNum w:abstractNumId="21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2" w15:restartNumberingAfterBreak="0">
    <w:nsid w:val="464348B1"/>
    <w:multiLevelType w:val="hybridMultilevel"/>
    <w:tmpl w:val="E444B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2040C3"/>
    <w:multiLevelType w:val="hybridMultilevel"/>
    <w:tmpl w:val="1806DF86"/>
    <w:lvl w:ilvl="0" w:tplc="04090017">
      <w:start w:val="1"/>
      <w:numFmt w:val="lowerLetter"/>
      <w:lvlText w:val="%1)"/>
      <w:lvlJc w:val="left"/>
      <w:pPr>
        <w:ind w:left="2700" w:hanging="360"/>
      </w:p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A6FEC966">
      <w:start w:val="1"/>
      <w:numFmt w:val="decimal"/>
      <w:lvlText w:val="%3."/>
      <w:lvlJc w:val="left"/>
      <w:pPr>
        <w:ind w:left="43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4" w15:restartNumberingAfterBreak="0">
    <w:nsid w:val="4DC25CA4"/>
    <w:multiLevelType w:val="hybridMultilevel"/>
    <w:tmpl w:val="A636D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2313A2"/>
    <w:multiLevelType w:val="hybridMultilevel"/>
    <w:tmpl w:val="7A8A811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26" w15:restartNumberingAfterBreak="0">
    <w:nsid w:val="505C21D2"/>
    <w:multiLevelType w:val="hybridMultilevel"/>
    <w:tmpl w:val="661237A2"/>
    <w:lvl w:ilvl="0" w:tplc="9D72B5F4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sz w:val="28"/>
        <w:szCs w:val="22"/>
      </w:rPr>
    </w:lvl>
    <w:lvl w:ilvl="1" w:tplc="04090019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7" w15:restartNumberingAfterBreak="0">
    <w:nsid w:val="527473C9"/>
    <w:multiLevelType w:val="hybridMultilevel"/>
    <w:tmpl w:val="4FE202C4"/>
    <w:lvl w:ilvl="0" w:tplc="04090001">
      <w:start w:val="1"/>
      <w:numFmt w:val="bullet"/>
      <w:lvlText w:val=""/>
      <w:lvlJc w:val="left"/>
      <w:pPr>
        <w:ind w:left="1429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hint="default" w:ascii="Wingdings" w:hAnsi="Wingdings"/>
      </w:rPr>
    </w:lvl>
  </w:abstractNum>
  <w:abstractNum w:abstractNumId="28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7D556BA"/>
    <w:multiLevelType w:val="hybridMultilevel"/>
    <w:tmpl w:val="E444B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14E33"/>
    <w:multiLevelType w:val="hybridMultilevel"/>
    <w:tmpl w:val="3C88AFFE"/>
    <w:lvl w:ilvl="0" w:tplc="4CDA9BAC">
      <w:start w:val="1"/>
      <w:numFmt w:val="lowerLetter"/>
      <w:lvlText w:val="%1."/>
      <w:lvlJc w:val="left"/>
      <w:pPr>
        <w:ind w:left="1004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2" w15:restartNumberingAfterBreak="0">
    <w:nsid w:val="5A466A37"/>
    <w:multiLevelType w:val="hybridMultilevel"/>
    <w:tmpl w:val="29E6C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7F44E3"/>
    <w:multiLevelType w:val="hybridMultilevel"/>
    <w:tmpl w:val="C432264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DC8120B"/>
    <w:multiLevelType w:val="hybridMultilevel"/>
    <w:tmpl w:val="35A6A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496E3B"/>
    <w:multiLevelType w:val="multilevel"/>
    <w:tmpl w:val="38FA5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upperRoman"/>
      <w:lvlText w:val="%5."/>
      <w:lvlJc w:val="right"/>
      <w:pPr>
        <w:ind w:left="3600" w:hanging="360"/>
      </w:p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6" w15:restartNumberingAfterBreak="0">
    <w:nsid w:val="63102A9A"/>
    <w:multiLevelType w:val="hybridMultilevel"/>
    <w:tmpl w:val="1FF69ACA"/>
    <w:lvl w:ilvl="0" w:tplc="04090001">
      <w:start w:val="1"/>
      <w:numFmt w:val="bullet"/>
      <w:lvlText w:val=""/>
      <w:lvlJc w:val="left"/>
      <w:pPr>
        <w:ind w:left="1571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hint="default" w:ascii="Wingdings" w:hAnsi="Wingdings"/>
      </w:rPr>
    </w:lvl>
  </w:abstractNum>
  <w:abstractNum w:abstractNumId="37" w15:restartNumberingAfterBreak="0">
    <w:nsid w:val="6C06690C"/>
    <w:multiLevelType w:val="hybridMultilevel"/>
    <w:tmpl w:val="C432264A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C5F5024"/>
    <w:multiLevelType w:val="hybridMultilevel"/>
    <w:tmpl w:val="E444B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D7941"/>
    <w:multiLevelType w:val="hybridMultilevel"/>
    <w:tmpl w:val="FABA56C8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0" w15:restartNumberingAfterBreak="0">
    <w:nsid w:val="73A962CC"/>
    <w:multiLevelType w:val="hybridMultilevel"/>
    <w:tmpl w:val="E228B212"/>
    <w:lvl w:ilvl="0" w:tplc="04090001">
      <w:start w:val="1"/>
      <w:numFmt w:val="bullet"/>
      <w:lvlText w:val=""/>
      <w:lvlJc w:val="left"/>
      <w:pPr>
        <w:ind w:left="1004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hint="default" w:ascii="Wingdings" w:hAnsi="Wingdings"/>
      </w:rPr>
    </w:lvl>
  </w:abstractNum>
  <w:abstractNum w:abstractNumId="41" w15:restartNumberingAfterBreak="0">
    <w:nsid w:val="74CD342B"/>
    <w:multiLevelType w:val="hybridMultilevel"/>
    <w:tmpl w:val="C432264A"/>
    <w:lvl w:ilvl="0" w:tplc="28AA84D2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eastAsiaTheme="minorEastAsia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65F74FE"/>
    <w:multiLevelType w:val="hybridMultilevel"/>
    <w:tmpl w:val="5DD08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A436A9"/>
    <w:multiLevelType w:val="multilevel"/>
    <w:tmpl w:val="47087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>
      <w:start w:val="1"/>
      <w:numFmt w:val="lowerLetter"/>
      <w:lvlText w:val="%5)"/>
      <w:lvlJc w:val="left"/>
      <w:pPr>
        <w:ind w:left="3600" w:hanging="360"/>
      </w:p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4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298" w:hanging="360"/>
      </w:pPr>
    </w:lvl>
    <w:lvl w:ilvl="2" w:tplc="4809001B" w:tentative="1">
      <w:start w:val="1"/>
      <w:numFmt w:val="lowerRoman"/>
      <w:lvlText w:val="%3."/>
      <w:lvlJc w:val="right"/>
      <w:pPr>
        <w:ind w:left="2018" w:hanging="180"/>
      </w:pPr>
    </w:lvl>
    <w:lvl w:ilvl="3" w:tplc="4809000F" w:tentative="1">
      <w:start w:val="1"/>
      <w:numFmt w:val="decimal"/>
      <w:lvlText w:val="%4."/>
      <w:lvlJc w:val="left"/>
      <w:pPr>
        <w:ind w:left="2738" w:hanging="360"/>
      </w:pPr>
    </w:lvl>
    <w:lvl w:ilvl="4" w:tplc="48090019" w:tentative="1">
      <w:start w:val="1"/>
      <w:numFmt w:val="lowerLetter"/>
      <w:lvlText w:val="%5."/>
      <w:lvlJc w:val="left"/>
      <w:pPr>
        <w:ind w:left="3458" w:hanging="360"/>
      </w:pPr>
    </w:lvl>
    <w:lvl w:ilvl="5" w:tplc="4809001B" w:tentative="1">
      <w:start w:val="1"/>
      <w:numFmt w:val="lowerRoman"/>
      <w:lvlText w:val="%6."/>
      <w:lvlJc w:val="right"/>
      <w:pPr>
        <w:ind w:left="4178" w:hanging="180"/>
      </w:pPr>
    </w:lvl>
    <w:lvl w:ilvl="6" w:tplc="4809000F" w:tentative="1">
      <w:start w:val="1"/>
      <w:numFmt w:val="decimal"/>
      <w:lvlText w:val="%7."/>
      <w:lvlJc w:val="left"/>
      <w:pPr>
        <w:ind w:left="4898" w:hanging="360"/>
      </w:pPr>
    </w:lvl>
    <w:lvl w:ilvl="7" w:tplc="48090019" w:tentative="1">
      <w:start w:val="1"/>
      <w:numFmt w:val="lowerLetter"/>
      <w:lvlText w:val="%8."/>
      <w:lvlJc w:val="left"/>
      <w:pPr>
        <w:ind w:left="5618" w:hanging="360"/>
      </w:pPr>
    </w:lvl>
    <w:lvl w:ilvl="8" w:tplc="4809001B" w:tentative="1">
      <w:start w:val="1"/>
      <w:numFmt w:val="lowerRoman"/>
      <w:lvlText w:val="%9."/>
      <w:lvlJc w:val="right"/>
      <w:pPr>
        <w:ind w:left="6338" w:hanging="180"/>
      </w:pPr>
    </w:lvl>
  </w:abstractNum>
  <w:num w:numId="1" w16cid:durableId="1300957397">
    <w:abstractNumId w:val="44"/>
  </w:num>
  <w:num w:numId="2" w16cid:durableId="786777809">
    <w:abstractNumId w:val="28"/>
  </w:num>
  <w:num w:numId="3" w16cid:durableId="1074207528">
    <w:abstractNumId w:val="29"/>
  </w:num>
  <w:num w:numId="4" w16cid:durableId="1880624504">
    <w:abstractNumId w:val="21"/>
  </w:num>
  <w:num w:numId="5" w16cid:durableId="1502089137">
    <w:abstractNumId w:val="32"/>
  </w:num>
  <w:num w:numId="6" w16cid:durableId="1642226966">
    <w:abstractNumId w:val="11"/>
  </w:num>
  <w:num w:numId="7" w16cid:durableId="1060902440">
    <w:abstractNumId w:val="3"/>
  </w:num>
  <w:num w:numId="8" w16cid:durableId="536892522">
    <w:abstractNumId w:val="7"/>
  </w:num>
  <w:num w:numId="9" w16cid:durableId="178400588">
    <w:abstractNumId w:val="2"/>
  </w:num>
  <w:num w:numId="10" w16cid:durableId="348681942">
    <w:abstractNumId w:val="39"/>
  </w:num>
  <w:num w:numId="11" w16cid:durableId="760417073">
    <w:abstractNumId w:val="31"/>
  </w:num>
  <w:num w:numId="12" w16cid:durableId="344938903">
    <w:abstractNumId w:val="26"/>
  </w:num>
  <w:num w:numId="13" w16cid:durableId="1833644406">
    <w:abstractNumId w:val="13"/>
  </w:num>
  <w:num w:numId="14" w16cid:durableId="1771314652">
    <w:abstractNumId w:val="14"/>
  </w:num>
  <w:num w:numId="15" w16cid:durableId="1715278315">
    <w:abstractNumId w:val="17"/>
  </w:num>
  <w:num w:numId="16" w16cid:durableId="1246957458">
    <w:abstractNumId w:val="0"/>
  </w:num>
  <w:num w:numId="17" w16cid:durableId="1965193669">
    <w:abstractNumId w:val="4"/>
  </w:num>
  <w:num w:numId="18" w16cid:durableId="477649640">
    <w:abstractNumId w:val="5"/>
  </w:num>
  <w:num w:numId="19" w16cid:durableId="1474061139">
    <w:abstractNumId w:val="30"/>
  </w:num>
  <w:num w:numId="20" w16cid:durableId="1008099035">
    <w:abstractNumId w:val="9"/>
  </w:num>
  <w:num w:numId="21" w16cid:durableId="553588820">
    <w:abstractNumId w:val="10"/>
  </w:num>
  <w:num w:numId="22" w16cid:durableId="157158885">
    <w:abstractNumId w:val="22"/>
  </w:num>
  <w:num w:numId="23" w16cid:durableId="1446927283">
    <w:abstractNumId w:val="38"/>
  </w:num>
  <w:num w:numId="24" w16cid:durableId="102532509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0766915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34530564">
    <w:abstractNumId w:val="36"/>
  </w:num>
  <w:num w:numId="27" w16cid:durableId="903755892">
    <w:abstractNumId w:val="16"/>
  </w:num>
  <w:num w:numId="28" w16cid:durableId="176576630">
    <w:abstractNumId w:val="40"/>
  </w:num>
  <w:num w:numId="29" w16cid:durableId="1062485355">
    <w:abstractNumId w:val="12"/>
  </w:num>
  <w:num w:numId="30" w16cid:durableId="251932385">
    <w:abstractNumId w:val="20"/>
  </w:num>
  <w:num w:numId="31" w16cid:durableId="167670709">
    <w:abstractNumId w:val="23"/>
  </w:num>
  <w:num w:numId="32" w16cid:durableId="1109425616">
    <w:abstractNumId w:val="24"/>
  </w:num>
  <w:num w:numId="33" w16cid:durableId="1620723156">
    <w:abstractNumId w:val="6"/>
  </w:num>
  <w:num w:numId="34" w16cid:durableId="10649531">
    <w:abstractNumId w:val="25"/>
  </w:num>
  <w:num w:numId="35" w16cid:durableId="700515667">
    <w:abstractNumId w:val="15"/>
  </w:num>
  <w:num w:numId="36" w16cid:durableId="775054341">
    <w:abstractNumId w:val="35"/>
  </w:num>
  <w:num w:numId="37" w16cid:durableId="688873548">
    <w:abstractNumId w:val="8"/>
  </w:num>
  <w:num w:numId="38" w16cid:durableId="547424733">
    <w:abstractNumId w:val="43"/>
  </w:num>
  <w:num w:numId="39" w16cid:durableId="1445226509">
    <w:abstractNumId w:val="27"/>
  </w:num>
  <w:num w:numId="40" w16cid:durableId="1844204617">
    <w:abstractNumId w:val="41"/>
  </w:num>
  <w:num w:numId="41" w16cid:durableId="83649567">
    <w:abstractNumId w:val="1"/>
  </w:num>
  <w:num w:numId="42" w16cid:durableId="465202647">
    <w:abstractNumId w:val="33"/>
  </w:num>
  <w:num w:numId="43" w16cid:durableId="1957522239">
    <w:abstractNumId w:val="37"/>
  </w:num>
  <w:num w:numId="44" w16cid:durableId="349719797">
    <w:abstractNumId w:val="19"/>
  </w:num>
  <w:num w:numId="45" w16cid:durableId="414936997">
    <w:abstractNumId w:val="18"/>
  </w:num>
  <w:numIdMacAtCleanup w:val="4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119F7"/>
    <w:rsid w:val="00013201"/>
    <w:rsid w:val="000308B5"/>
    <w:rsid w:val="000379F2"/>
    <w:rsid w:val="00040E3B"/>
    <w:rsid w:val="00040FFC"/>
    <w:rsid w:val="000420E9"/>
    <w:rsid w:val="0004286B"/>
    <w:rsid w:val="0004486D"/>
    <w:rsid w:val="0004C6D4"/>
    <w:rsid w:val="000504DC"/>
    <w:rsid w:val="00051168"/>
    <w:rsid w:val="00053885"/>
    <w:rsid w:val="00054AFC"/>
    <w:rsid w:val="00065BC6"/>
    <w:rsid w:val="00067585"/>
    <w:rsid w:val="00070811"/>
    <w:rsid w:val="0007107D"/>
    <w:rsid w:val="00072CAE"/>
    <w:rsid w:val="00073812"/>
    <w:rsid w:val="00077166"/>
    <w:rsid w:val="00077D0D"/>
    <w:rsid w:val="00080BA6"/>
    <w:rsid w:val="00080EAD"/>
    <w:rsid w:val="00082F02"/>
    <w:rsid w:val="00083C77"/>
    <w:rsid w:val="00096E96"/>
    <w:rsid w:val="000A18AD"/>
    <w:rsid w:val="000A413B"/>
    <w:rsid w:val="000A49DD"/>
    <w:rsid w:val="000A6BBB"/>
    <w:rsid w:val="000A7CB9"/>
    <w:rsid w:val="000B53DD"/>
    <w:rsid w:val="000C0B3D"/>
    <w:rsid w:val="000C2E20"/>
    <w:rsid w:val="000C32AD"/>
    <w:rsid w:val="000C3781"/>
    <w:rsid w:val="000C4A85"/>
    <w:rsid w:val="000D0E0B"/>
    <w:rsid w:val="000D0F06"/>
    <w:rsid w:val="000D1E08"/>
    <w:rsid w:val="000D7A31"/>
    <w:rsid w:val="000D7C57"/>
    <w:rsid w:val="000E1FD9"/>
    <w:rsid w:val="000E4890"/>
    <w:rsid w:val="000E52A6"/>
    <w:rsid w:val="000E75F9"/>
    <w:rsid w:val="000F477C"/>
    <w:rsid w:val="000F509C"/>
    <w:rsid w:val="000F6127"/>
    <w:rsid w:val="000F75A2"/>
    <w:rsid w:val="000F769C"/>
    <w:rsid w:val="00101601"/>
    <w:rsid w:val="00101AA0"/>
    <w:rsid w:val="001038DB"/>
    <w:rsid w:val="0010597E"/>
    <w:rsid w:val="00106747"/>
    <w:rsid w:val="0011287C"/>
    <w:rsid w:val="0011680B"/>
    <w:rsid w:val="00121D54"/>
    <w:rsid w:val="00123A94"/>
    <w:rsid w:val="00124587"/>
    <w:rsid w:val="00125210"/>
    <w:rsid w:val="001268DC"/>
    <w:rsid w:val="0013137C"/>
    <w:rsid w:val="00133B8F"/>
    <w:rsid w:val="0013604C"/>
    <w:rsid w:val="00146B60"/>
    <w:rsid w:val="00147D68"/>
    <w:rsid w:val="00157CEB"/>
    <w:rsid w:val="00157FDC"/>
    <w:rsid w:val="00160F4E"/>
    <w:rsid w:val="0016296F"/>
    <w:rsid w:val="001641FC"/>
    <w:rsid w:val="0016504D"/>
    <w:rsid w:val="001703A0"/>
    <w:rsid w:val="0017090D"/>
    <w:rsid w:val="00170D30"/>
    <w:rsid w:val="00171E0C"/>
    <w:rsid w:val="001750E7"/>
    <w:rsid w:val="00175D50"/>
    <w:rsid w:val="00176709"/>
    <w:rsid w:val="00177B86"/>
    <w:rsid w:val="00184437"/>
    <w:rsid w:val="00186B98"/>
    <w:rsid w:val="001916D8"/>
    <w:rsid w:val="001917C8"/>
    <w:rsid w:val="001948E7"/>
    <w:rsid w:val="001953C5"/>
    <w:rsid w:val="001A2309"/>
    <w:rsid w:val="001B3974"/>
    <w:rsid w:val="001B4840"/>
    <w:rsid w:val="001B5CFD"/>
    <w:rsid w:val="001B5F00"/>
    <w:rsid w:val="001B77F7"/>
    <w:rsid w:val="001C202B"/>
    <w:rsid w:val="001C44A4"/>
    <w:rsid w:val="001C5B99"/>
    <w:rsid w:val="001C7B8B"/>
    <w:rsid w:val="001D25B0"/>
    <w:rsid w:val="001D63B4"/>
    <w:rsid w:val="001D6AA8"/>
    <w:rsid w:val="001E3732"/>
    <w:rsid w:val="001E41AB"/>
    <w:rsid w:val="001E6F31"/>
    <w:rsid w:val="001F498E"/>
    <w:rsid w:val="001F7BE1"/>
    <w:rsid w:val="00201C81"/>
    <w:rsid w:val="00202414"/>
    <w:rsid w:val="00205611"/>
    <w:rsid w:val="00215FAE"/>
    <w:rsid w:val="002262ED"/>
    <w:rsid w:val="002274A4"/>
    <w:rsid w:val="00230B9A"/>
    <w:rsid w:val="00230C65"/>
    <w:rsid w:val="002322F5"/>
    <w:rsid w:val="00232488"/>
    <w:rsid w:val="00232806"/>
    <w:rsid w:val="00233F37"/>
    <w:rsid w:val="00234AA6"/>
    <w:rsid w:val="00235626"/>
    <w:rsid w:val="00240FD7"/>
    <w:rsid w:val="00241B0A"/>
    <w:rsid w:val="00243C09"/>
    <w:rsid w:val="00244E81"/>
    <w:rsid w:val="00250A27"/>
    <w:rsid w:val="00251F89"/>
    <w:rsid w:val="002534C0"/>
    <w:rsid w:val="00256196"/>
    <w:rsid w:val="0026298E"/>
    <w:rsid w:val="00262E3D"/>
    <w:rsid w:val="00266A18"/>
    <w:rsid w:val="00270764"/>
    <w:rsid w:val="00273992"/>
    <w:rsid w:val="00273AD9"/>
    <w:rsid w:val="00283919"/>
    <w:rsid w:val="00285FAD"/>
    <w:rsid w:val="00287C5F"/>
    <w:rsid w:val="002905BC"/>
    <w:rsid w:val="002974A7"/>
    <w:rsid w:val="002A5940"/>
    <w:rsid w:val="002B0004"/>
    <w:rsid w:val="002B2845"/>
    <w:rsid w:val="002B2C11"/>
    <w:rsid w:val="002B355E"/>
    <w:rsid w:val="002C3E60"/>
    <w:rsid w:val="002C7077"/>
    <w:rsid w:val="002D122A"/>
    <w:rsid w:val="002D1C44"/>
    <w:rsid w:val="002D43AC"/>
    <w:rsid w:val="002D5083"/>
    <w:rsid w:val="002D740F"/>
    <w:rsid w:val="002D77DC"/>
    <w:rsid w:val="002E02D1"/>
    <w:rsid w:val="002E0392"/>
    <w:rsid w:val="002E33E6"/>
    <w:rsid w:val="002E4B9E"/>
    <w:rsid w:val="002F0E24"/>
    <w:rsid w:val="002F1B8E"/>
    <w:rsid w:val="00302960"/>
    <w:rsid w:val="00307560"/>
    <w:rsid w:val="00307BDA"/>
    <w:rsid w:val="003119D2"/>
    <w:rsid w:val="0031281E"/>
    <w:rsid w:val="0031382F"/>
    <w:rsid w:val="003142B9"/>
    <w:rsid w:val="003162AE"/>
    <w:rsid w:val="0031725C"/>
    <w:rsid w:val="00317468"/>
    <w:rsid w:val="003202F8"/>
    <w:rsid w:val="00322043"/>
    <w:rsid w:val="003223F0"/>
    <w:rsid w:val="003240A8"/>
    <w:rsid w:val="003247F0"/>
    <w:rsid w:val="003267C8"/>
    <w:rsid w:val="00327185"/>
    <w:rsid w:val="0033014E"/>
    <w:rsid w:val="00340B4E"/>
    <w:rsid w:val="00340B6E"/>
    <w:rsid w:val="00341EDC"/>
    <w:rsid w:val="003433EC"/>
    <w:rsid w:val="00343835"/>
    <w:rsid w:val="003472AE"/>
    <w:rsid w:val="0034782E"/>
    <w:rsid w:val="003530A5"/>
    <w:rsid w:val="003573BC"/>
    <w:rsid w:val="0036053D"/>
    <w:rsid w:val="00360CC4"/>
    <w:rsid w:val="00370302"/>
    <w:rsid w:val="003715BC"/>
    <w:rsid w:val="003734A1"/>
    <w:rsid w:val="003738F6"/>
    <w:rsid w:val="003744DD"/>
    <w:rsid w:val="00376157"/>
    <w:rsid w:val="003817C0"/>
    <w:rsid w:val="00381AB4"/>
    <w:rsid w:val="003901E3"/>
    <w:rsid w:val="00391C30"/>
    <w:rsid w:val="00395820"/>
    <w:rsid w:val="00395DD0"/>
    <w:rsid w:val="00396C13"/>
    <w:rsid w:val="003971A0"/>
    <w:rsid w:val="003A0B97"/>
    <w:rsid w:val="003A2A53"/>
    <w:rsid w:val="003B02BA"/>
    <w:rsid w:val="003B0C13"/>
    <w:rsid w:val="003B0EAE"/>
    <w:rsid w:val="003B1C96"/>
    <w:rsid w:val="003B210F"/>
    <w:rsid w:val="003B29F8"/>
    <w:rsid w:val="003B350C"/>
    <w:rsid w:val="003B4C21"/>
    <w:rsid w:val="003B5A1B"/>
    <w:rsid w:val="003B716B"/>
    <w:rsid w:val="003B75CB"/>
    <w:rsid w:val="003B76A2"/>
    <w:rsid w:val="003B77E2"/>
    <w:rsid w:val="003C1B6D"/>
    <w:rsid w:val="003C28E2"/>
    <w:rsid w:val="003C4BB3"/>
    <w:rsid w:val="003C5B0D"/>
    <w:rsid w:val="003C7CE9"/>
    <w:rsid w:val="003D0D87"/>
    <w:rsid w:val="003D220E"/>
    <w:rsid w:val="003D7481"/>
    <w:rsid w:val="003D779D"/>
    <w:rsid w:val="003D7A85"/>
    <w:rsid w:val="003D7BF6"/>
    <w:rsid w:val="003E70CF"/>
    <w:rsid w:val="003F012A"/>
    <w:rsid w:val="003F1E43"/>
    <w:rsid w:val="003F3F9F"/>
    <w:rsid w:val="003F62FA"/>
    <w:rsid w:val="003F7EC4"/>
    <w:rsid w:val="0040261C"/>
    <w:rsid w:val="004054FB"/>
    <w:rsid w:val="00405543"/>
    <w:rsid w:val="00406BEF"/>
    <w:rsid w:val="00407ECD"/>
    <w:rsid w:val="00411759"/>
    <w:rsid w:val="0041578B"/>
    <w:rsid w:val="0041589F"/>
    <w:rsid w:val="00420357"/>
    <w:rsid w:val="004204E2"/>
    <w:rsid w:val="0042053A"/>
    <w:rsid w:val="00421067"/>
    <w:rsid w:val="004238DB"/>
    <w:rsid w:val="00425B39"/>
    <w:rsid w:val="00426FAD"/>
    <w:rsid w:val="00427245"/>
    <w:rsid w:val="0043075C"/>
    <w:rsid w:val="004322E6"/>
    <w:rsid w:val="0043372F"/>
    <w:rsid w:val="004375A1"/>
    <w:rsid w:val="00437B5D"/>
    <w:rsid w:val="00441C43"/>
    <w:rsid w:val="00446537"/>
    <w:rsid w:val="00463BD7"/>
    <w:rsid w:val="0046562E"/>
    <w:rsid w:val="004677AD"/>
    <w:rsid w:val="004717A6"/>
    <w:rsid w:val="00473D19"/>
    <w:rsid w:val="004766F2"/>
    <w:rsid w:val="00477B6B"/>
    <w:rsid w:val="00480021"/>
    <w:rsid w:val="00481490"/>
    <w:rsid w:val="00481ADE"/>
    <w:rsid w:val="00481BF2"/>
    <w:rsid w:val="004831A2"/>
    <w:rsid w:val="004833CF"/>
    <w:rsid w:val="00484BFE"/>
    <w:rsid w:val="00486D5D"/>
    <w:rsid w:val="00494C56"/>
    <w:rsid w:val="00494FDA"/>
    <w:rsid w:val="004A1551"/>
    <w:rsid w:val="004A7235"/>
    <w:rsid w:val="004B400A"/>
    <w:rsid w:val="004B5020"/>
    <w:rsid w:val="004C1585"/>
    <w:rsid w:val="004C5D89"/>
    <w:rsid w:val="004C5F6D"/>
    <w:rsid w:val="004C60FA"/>
    <w:rsid w:val="004C629F"/>
    <w:rsid w:val="004D06B2"/>
    <w:rsid w:val="004D0B37"/>
    <w:rsid w:val="004D31B4"/>
    <w:rsid w:val="004D31FC"/>
    <w:rsid w:val="004D3B0E"/>
    <w:rsid w:val="004D54A5"/>
    <w:rsid w:val="004D7250"/>
    <w:rsid w:val="004D7FA2"/>
    <w:rsid w:val="004E524B"/>
    <w:rsid w:val="004E6499"/>
    <w:rsid w:val="004F1942"/>
    <w:rsid w:val="004F294F"/>
    <w:rsid w:val="004F57F0"/>
    <w:rsid w:val="004F6BB9"/>
    <w:rsid w:val="00500F13"/>
    <w:rsid w:val="0050571F"/>
    <w:rsid w:val="00505DAB"/>
    <w:rsid w:val="00513002"/>
    <w:rsid w:val="0051340D"/>
    <w:rsid w:val="00513E79"/>
    <w:rsid w:val="005225EA"/>
    <w:rsid w:val="0052282E"/>
    <w:rsid w:val="0052299B"/>
    <w:rsid w:val="00524DD0"/>
    <w:rsid w:val="00524F0A"/>
    <w:rsid w:val="0052558F"/>
    <w:rsid w:val="0052633C"/>
    <w:rsid w:val="00526724"/>
    <w:rsid w:val="0053677B"/>
    <w:rsid w:val="00541BC4"/>
    <w:rsid w:val="00542826"/>
    <w:rsid w:val="00543735"/>
    <w:rsid w:val="0055156E"/>
    <w:rsid w:val="005536C8"/>
    <w:rsid w:val="0055739F"/>
    <w:rsid w:val="00557EBB"/>
    <w:rsid w:val="00562F81"/>
    <w:rsid w:val="0056611B"/>
    <w:rsid w:val="00567BAB"/>
    <w:rsid w:val="005701DB"/>
    <w:rsid w:val="00571A8F"/>
    <w:rsid w:val="005729F3"/>
    <w:rsid w:val="0057772D"/>
    <w:rsid w:val="00580508"/>
    <w:rsid w:val="005838C6"/>
    <w:rsid w:val="00583F9E"/>
    <w:rsid w:val="005964B6"/>
    <w:rsid w:val="005A004A"/>
    <w:rsid w:val="005A0E3D"/>
    <w:rsid w:val="005A15C7"/>
    <w:rsid w:val="005A2E40"/>
    <w:rsid w:val="005A4471"/>
    <w:rsid w:val="005B130D"/>
    <w:rsid w:val="005B1E4D"/>
    <w:rsid w:val="005B26DD"/>
    <w:rsid w:val="005B31C7"/>
    <w:rsid w:val="005B48AC"/>
    <w:rsid w:val="005B70FE"/>
    <w:rsid w:val="005C64A0"/>
    <w:rsid w:val="005D0206"/>
    <w:rsid w:val="005D27C0"/>
    <w:rsid w:val="005D2DE9"/>
    <w:rsid w:val="005D45BE"/>
    <w:rsid w:val="005D5EF4"/>
    <w:rsid w:val="005E1EBF"/>
    <w:rsid w:val="005E46CA"/>
    <w:rsid w:val="005E5463"/>
    <w:rsid w:val="005E7B82"/>
    <w:rsid w:val="005F274A"/>
    <w:rsid w:val="005F529F"/>
    <w:rsid w:val="00600602"/>
    <w:rsid w:val="00602266"/>
    <w:rsid w:val="006025C2"/>
    <w:rsid w:val="00612481"/>
    <w:rsid w:val="00614EB3"/>
    <w:rsid w:val="0061729C"/>
    <w:rsid w:val="00621B66"/>
    <w:rsid w:val="00622CF5"/>
    <w:rsid w:val="00624F53"/>
    <w:rsid w:val="0062704A"/>
    <w:rsid w:val="006309E5"/>
    <w:rsid w:val="0063175C"/>
    <w:rsid w:val="00637CCA"/>
    <w:rsid w:val="00641B2C"/>
    <w:rsid w:val="00643883"/>
    <w:rsid w:val="0064601E"/>
    <w:rsid w:val="00646E48"/>
    <w:rsid w:val="0065028E"/>
    <w:rsid w:val="00655922"/>
    <w:rsid w:val="006608E5"/>
    <w:rsid w:val="00671A72"/>
    <w:rsid w:val="00673CCB"/>
    <w:rsid w:val="00675D3A"/>
    <w:rsid w:val="00682D8E"/>
    <w:rsid w:val="00684D82"/>
    <w:rsid w:val="0069090A"/>
    <w:rsid w:val="00691005"/>
    <w:rsid w:val="006915F9"/>
    <w:rsid w:val="00692AC2"/>
    <w:rsid w:val="00693EAF"/>
    <w:rsid w:val="00694E0B"/>
    <w:rsid w:val="00695322"/>
    <w:rsid w:val="006A2FC0"/>
    <w:rsid w:val="006A30FF"/>
    <w:rsid w:val="006A3DCD"/>
    <w:rsid w:val="006A69F3"/>
    <w:rsid w:val="006B00F7"/>
    <w:rsid w:val="006B0EC3"/>
    <w:rsid w:val="006B0F8E"/>
    <w:rsid w:val="006B2775"/>
    <w:rsid w:val="006B448D"/>
    <w:rsid w:val="006B6152"/>
    <w:rsid w:val="006B62F5"/>
    <w:rsid w:val="006B64BF"/>
    <w:rsid w:val="006B7177"/>
    <w:rsid w:val="006C170C"/>
    <w:rsid w:val="006C310C"/>
    <w:rsid w:val="006C439D"/>
    <w:rsid w:val="006C7530"/>
    <w:rsid w:val="006C7785"/>
    <w:rsid w:val="006D1840"/>
    <w:rsid w:val="006E7093"/>
    <w:rsid w:val="006F4883"/>
    <w:rsid w:val="006F549A"/>
    <w:rsid w:val="006F6EEA"/>
    <w:rsid w:val="006F7E46"/>
    <w:rsid w:val="00712E75"/>
    <w:rsid w:val="00713B1D"/>
    <w:rsid w:val="007141CE"/>
    <w:rsid w:val="0072467F"/>
    <w:rsid w:val="00725C48"/>
    <w:rsid w:val="007262EA"/>
    <w:rsid w:val="00726E98"/>
    <w:rsid w:val="0073217B"/>
    <w:rsid w:val="00732360"/>
    <w:rsid w:val="00732967"/>
    <w:rsid w:val="0074730B"/>
    <w:rsid w:val="007516D5"/>
    <w:rsid w:val="0075615F"/>
    <w:rsid w:val="00760387"/>
    <w:rsid w:val="007625A4"/>
    <w:rsid w:val="007663DA"/>
    <w:rsid w:val="00767C47"/>
    <w:rsid w:val="00770889"/>
    <w:rsid w:val="00772B92"/>
    <w:rsid w:val="00772CC7"/>
    <w:rsid w:val="00772CD8"/>
    <w:rsid w:val="007738D6"/>
    <w:rsid w:val="0078656C"/>
    <w:rsid w:val="00790993"/>
    <w:rsid w:val="007911C9"/>
    <w:rsid w:val="007914C5"/>
    <w:rsid w:val="00791704"/>
    <w:rsid w:val="0079177F"/>
    <w:rsid w:val="00792E60"/>
    <w:rsid w:val="0079793E"/>
    <w:rsid w:val="007A07CF"/>
    <w:rsid w:val="007A0A73"/>
    <w:rsid w:val="007A2653"/>
    <w:rsid w:val="007A58B2"/>
    <w:rsid w:val="007B3AD3"/>
    <w:rsid w:val="007B4AB2"/>
    <w:rsid w:val="007B5C59"/>
    <w:rsid w:val="007B6CB9"/>
    <w:rsid w:val="007D054A"/>
    <w:rsid w:val="007D12B2"/>
    <w:rsid w:val="007D17AC"/>
    <w:rsid w:val="007D1C2F"/>
    <w:rsid w:val="007D355A"/>
    <w:rsid w:val="007D7406"/>
    <w:rsid w:val="007D76D0"/>
    <w:rsid w:val="007D7A44"/>
    <w:rsid w:val="007F2344"/>
    <w:rsid w:val="007F2CB3"/>
    <w:rsid w:val="007F3948"/>
    <w:rsid w:val="007F3CB1"/>
    <w:rsid w:val="007F6AB1"/>
    <w:rsid w:val="00800B28"/>
    <w:rsid w:val="00801365"/>
    <w:rsid w:val="008016D4"/>
    <w:rsid w:val="008038F2"/>
    <w:rsid w:val="00804C96"/>
    <w:rsid w:val="00806A18"/>
    <w:rsid w:val="00806FF1"/>
    <w:rsid w:val="0081569F"/>
    <w:rsid w:val="00815E21"/>
    <w:rsid w:val="008172A7"/>
    <w:rsid w:val="00821B7D"/>
    <w:rsid w:val="008312E5"/>
    <w:rsid w:val="0083476B"/>
    <w:rsid w:val="00835355"/>
    <w:rsid w:val="00835899"/>
    <w:rsid w:val="00841A9F"/>
    <w:rsid w:val="00841EF5"/>
    <w:rsid w:val="00845745"/>
    <w:rsid w:val="00846E02"/>
    <w:rsid w:val="008472B4"/>
    <w:rsid w:val="0085017E"/>
    <w:rsid w:val="00850D59"/>
    <w:rsid w:val="0085243D"/>
    <w:rsid w:val="00853A71"/>
    <w:rsid w:val="008556E1"/>
    <w:rsid w:val="00860288"/>
    <w:rsid w:val="008608C5"/>
    <w:rsid w:val="00860AEA"/>
    <w:rsid w:val="00870D14"/>
    <w:rsid w:val="00880653"/>
    <w:rsid w:val="00885F55"/>
    <w:rsid w:val="0088618E"/>
    <w:rsid w:val="0089066F"/>
    <w:rsid w:val="00891518"/>
    <w:rsid w:val="0089196C"/>
    <w:rsid w:val="00894CC0"/>
    <w:rsid w:val="0089531D"/>
    <w:rsid w:val="008954DB"/>
    <w:rsid w:val="00896AC6"/>
    <w:rsid w:val="008A1570"/>
    <w:rsid w:val="008A36FE"/>
    <w:rsid w:val="008A4ED6"/>
    <w:rsid w:val="008B00BB"/>
    <w:rsid w:val="008B463C"/>
    <w:rsid w:val="008B529D"/>
    <w:rsid w:val="008B52F3"/>
    <w:rsid w:val="008C1FBF"/>
    <w:rsid w:val="008C595B"/>
    <w:rsid w:val="008C60A5"/>
    <w:rsid w:val="008C78DD"/>
    <w:rsid w:val="008D6014"/>
    <w:rsid w:val="008E04AF"/>
    <w:rsid w:val="008E0890"/>
    <w:rsid w:val="008E3300"/>
    <w:rsid w:val="008E3548"/>
    <w:rsid w:val="008E4C9C"/>
    <w:rsid w:val="008E554E"/>
    <w:rsid w:val="008F143E"/>
    <w:rsid w:val="008F1BA1"/>
    <w:rsid w:val="008F6207"/>
    <w:rsid w:val="0090000A"/>
    <w:rsid w:val="00903344"/>
    <w:rsid w:val="00905FB6"/>
    <w:rsid w:val="009069B1"/>
    <w:rsid w:val="00910C49"/>
    <w:rsid w:val="00912385"/>
    <w:rsid w:val="00912E20"/>
    <w:rsid w:val="009167DF"/>
    <w:rsid w:val="00920FEA"/>
    <w:rsid w:val="00921397"/>
    <w:rsid w:val="0092271A"/>
    <w:rsid w:val="00923E65"/>
    <w:rsid w:val="00923F7C"/>
    <w:rsid w:val="00925054"/>
    <w:rsid w:val="0092543D"/>
    <w:rsid w:val="00927A83"/>
    <w:rsid w:val="00935182"/>
    <w:rsid w:val="0094148D"/>
    <w:rsid w:val="0094214B"/>
    <w:rsid w:val="00944E42"/>
    <w:rsid w:val="00946907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6CCE"/>
    <w:rsid w:val="0097775C"/>
    <w:rsid w:val="00980CB6"/>
    <w:rsid w:val="00981406"/>
    <w:rsid w:val="009837E7"/>
    <w:rsid w:val="00987236"/>
    <w:rsid w:val="009910EF"/>
    <w:rsid w:val="009917DF"/>
    <w:rsid w:val="00991963"/>
    <w:rsid w:val="00995D87"/>
    <w:rsid w:val="00997403"/>
    <w:rsid w:val="009A1E2E"/>
    <w:rsid w:val="009A22C5"/>
    <w:rsid w:val="009A27AA"/>
    <w:rsid w:val="009A5FD7"/>
    <w:rsid w:val="009A60CF"/>
    <w:rsid w:val="009B04A2"/>
    <w:rsid w:val="009B1569"/>
    <w:rsid w:val="009B4E78"/>
    <w:rsid w:val="009C0E43"/>
    <w:rsid w:val="009C3774"/>
    <w:rsid w:val="009C64FC"/>
    <w:rsid w:val="009D0FC6"/>
    <w:rsid w:val="009D4322"/>
    <w:rsid w:val="009D74A3"/>
    <w:rsid w:val="009E09C9"/>
    <w:rsid w:val="009E188F"/>
    <w:rsid w:val="009E3D8F"/>
    <w:rsid w:val="009E47E0"/>
    <w:rsid w:val="009E4E87"/>
    <w:rsid w:val="009E693F"/>
    <w:rsid w:val="009E7896"/>
    <w:rsid w:val="009F0DAC"/>
    <w:rsid w:val="00A008A2"/>
    <w:rsid w:val="00A044DB"/>
    <w:rsid w:val="00A0463D"/>
    <w:rsid w:val="00A114DA"/>
    <w:rsid w:val="00A126D1"/>
    <w:rsid w:val="00A16B46"/>
    <w:rsid w:val="00A17286"/>
    <w:rsid w:val="00A20B9C"/>
    <w:rsid w:val="00A2229A"/>
    <w:rsid w:val="00A236E3"/>
    <w:rsid w:val="00A257B0"/>
    <w:rsid w:val="00A27853"/>
    <w:rsid w:val="00A31370"/>
    <w:rsid w:val="00A31BD9"/>
    <w:rsid w:val="00A3620F"/>
    <w:rsid w:val="00A37D31"/>
    <w:rsid w:val="00A406AA"/>
    <w:rsid w:val="00A41DD1"/>
    <w:rsid w:val="00A43205"/>
    <w:rsid w:val="00A44176"/>
    <w:rsid w:val="00A552E2"/>
    <w:rsid w:val="00A553B7"/>
    <w:rsid w:val="00A566BC"/>
    <w:rsid w:val="00A5795A"/>
    <w:rsid w:val="00A6000A"/>
    <w:rsid w:val="00A61B2D"/>
    <w:rsid w:val="00A745B7"/>
    <w:rsid w:val="00A75A82"/>
    <w:rsid w:val="00A77961"/>
    <w:rsid w:val="00A81251"/>
    <w:rsid w:val="00A83584"/>
    <w:rsid w:val="00A841C3"/>
    <w:rsid w:val="00A86F4E"/>
    <w:rsid w:val="00A92B41"/>
    <w:rsid w:val="00A94BDF"/>
    <w:rsid w:val="00A95DB9"/>
    <w:rsid w:val="00AA498B"/>
    <w:rsid w:val="00AA4C46"/>
    <w:rsid w:val="00AB0367"/>
    <w:rsid w:val="00AB2308"/>
    <w:rsid w:val="00AB3529"/>
    <w:rsid w:val="00AC05D4"/>
    <w:rsid w:val="00AC3104"/>
    <w:rsid w:val="00AC460F"/>
    <w:rsid w:val="00AC4D26"/>
    <w:rsid w:val="00AD0E86"/>
    <w:rsid w:val="00AD1FE0"/>
    <w:rsid w:val="00AD257A"/>
    <w:rsid w:val="00AD505E"/>
    <w:rsid w:val="00AD7467"/>
    <w:rsid w:val="00AE6A5C"/>
    <w:rsid w:val="00AE7ECF"/>
    <w:rsid w:val="00AF342B"/>
    <w:rsid w:val="00AF467F"/>
    <w:rsid w:val="00AF4D2E"/>
    <w:rsid w:val="00AF7794"/>
    <w:rsid w:val="00B0237C"/>
    <w:rsid w:val="00B02E4D"/>
    <w:rsid w:val="00B05544"/>
    <w:rsid w:val="00B05969"/>
    <w:rsid w:val="00B064C6"/>
    <w:rsid w:val="00B07C57"/>
    <w:rsid w:val="00B1401E"/>
    <w:rsid w:val="00B1573F"/>
    <w:rsid w:val="00B17D6B"/>
    <w:rsid w:val="00B207AA"/>
    <w:rsid w:val="00B2494A"/>
    <w:rsid w:val="00B303DF"/>
    <w:rsid w:val="00B3556E"/>
    <w:rsid w:val="00B41C6E"/>
    <w:rsid w:val="00B61508"/>
    <w:rsid w:val="00B63AF8"/>
    <w:rsid w:val="00B65201"/>
    <w:rsid w:val="00B660BF"/>
    <w:rsid w:val="00B7095D"/>
    <w:rsid w:val="00B72169"/>
    <w:rsid w:val="00B75633"/>
    <w:rsid w:val="00B822B8"/>
    <w:rsid w:val="00B835B4"/>
    <w:rsid w:val="00B841A1"/>
    <w:rsid w:val="00B85D55"/>
    <w:rsid w:val="00B928E0"/>
    <w:rsid w:val="00B956A8"/>
    <w:rsid w:val="00BA2B72"/>
    <w:rsid w:val="00BB0ED5"/>
    <w:rsid w:val="00BB6DE2"/>
    <w:rsid w:val="00BC24E3"/>
    <w:rsid w:val="00BC353C"/>
    <w:rsid w:val="00BC6C34"/>
    <w:rsid w:val="00BD235B"/>
    <w:rsid w:val="00BD2989"/>
    <w:rsid w:val="00BD5540"/>
    <w:rsid w:val="00BD5BA1"/>
    <w:rsid w:val="00BD6012"/>
    <w:rsid w:val="00BD6DBD"/>
    <w:rsid w:val="00BD78F9"/>
    <w:rsid w:val="00BE14BA"/>
    <w:rsid w:val="00BE6918"/>
    <w:rsid w:val="00C01709"/>
    <w:rsid w:val="00C02E67"/>
    <w:rsid w:val="00C16C53"/>
    <w:rsid w:val="00C2238A"/>
    <w:rsid w:val="00C258A4"/>
    <w:rsid w:val="00C31911"/>
    <w:rsid w:val="00C3280F"/>
    <w:rsid w:val="00C33746"/>
    <w:rsid w:val="00C34048"/>
    <w:rsid w:val="00C356D4"/>
    <w:rsid w:val="00C40080"/>
    <w:rsid w:val="00C44A44"/>
    <w:rsid w:val="00C508B5"/>
    <w:rsid w:val="00C54AF5"/>
    <w:rsid w:val="00C55E51"/>
    <w:rsid w:val="00C562A4"/>
    <w:rsid w:val="00C57286"/>
    <w:rsid w:val="00C61CBB"/>
    <w:rsid w:val="00C638E5"/>
    <w:rsid w:val="00C70DF4"/>
    <w:rsid w:val="00C73FC8"/>
    <w:rsid w:val="00C743D5"/>
    <w:rsid w:val="00C82D94"/>
    <w:rsid w:val="00C83F57"/>
    <w:rsid w:val="00C84D9B"/>
    <w:rsid w:val="00C853D2"/>
    <w:rsid w:val="00C859A4"/>
    <w:rsid w:val="00C85D08"/>
    <w:rsid w:val="00C913B8"/>
    <w:rsid w:val="00C9218B"/>
    <w:rsid w:val="00C9391C"/>
    <w:rsid w:val="00C940B5"/>
    <w:rsid w:val="00C96CED"/>
    <w:rsid w:val="00C97511"/>
    <w:rsid w:val="00C97829"/>
    <w:rsid w:val="00CA12B7"/>
    <w:rsid w:val="00CA14AB"/>
    <w:rsid w:val="00CA2090"/>
    <w:rsid w:val="00CA2C77"/>
    <w:rsid w:val="00CA2D76"/>
    <w:rsid w:val="00CA5CA7"/>
    <w:rsid w:val="00CA7856"/>
    <w:rsid w:val="00CB32D5"/>
    <w:rsid w:val="00CB373F"/>
    <w:rsid w:val="00CC13D7"/>
    <w:rsid w:val="00CC3523"/>
    <w:rsid w:val="00CC452C"/>
    <w:rsid w:val="00CC4BCC"/>
    <w:rsid w:val="00CD13EC"/>
    <w:rsid w:val="00CD5B7A"/>
    <w:rsid w:val="00CE0988"/>
    <w:rsid w:val="00CE1581"/>
    <w:rsid w:val="00CE16CE"/>
    <w:rsid w:val="00CE1F16"/>
    <w:rsid w:val="00CE2109"/>
    <w:rsid w:val="00CE5447"/>
    <w:rsid w:val="00CE6390"/>
    <w:rsid w:val="00CE6C95"/>
    <w:rsid w:val="00CE78FA"/>
    <w:rsid w:val="00CF291C"/>
    <w:rsid w:val="00CF319B"/>
    <w:rsid w:val="00CF66AC"/>
    <w:rsid w:val="00D01ADD"/>
    <w:rsid w:val="00D01E0E"/>
    <w:rsid w:val="00D01E17"/>
    <w:rsid w:val="00D02ACF"/>
    <w:rsid w:val="00D10537"/>
    <w:rsid w:val="00D12C6D"/>
    <w:rsid w:val="00D12E60"/>
    <w:rsid w:val="00D1571E"/>
    <w:rsid w:val="00D16B39"/>
    <w:rsid w:val="00D171C1"/>
    <w:rsid w:val="00D22874"/>
    <w:rsid w:val="00D23519"/>
    <w:rsid w:val="00D23633"/>
    <w:rsid w:val="00D27C0C"/>
    <w:rsid w:val="00D37111"/>
    <w:rsid w:val="00D375B0"/>
    <w:rsid w:val="00D4122F"/>
    <w:rsid w:val="00D41BC4"/>
    <w:rsid w:val="00D427E5"/>
    <w:rsid w:val="00D44DCE"/>
    <w:rsid w:val="00D45979"/>
    <w:rsid w:val="00D51658"/>
    <w:rsid w:val="00D5234E"/>
    <w:rsid w:val="00D54033"/>
    <w:rsid w:val="00D62AA6"/>
    <w:rsid w:val="00D64780"/>
    <w:rsid w:val="00D73941"/>
    <w:rsid w:val="00D74434"/>
    <w:rsid w:val="00D75A3F"/>
    <w:rsid w:val="00D76DEE"/>
    <w:rsid w:val="00D77E0C"/>
    <w:rsid w:val="00D86AB3"/>
    <w:rsid w:val="00D87520"/>
    <w:rsid w:val="00D91C1B"/>
    <w:rsid w:val="00D92E46"/>
    <w:rsid w:val="00D96C62"/>
    <w:rsid w:val="00D97E1E"/>
    <w:rsid w:val="00DA5BD8"/>
    <w:rsid w:val="00DA6409"/>
    <w:rsid w:val="00DA6B4E"/>
    <w:rsid w:val="00DB550C"/>
    <w:rsid w:val="00DB6322"/>
    <w:rsid w:val="00DB6F20"/>
    <w:rsid w:val="00DC0B35"/>
    <w:rsid w:val="00DC2290"/>
    <w:rsid w:val="00DC4004"/>
    <w:rsid w:val="00DC468E"/>
    <w:rsid w:val="00DC4928"/>
    <w:rsid w:val="00DC6376"/>
    <w:rsid w:val="00DC728F"/>
    <w:rsid w:val="00DD122B"/>
    <w:rsid w:val="00DE442D"/>
    <w:rsid w:val="00DE73B0"/>
    <w:rsid w:val="00DF1B5D"/>
    <w:rsid w:val="00DF5A97"/>
    <w:rsid w:val="00E0123C"/>
    <w:rsid w:val="00E03E12"/>
    <w:rsid w:val="00E062C8"/>
    <w:rsid w:val="00E06F8E"/>
    <w:rsid w:val="00E073F3"/>
    <w:rsid w:val="00E13375"/>
    <w:rsid w:val="00E14359"/>
    <w:rsid w:val="00E15920"/>
    <w:rsid w:val="00E21306"/>
    <w:rsid w:val="00E23CFB"/>
    <w:rsid w:val="00E24E55"/>
    <w:rsid w:val="00E337D3"/>
    <w:rsid w:val="00E34828"/>
    <w:rsid w:val="00E367A4"/>
    <w:rsid w:val="00E42B0D"/>
    <w:rsid w:val="00E43512"/>
    <w:rsid w:val="00E4353F"/>
    <w:rsid w:val="00E446B2"/>
    <w:rsid w:val="00E4628C"/>
    <w:rsid w:val="00E4663D"/>
    <w:rsid w:val="00E46BFC"/>
    <w:rsid w:val="00E47DF8"/>
    <w:rsid w:val="00E51689"/>
    <w:rsid w:val="00E51CF8"/>
    <w:rsid w:val="00E52289"/>
    <w:rsid w:val="00E56ADC"/>
    <w:rsid w:val="00E61A6F"/>
    <w:rsid w:val="00E631AD"/>
    <w:rsid w:val="00E63A31"/>
    <w:rsid w:val="00E67BF1"/>
    <w:rsid w:val="00E7062A"/>
    <w:rsid w:val="00E74D5C"/>
    <w:rsid w:val="00E823C4"/>
    <w:rsid w:val="00E84E88"/>
    <w:rsid w:val="00E853F4"/>
    <w:rsid w:val="00E874FD"/>
    <w:rsid w:val="00E93872"/>
    <w:rsid w:val="00E93AD1"/>
    <w:rsid w:val="00E93F7E"/>
    <w:rsid w:val="00E95280"/>
    <w:rsid w:val="00E974B6"/>
    <w:rsid w:val="00E97F3C"/>
    <w:rsid w:val="00EA0FFB"/>
    <w:rsid w:val="00EA1A64"/>
    <w:rsid w:val="00EA2D8C"/>
    <w:rsid w:val="00EA6414"/>
    <w:rsid w:val="00EB25DD"/>
    <w:rsid w:val="00EB641B"/>
    <w:rsid w:val="00EC1410"/>
    <w:rsid w:val="00EC27E9"/>
    <w:rsid w:val="00EC40E5"/>
    <w:rsid w:val="00EC4E5E"/>
    <w:rsid w:val="00ED1BFB"/>
    <w:rsid w:val="00ED1EC2"/>
    <w:rsid w:val="00ED2678"/>
    <w:rsid w:val="00ED284C"/>
    <w:rsid w:val="00EE015B"/>
    <w:rsid w:val="00EE2ABB"/>
    <w:rsid w:val="00EE3FC5"/>
    <w:rsid w:val="00EE7968"/>
    <w:rsid w:val="00EE7C84"/>
    <w:rsid w:val="00EF0550"/>
    <w:rsid w:val="00EF2E33"/>
    <w:rsid w:val="00EF4EC6"/>
    <w:rsid w:val="00EF70E9"/>
    <w:rsid w:val="00F0257D"/>
    <w:rsid w:val="00F034E8"/>
    <w:rsid w:val="00F03AF3"/>
    <w:rsid w:val="00F07835"/>
    <w:rsid w:val="00F110B0"/>
    <w:rsid w:val="00F15D9B"/>
    <w:rsid w:val="00F1651F"/>
    <w:rsid w:val="00F1786C"/>
    <w:rsid w:val="00F40410"/>
    <w:rsid w:val="00F47320"/>
    <w:rsid w:val="00F52A7E"/>
    <w:rsid w:val="00F5404A"/>
    <w:rsid w:val="00F55B33"/>
    <w:rsid w:val="00F63DB9"/>
    <w:rsid w:val="00F66204"/>
    <w:rsid w:val="00F7084A"/>
    <w:rsid w:val="00F72880"/>
    <w:rsid w:val="00F75CF6"/>
    <w:rsid w:val="00F76358"/>
    <w:rsid w:val="00F809DD"/>
    <w:rsid w:val="00F85EBD"/>
    <w:rsid w:val="00F8688F"/>
    <w:rsid w:val="00F907AD"/>
    <w:rsid w:val="00F9158A"/>
    <w:rsid w:val="00F97FAB"/>
    <w:rsid w:val="00FA201E"/>
    <w:rsid w:val="00FA214E"/>
    <w:rsid w:val="00FA402B"/>
    <w:rsid w:val="00FA6D2E"/>
    <w:rsid w:val="00FB084B"/>
    <w:rsid w:val="00FB399A"/>
    <w:rsid w:val="00FB3AEA"/>
    <w:rsid w:val="00FB4371"/>
    <w:rsid w:val="00FB480B"/>
    <w:rsid w:val="00FB75C7"/>
    <w:rsid w:val="00FB78A9"/>
    <w:rsid w:val="00FB79D6"/>
    <w:rsid w:val="00FC0BC1"/>
    <w:rsid w:val="00FC209D"/>
    <w:rsid w:val="00FC7660"/>
    <w:rsid w:val="00FD0CB2"/>
    <w:rsid w:val="00FE2297"/>
    <w:rsid w:val="00FE284C"/>
    <w:rsid w:val="00FF0EE8"/>
    <w:rsid w:val="00FF0FBF"/>
    <w:rsid w:val="00FF12A9"/>
    <w:rsid w:val="00FF233E"/>
    <w:rsid w:val="00FF2C10"/>
    <w:rsid w:val="00FF3075"/>
    <w:rsid w:val="00FF39DD"/>
    <w:rsid w:val="04A6948A"/>
    <w:rsid w:val="06513A6B"/>
    <w:rsid w:val="1025EAE9"/>
    <w:rsid w:val="10B08E7E"/>
    <w:rsid w:val="10E1DFE6"/>
    <w:rsid w:val="12E2EBAC"/>
    <w:rsid w:val="25FF2E8D"/>
    <w:rsid w:val="26A0EF04"/>
    <w:rsid w:val="2741ECC2"/>
    <w:rsid w:val="2BA1A7E1"/>
    <w:rsid w:val="2EC1287E"/>
    <w:rsid w:val="3963DAD8"/>
    <w:rsid w:val="3FE22304"/>
    <w:rsid w:val="4565BEC4"/>
    <w:rsid w:val="4BF1C20F"/>
    <w:rsid w:val="4FA75CDB"/>
    <w:rsid w:val="54661D64"/>
    <w:rsid w:val="54AA3DDE"/>
    <w:rsid w:val="5693073D"/>
    <w:rsid w:val="57171A50"/>
    <w:rsid w:val="58F8BA24"/>
    <w:rsid w:val="5B4524DD"/>
    <w:rsid w:val="5D7EE7C4"/>
    <w:rsid w:val="5EBDFA9A"/>
    <w:rsid w:val="5F4D7D9E"/>
    <w:rsid w:val="60D08E28"/>
    <w:rsid w:val="61A4B0DF"/>
    <w:rsid w:val="61ACDB16"/>
    <w:rsid w:val="682E7803"/>
    <w:rsid w:val="6990FF04"/>
    <w:rsid w:val="69C9E81D"/>
    <w:rsid w:val="69D8C398"/>
    <w:rsid w:val="6FD5E051"/>
    <w:rsid w:val="70E52635"/>
    <w:rsid w:val="721F1A5B"/>
    <w:rsid w:val="77BC4303"/>
    <w:rsid w:val="77F7DB5B"/>
    <w:rsid w:val="7B750236"/>
    <w:rsid w:val="7DD473E6"/>
    <w:rsid w:val="7FFB2A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821E4"/>
  <w15:docId w15:val="{4B230B8D-35D5-45C2-A0B9-9933F169778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B77F7"/>
  </w:style>
  <w:style w:type="paragraph" w:styleId="Heading1">
    <w:name w:val="heading 1"/>
    <w:basedOn w:val="Normal"/>
    <w:next w:val="Normal"/>
    <w:link w:val="Heading1Char1"/>
    <w:uiPriority w:val="9"/>
    <w:qFormat/>
    <w:rsid w:val="00C356D4"/>
    <w:pPr>
      <w:keepNext/>
      <w:keepLines/>
      <w:numPr>
        <w:numId w:val="4"/>
      </w:numPr>
      <w:spacing w:before="240" w:after="0"/>
      <w:outlineLvl w:val="0"/>
    </w:pPr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FreeForm" w:customStyle="1">
    <w:name w:val="Free Form"/>
    <w:rsid w:val="008C1FBF"/>
    <w:pPr>
      <w:spacing w:after="0" w:line="240" w:lineRule="auto"/>
    </w:pPr>
    <w:rPr>
      <w:rFonts w:ascii="Times New Roman" w:hAnsi="Times New Roman" w:eastAsia="ヒラギノ角ゴ Pro W3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hAnsi="Lucida Grande" w:eastAsia="Cambria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rsid w:val="008C1FBF"/>
    <w:rPr>
      <w:rFonts w:ascii="Lucida Grande" w:hAnsi="Lucida Grande" w:eastAsia="Cambria" w:cs="Times New Roman"/>
      <w:sz w:val="18"/>
      <w:szCs w:val="18"/>
    </w:rPr>
  </w:style>
  <w:style w:type="character" w:styleId="MediumGrid2Char" w:customStyle="1">
    <w:name w:val="Medium Grid 2 Char"/>
    <w:link w:val="MediumGrid21"/>
    <w:uiPriority w:val="1"/>
    <w:rsid w:val="008C1FBF"/>
    <w:rPr>
      <w:rFonts w:ascii="Calibri" w:hAnsi="Calibri" w:eastAsia="PMingLiU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hAnsi="Calibri" w:eastAsia="PMingLiU" w:cs="Times New Roman"/>
    </w:rPr>
  </w:style>
  <w:style w:type="character" w:styleId="FooterChar" w:customStyle="1">
    <w:name w:val="Footer Char"/>
    <w:basedOn w:val="DefaultParagraphFont"/>
    <w:link w:val="Footer"/>
    <w:uiPriority w:val="99"/>
    <w:rsid w:val="008C1FBF"/>
    <w:rPr>
      <w:rFonts w:ascii="Calibri" w:hAnsi="Calibri" w:eastAsia="PMingLiU" w:cs="Times New Roman"/>
    </w:rPr>
  </w:style>
  <w:style w:type="table" w:styleId="MediumGrid21" w:customStyle="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hAnsi="Calibri" w:eastAsia="PMingLiU"/>
      <w:lang w:val="en-US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thanBodyTextNormal" w:customStyle="1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styleId="LithanIndex" w:customStyle="1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502"/>
    </w:pPr>
    <w:rPr>
      <w:sz w:val="24"/>
      <w:szCs w:val="24"/>
    </w:rPr>
  </w:style>
  <w:style w:type="paragraph" w:styleId="LithanSectionHeader1" w:customStyle="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  <w:ind w:left="567" w:hanging="567"/>
    </w:pPr>
    <w:rPr>
      <w:b/>
      <w:sz w:val="24"/>
    </w:rPr>
  </w:style>
  <w:style w:type="paragraph" w:styleId="LithanTableContentNormal" w:customStyle="1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styleId="LithanTableContentBold" w:customStyle="1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styleId="LithanSub-head1" w:customStyle="1">
    <w:name w:val="Lithan Sub-head 1"/>
    <w:basedOn w:val="LithanBodyTextNormal"/>
    <w:qFormat/>
    <w:rsid w:val="00B7095D"/>
    <w:rPr>
      <w:b/>
      <w:sz w:val="22"/>
    </w:rPr>
  </w:style>
  <w:style w:type="paragraph" w:styleId="LithanTableHeader" w:customStyle="1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styleId="LithanHeader" w:customStyle="1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styleId="LithanBodyTextBullet1" w:customStyle="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styleId="LithanSubHead2" w:customStyle="1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0D1E08"/>
    <w:pPr>
      <w:spacing w:after="0" w:line="240" w:lineRule="auto"/>
      <w:ind w:left="567"/>
      <w:contextualSpacing/>
      <w:jc w:val="both"/>
      <w:textAlignment w:val="baseline"/>
    </w:pPr>
    <w:rPr>
      <w:rFonts w:ascii="Cambria" w:hAnsi="Cambria" w:eastAsia="Times New Roman" w:cs="Arial"/>
      <w:color w:val="000000"/>
      <w:kern w:val="24"/>
      <w:sz w:val="24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Heading1" w:customStyle="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hAnsi="Arial" w:eastAsia="ヒラギノ角ゴ Pro W3" w:cs="Times New Roman"/>
      <w:b/>
      <w:color w:val="000000"/>
      <w:sz w:val="24"/>
      <w:szCs w:val="20"/>
      <w:lang w:val="en-US" w:eastAsia="zh-CN"/>
    </w:rPr>
  </w:style>
  <w:style w:type="paragraph" w:styleId="Body" w:customStyle="1">
    <w:name w:val="Body"/>
    <w:rsid w:val="00C356D4"/>
    <w:pPr>
      <w:spacing w:after="0" w:line="240" w:lineRule="auto"/>
    </w:pPr>
    <w:rPr>
      <w:rFonts w:ascii="Helvetica" w:hAnsi="Helvetica" w:eastAsia="ヒラギノ角ゴ Pro W3" w:cs="Times New Roman"/>
      <w:color w:val="000000"/>
      <w:sz w:val="24"/>
      <w:szCs w:val="20"/>
      <w:lang w:val="en-US" w:eastAsia="zh-CN"/>
    </w:rPr>
  </w:style>
  <w:style w:type="character" w:styleId="Heading1Char1" w:customStyle="1">
    <w:name w:val="Heading 1 Char1"/>
    <w:link w:val="Heading1"/>
    <w:uiPriority w:val="9"/>
    <w:rsid w:val="00C356D4"/>
    <w:rPr>
      <w:rFonts w:ascii="Arial" w:hAnsi="Arial" w:eastAsia="ヒラギノ角ゴ Pro W3"/>
      <w:b/>
      <w:color w:val="000000"/>
      <w:sz w:val="24"/>
      <w:lang w:val="en-US" w:eastAsia="zh-CN"/>
    </w:rPr>
  </w:style>
  <w:style w:type="character" w:styleId="Heading1Char" w:customStyle="1">
    <w:name w:val="Heading 1 Char"/>
    <w:basedOn w:val="DefaultParagraphFont"/>
    <w:uiPriority w:val="9"/>
    <w:rsid w:val="00C356D4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Default" w:customStyle="1">
    <w:name w:val="Default"/>
    <w:rsid w:val="006A2FC0"/>
    <w:pPr>
      <w:spacing w:after="0" w:line="240" w:lineRule="auto"/>
    </w:pPr>
    <w:rPr>
      <w:rFonts w:ascii="Arial" w:hAnsi="Arial" w:eastAsia="ヒラギノ角ゴ Pro W3" w:cs="Times New Roman"/>
      <w:color w:val="000000"/>
      <w:sz w:val="24"/>
      <w:szCs w:val="20"/>
      <w:lang w:val="en-US" w:eastAsia="zh-CN"/>
    </w:rPr>
  </w:style>
  <w:style w:type="character" w:styleId="Hyperlink2" w:customStyle="1">
    <w:name w:val="Hyperlink2"/>
    <w:rsid w:val="001E3732"/>
    <w:rPr>
      <w:color w:val="0000FF"/>
      <w:sz w:val="24"/>
      <w:u w:val="single"/>
    </w:rPr>
  </w:style>
  <w:style w:type="character" w:styleId="SubHeading1Char" w:customStyle="1">
    <w:name w:val="Sub Heading 1 Char"/>
    <w:rsid w:val="00845745"/>
    <w:rPr>
      <w:rFonts w:ascii="Arial" w:hAnsi="Arial" w:eastAsia="ヒラギノ角ゴ Pro W3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BodyTextChar" w:customStyle="1">
    <w:name w:val="Body Text Char"/>
    <w:basedOn w:val="DefaultParagraphFont"/>
    <w:link w:val="BodyText"/>
    <w:rsid w:val="00845745"/>
    <w:rPr>
      <w:rFonts w:ascii="Times New Roman" w:hAnsi="Times New Roman" w:eastAsia="Times New Roman" w:cs="Times New Roman"/>
      <w:color w:val="FF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395DD0"/>
    <w:rPr>
      <w:rFonts w:asciiTheme="majorHAnsi" w:hAnsiTheme="majorHAnsi" w:eastAsiaTheme="majorEastAsia" w:cstheme="majorBidi"/>
      <w:i/>
      <w:iCs/>
      <w:color w:val="2E74B5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395DD0"/>
    <w:rPr>
      <w:rFonts w:asciiTheme="majorHAnsi" w:hAnsiTheme="majorHAnsi" w:eastAsiaTheme="majorEastAsia" w:cstheme="majorBidi"/>
      <w:color w:val="2E74B5" w:themeColor="accent1" w:themeShade="BF"/>
    </w:rPr>
  </w:style>
  <w:style w:type="paragraph" w:styleId="TableGrid1" w:customStyle="1">
    <w:name w:val="Table Grid1"/>
    <w:rsid w:val="00395DD0"/>
    <w:pPr>
      <w:spacing w:after="0" w:line="240" w:lineRule="auto"/>
    </w:pPr>
    <w:rPr>
      <w:rFonts w:ascii="Cambria" w:hAnsi="Cambria" w:eastAsia="ヒラギノ角ゴ Pro W3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styleId="LithanBodyTextBold" w:customStyle="1">
    <w:name w:val="Lithan Body Text Bold"/>
    <w:basedOn w:val="LithanBodyTextNormal"/>
    <w:qFormat/>
    <w:rsid w:val="0004286B"/>
    <w:rPr>
      <w:b/>
    </w:rPr>
  </w:style>
  <w:style w:type="character" w:styleId="Heading9Char" w:customStyle="1">
    <w:name w:val="Heading 9 Char"/>
    <w:basedOn w:val="DefaultParagraphFont"/>
    <w:link w:val="Heading9"/>
    <w:rsid w:val="00B956A8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202414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hAnsi="Times New Roman" w:eastAsia="Times New Roman" w:cs="Times New Roman"/>
      <w:b/>
      <w:sz w:val="36"/>
      <w:szCs w:val="20"/>
      <w:lang w:val="en-US"/>
    </w:rPr>
  </w:style>
  <w:style w:type="character" w:styleId="TitleChar" w:customStyle="1">
    <w:name w:val="Title Char"/>
    <w:basedOn w:val="DefaultParagraphFont"/>
    <w:link w:val="Title"/>
    <w:rsid w:val="00202414"/>
    <w:rPr>
      <w:rFonts w:ascii="Times New Roman" w:hAnsi="Times New Roman" w:eastAsia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styleId="LithanSectionHeaderPageBreak" w:customStyle="1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146B60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styleId="com" w:customStyle="1">
    <w:name w:val="com"/>
    <w:basedOn w:val="DefaultParagraphFont"/>
    <w:rsid w:val="00146B60"/>
  </w:style>
  <w:style w:type="character" w:styleId="pln" w:customStyle="1">
    <w:name w:val="pln"/>
    <w:basedOn w:val="DefaultParagraphFont"/>
    <w:rsid w:val="00146B60"/>
  </w:style>
  <w:style w:type="character" w:styleId="kwd" w:customStyle="1">
    <w:name w:val="kwd"/>
    <w:basedOn w:val="DefaultParagraphFont"/>
    <w:rsid w:val="00146B60"/>
  </w:style>
  <w:style w:type="character" w:styleId="typ" w:customStyle="1">
    <w:name w:val="typ"/>
    <w:basedOn w:val="DefaultParagraphFont"/>
    <w:rsid w:val="00146B60"/>
  </w:style>
  <w:style w:type="character" w:styleId="pun" w:customStyle="1">
    <w:name w:val="pun"/>
    <w:basedOn w:val="DefaultParagraphFont"/>
    <w:rsid w:val="00146B60"/>
  </w:style>
  <w:style w:type="character" w:styleId="str" w:customStyle="1">
    <w:name w:val="str"/>
    <w:basedOn w:val="DefaultParagraphFont"/>
    <w:rsid w:val="00146B60"/>
  </w:style>
  <w:style w:type="character" w:styleId="lit" w:customStyle="1">
    <w:name w:val="lit"/>
    <w:basedOn w:val="DefaultParagraphFont"/>
    <w:rsid w:val="00146B60"/>
  </w:style>
  <w:style w:type="character" w:styleId="Strong">
    <w:name w:val="Strong"/>
    <w:basedOn w:val="DefaultParagraphFont"/>
    <w:uiPriority w:val="22"/>
    <w:qFormat/>
    <w:rsid w:val="00580508"/>
    <w:rPr>
      <w:b/>
      <w:bCs/>
    </w:rPr>
  </w:style>
  <w:style w:type="paragraph" w:styleId="paragraph" w:customStyle="1">
    <w:name w:val="paragraph"/>
    <w:basedOn w:val="Normal"/>
    <w:rsid w:val="007B5C5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SG"/>
    </w:rPr>
  </w:style>
  <w:style w:type="character" w:styleId="normaltextrun" w:customStyle="1">
    <w:name w:val="normaltextrun"/>
    <w:basedOn w:val="DefaultParagraphFont"/>
    <w:rsid w:val="007B5C59"/>
  </w:style>
  <w:style w:type="character" w:styleId="eop" w:customStyle="1">
    <w:name w:val="eop"/>
    <w:basedOn w:val="DefaultParagraphFont"/>
    <w:rsid w:val="007B5C59"/>
  </w:style>
  <w:style w:type="table" w:styleId="GridTable1Light1" w:customStyle="1">
    <w:name w:val="Grid Table 1 Light1"/>
    <w:basedOn w:val="TableNormal"/>
    <w:uiPriority w:val="46"/>
    <w:rsid w:val="00A92B41"/>
    <w:pPr>
      <w:spacing w:after="0" w:line="240" w:lineRule="auto"/>
    </w:pPr>
    <w:rPr>
      <w:rFonts w:eastAsiaTheme="minorEastAsia"/>
      <w:lang w:val="en-US" w:eastAsia="zh-CN"/>
    </w:r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1" w:customStyle="1">
    <w:name w:val="Grid Table 6 Colorful1"/>
    <w:basedOn w:val="TableNormal"/>
    <w:uiPriority w:val="51"/>
    <w:rsid w:val="00A92B41"/>
    <w:pPr>
      <w:spacing w:after="0" w:line="240" w:lineRule="auto"/>
    </w:pPr>
    <w:rPr>
      <w:rFonts w:eastAsiaTheme="minorEastAsia"/>
      <w:color w:val="000000" w:themeColor="text1"/>
      <w:lang w:val="en-US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0D1E08"/>
    <w:pPr>
      <w:spacing w:after="0" w:line="240" w:lineRule="auto"/>
    </w:pPr>
  </w:style>
  <w:style w:type="paragraph" w:styleId="Bibliography">
    <w:name w:val="Bibliography"/>
    <w:basedOn w:val="Normal"/>
    <w:next w:val="Normal"/>
    <w:uiPriority w:val="37"/>
    <w:unhideWhenUsed/>
    <w:rsid w:val="000C32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8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6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8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5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11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58163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437971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4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1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4785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57379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8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1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2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oter" Target="foot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 Version="6">
  <b:Source>
    <b:Tag>Bet20</b:Tag>
    <b:SourceType>InternetSite</b:SourceType>
    <b:Guid>{6C16E261-E84B-4AB2-80C2-A721CFDFA0F3}</b:Guid>
    <b:Title>Better code, faster: 8 reasons why you should use unit testing</b:Title>
    <b:InternetSiteTitle>Forte Group</b:InternetSiteTitle>
    <b:Year>2020</b:Year>
    <b:Month>12</b:Month>
    <b:Day>10</b:Day>
    <b:URL>https://fortegrp.com/the-importance-of-unit-testing/#:~:text=Unit%20testing%20ensures%20that%20all</b:URL>
    <b:RefOrder>1</b:RefOrder>
  </b:Source>
  <b:Source>
    <b:Tag>Why</b:Tag>
    <b:SourceType>InternetSite</b:SourceType>
    <b:Guid>{957E9802-B005-4D04-8617-9D9B9348B45A}</b:Guid>
    <b:Title>Why Do We Need User Acceptance Testing (UAT)?</b:Title>
    <b:InternetSiteTitle>Techopedia.com</b:InternetSiteTitle>
    <b:URL>https://www.techopedia.com/2/29662/software/software-testing/why-do-we-need-user-acceptance-testing-uat</b:URL>
    <b:RefOrder>2</b:RefOrder>
  </b:Source>
  <b:Source>
    <b:Tag>Loa20</b:Tag>
    <b:SourceType>InternetSite</b:SourceType>
    <b:Guid>{2EE8537E-65D8-4230-8FAB-9918B689E5B5}</b:Guid>
    <b:Title>Load Testing vs. Performance Testing vs. Stress Testing</b:Title>
    <b:InternetSiteTitle>Stackify</b:InternetSiteTitle>
    <b:Year>2020</b:Year>
    <b:Month>3</b:Month>
    <b:Day>9</b:Day>
    <b:URL>https://stackify.com/load-testing-vs-performance-testing-vs-stress-testing/</b:URL>
    <b:RefOrder>3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babb3f-4b83-4bd4-b00e-4acf958a406a" xsi:nil="true"/>
    <lcf76f155ced4ddcb4097134ff3c332f xmlns="d118d1a0-f5a0-4e12-83ce-6c8453885330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75E9F97BC1B5458BF54EED01CD8DCC" ma:contentTypeVersion="14" ma:contentTypeDescription="Create a new document." ma:contentTypeScope="" ma:versionID="2d35398129ce63844fcd652cf7c25bf4">
  <xsd:schema xmlns:xsd="http://www.w3.org/2001/XMLSchema" xmlns:xs="http://www.w3.org/2001/XMLSchema" xmlns:p="http://schemas.microsoft.com/office/2006/metadata/properties" xmlns:ns2="d118d1a0-f5a0-4e12-83ce-6c8453885330" xmlns:ns3="c0babb3f-4b83-4bd4-b00e-4acf958a406a" targetNamespace="http://schemas.microsoft.com/office/2006/metadata/properties" ma:root="true" ma:fieldsID="ee38142deccbb131ae178429fcc9bbf9" ns2:_="" ns3:_="">
    <xsd:import namespace="d118d1a0-f5a0-4e12-83ce-6c8453885330"/>
    <xsd:import namespace="c0babb3f-4b83-4bd4-b00e-4acf958a40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18d1a0-f5a0-4e12-83ce-6c8453885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0bf0ac1-f138-411d-9df9-4081be4fdb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babb3f-4b83-4bd4-b00e-4acf958a406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0d88b2bf-274e-4f33-a410-37d88b11a109}" ma:internalName="TaxCatchAll" ma:showField="CatchAllData" ma:web="c0babb3f-4b83-4bd4-b00e-4acf958a40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61E590-0259-40D2-AD11-9D8CCA055D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E4742B-DABB-449D-B90B-86388A2D80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5A8495-395E-4F7A-BCC7-CDE26A084942}">
  <ds:schemaRefs>
    <ds:schemaRef ds:uri="http://schemas.microsoft.com/office/2006/metadata/properties"/>
    <ds:schemaRef ds:uri="http://schemas.microsoft.com/office/infopath/2007/PartnerControls"/>
    <ds:schemaRef ds:uri="4653679c-027a-42da-84e0-ee3db271a3d7"/>
    <ds:schemaRef ds:uri="4c0b7963-821a-4ef3-8656-26f44fbc441f"/>
  </ds:schemaRefs>
</ds:datastoreItem>
</file>

<file path=customXml/itemProps4.xml><?xml version="1.0" encoding="utf-8"?>
<ds:datastoreItem xmlns:ds="http://schemas.openxmlformats.org/officeDocument/2006/customXml" ds:itemID="{41C40411-BCA9-424A-9401-B0EA0817EF6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P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RDI DARMAWAN</dc:creator>
  <keywords/>
  <dc:description/>
  <lastModifiedBy>Arvinder Kaur - Mentor (WD)</lastModifiedBy>
  <revision>6</revision>
  <dcterms:created xsi:type="dcterms:W3CDTF">2023-07-17T05:50:00.0000000Z</dcterms:created>
  <dcterms:modified xsi:type="dcterms:W3CDTF">2023-07-20T08:29:42.25304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75E9F97BC1B5458BF54EED01CD8DCC</vt:lpwstr>
  </property>
  <property fmtid="{D5CDD505-2E9C-101B-9397-08002B2CF9AE}" pid="3" name="MediaServiceImageTags">
    <vt:lpwstr/>
  </property>
</Properties>
</file>